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0" w:name="content"/>
    <w:bookmarkStart w:id="89" w:name="X5a9984ac6044b25650ebdf27a9afdb8061f1892"/>
    <w:p>
      <w:pPr>
        <w:pStyle w:val="Heading1"/>
      </w:pPr>
      <w:r>
        <w:t xml:space="preserve">Azure </w:t>
      </w:r>
      <w:r>
        <w:rPr>
          <w:rFonts w:hint="eastAsia"/>
        </w:rPr>
        <w:t xml:space="preserve">VM上Webアプリの監視ベストプラクティス（Azure</w:t>
      </w:r>
      <w:r>
        <w:t xml:space="preserve"> Monitor &amp; Log </w:t>
      </w:r>
      <w:r>
        <w:rPr>
          <w:rFonts w:hint="eastAsia"/>
        </w:rPr>
        <w:t xml:space="preserve">Analytics）</w:t>
      </w:r>
    </w:p>
    <w:bookmarkStart w:id="21" w:name="概要"/>
    <w:p>
      <w:pPr>
        <w:pStyle w:val="Heading2"/>
      </w:pPr>
      <w:r>
        <w:rPr>
          <w:rFonts w:hint="eastAsia"/>
        </w:rPr>
        <w:t xml:space="preserve">概要</w:t>
      </w:r>
    </w:p>
    <w:p>
      <w:pPr>
        <w:pStyle w:val="FirstParagraph"/>
      </w:pPr>
      <w:r>
        <w:t xml:space="preserve">Azure </w:t>
      </w:r>
      <w:r>
        <w:rPr>
          <w:rFonts w:hint="eastAsia"/>
        </w:rPr>
        <w:t xml:space="preserve">VM上で稼働するWebアプリケーションの包括的な監視を実現するには、</w:t>
      </w:r>
      <w:r>
        <w:rPr>
          <w:b/>
          <w:bCs/>
        </w:rPr>
        <w:t xml:space="preserve">Azure Monitor</w:t>
      </w:r>
      <w:r>
        <w:t xml:space="preserve">と</w:t>
      </w:r>
      <w:r>
        <w:rPr>
          <w:b/>
          <w:bCs/>
        </w:rPr>
        <w:t xml:space="preserve">Log Analytics Workspace</w:t>
      </w:r>
      <w:r>
        <w:rPr>
          <w:rFonts w:hint="eastAsia"/>
        </w:rPr>
        <w:t xml:space="preserve">を組み合わせたソリューションが有効です。Azure</w:t>
      </w:r>
      <w:r>
        <w:t xml:space="preserve"> </w:t>
      </w:r>
      <w:r>
        <w:rPr>
          <w:rFonts w:hint="eastAsia"/>
        </w:rPr>
        <w:t xml:space="preserve">Monitorはメトリックやログを統合的に収集・分析・アラートできるプラットフォームであり、Log</w:t>
      </w:r>
      <w:r>
        <w:t xml:space="preserve"> Analytics </w:t>
      </w:r>
      <w:r>
        <w:rPr>
          <w:rFonts w:hint="eastAsia"/>
        </w:rPr>
        <w:t xml:space="preserve">Workspaceはそのデータを蓄積しクエリや分析を行う基盤です。ここでは、VMとその上のWebアプリに対する監視構成のベストプラクティスを、データ収集の方法からアラート通知・外部連携まで詳述します。短時間で把握できるよう、ポイントごとに見出しを設け、箇条書きやコードブロックで具体例を示します。</w:t>
      </w:r>
    </w:p>
    <w:bookmarkEnd w:id="21"/>
    <w:bookmarkStart w:id="28" w:name="監視アーキテクチャの全体像"/>
    <w:p>
      <w:pPr>
        <w:pStyle w:val="Heading2"/>
      </w:pPr>
      <w:r>
        <w:rPr>
          <w:rFonts w:hint="eastAsia"/>
        </w:rPr>
        <w:t xml:space="preserve">監視アーキテクチャの全体像</w:t>
      </w:r>
    </w:p>
    <w:p>
      <w:pPr>
        <w:pStyle w:val="FirstParagraph"/>
      </w:pPr>
      <w:r>
        <w:br/>
      </w:r>
      <w:r>
        <w:rPr>
          <w:i/>
          <w:iCs/>
        </w:rPr>
        <w:t xml:space="preserve">Azure </w:t>
      </w:r>
      <w:r>
        <w:rPr>
          <w:rFonts w:hint="eastAsia"/>
          <w:i/>
          <w:iCs/>
        </w:rPr>
        <w:t xml:space="preserve">Monitorを用いたエンタープライズ監視アーキテクチャの概略図。各種リソースから収集されたログ・メトリックがLog</w:t>
      </w:r>
      <w:r>
        <w:rPr>
          <w:i/>
          <w:iCs/>
        </w:rPr>
        <w:t xml:space="preserve"> </w:t>
      </w:r>
      <w:r>
        <w:rPr>
          <w:rFonts w:hint="eastAsia"/>
          <w:i/>
          <w:iCs/>
        </w:rPr>
        <w:t xml:space="preserve">Analyticsワークスペースに集約され、Azure</w:t>
      </w:r>
      <w:r>
        <w:rPr>
          <w:i/>
          <w:iCs/>
        </w:rPr>
        <w:t xml:space="preserve"> </w:t>
      </w:r>
      <w:r>
        <w:rPr>
          <w:rFonts w:hint="eastAsia"/>
          <w:i/>
          <w:iCs/>
        </w:rPr>
        <w:t xml:space="preserve">Monitorで分析・アラートが行われる。また、アラートからITSMツール等へのチケット発行（外部連携）も可能</w:t>
      </w:r>
      <w:hyperlink r:id="rId22">
        <w:r>
          <w:rPr>
            <w:rStyle w:val="Hyperlink"/>
            <w:i/>
            <w:iCs/>
          </w:rPr>
          <w:t xml:space="preserve">[1]</w:t>
        </w:r>
      </w:hyperlink>
      <w:hyperlink r:id="rId22">
        <w:r>
          <w:rPr>
            <w:rStyle w:val="Hyperlink"/>
            <w:i/>
            <w:iCs/>
          </w:rPr>
          <w:t xml:space="preserve">[2]</w:t>
        </w:r>
      </w:hyperlink>
    </w:p>
    <w:p>
      <w:pPr>
        <w:pStyle w:val="BodyText"/>
      </w:pPr>
      <w:r>
        <w:rPr>
          <w:rFonts w:hint="eastAsia"/>
        </w:rPr>
        <w:t xml:space="preserve">上図のように、本シナリオではAzure</w:t>
      </w:r>
      <w:r>
        <w:t xml:space="preserve"> </w:t>
      </w:r>
      <w:r>
        <w:rPr>
          <w:rFonts w:hint="eastAsia"/>
        </w:rPr>
        <w:t xml:space="preserve">VM上のエージェントがログとメトリックを収集し、</w:t>
      </w:r>
      <w:r>
        <w:rPr>
          <w:b/>
          <w:bCs/>
        </w:rPr>
        <w:t xml:space="preserve">Log Analytics Workspace</w:t>
      </w:r>
      <w:r>
        <w:rPr>
          <w:rFonts w:hint="eastAsia"/>
        </w:rPr>
        <w:t xml:space="preserve">に送信します。Azure</w:t>
      </w:r>
      <w:r>
        <w:t xml:space="preserve"> </w:t>
      </w:r>
      <w:r>
        <w:rPr>
          <w:rFonts w:hint="eastAsia"/>
        </w:rPr>
        <w:t xml:space="preserve">Monitorはこのデータを基に分析・可視化を行い、必要に応じて</w:t>
      </w:r>
      <w:r>
        <w:rPr>
          <w:b/>
          <w:bCs/>
        </w:rPr>
        <w:t xml:space="preserve">アラート</w:t>
      </w:r>
      <w:r>
        <w:rPr>
          <w:rFonts w:hint="eastAsia"/>
        </w:rPr>
        <w:t xml:space="preserve">を発報します。アラートは</w:t>
      </w:r>
      <w:r>
        <w:rPr>
          <w:b/>
          <w:bCs/>
        </w:rPr>
        <w:t xml:space="preserve">アクショングループ</w:t>
      </w:r>
      <w:r>
        <w:rPr>
          <w:rFonts w:hint="eastAsia"/>
        </w:rPr>
        <w:t xml:space="preserve">を介して通知され、メール/SMSはもちろん、WebhookやAzure</w:t>
      </w:r>
      <w:r>
        <w:t xml:space="preserve"> </w:t>
      </w:r>
      <w:r>
        <w:rPr>
          <w:rFonts w:hint="eastAsia"/>
        </w:rPr>
        <w:t xml:space="preserve">Functions経由で外部の監視サービス（Monitoring</w:t>
      </w:r>
      <w:r>
        <w:t xml:space="preserve"> &amp; Event Management as a </w:t>
      </w:r>
      <w:r>
        <w:rPr>
          <w:rFonts w:hint="eastAsia"/>
        </w:rPr>
        <w:t xml:space="preserve">Serviceなど）へ連携することが可能です</w:t>
      </w:r>
      <w:hyperlink r:id="rId23">
        <w:r>
          <w:rPr>
            <w:rStyle w:val="Hyperlink"/>
          </w:rPr>
          <w:t xml:space="preserve">[3]</w:t>
        </w:r>
      </w:hyperlink>
      <w:r>
        <w:t xml:space="preserve">。</w:t>
      </w:r>
    </w:p>
    <w:p>
      <w:pPr>
        <w:pStyle w:val="BodyText"/>
      </w:pPr>
      <w:r>
        <w:rPr>
          <w:rFonts w:hint="eastAsia"/>
        </w:rPr>
        <w:t xml:space="preserve">主要コンポーネントは以下の通りです：</w:t>
      </w:r>
    </w:p>
    <w:p>
      <w:pPr>
        <w:pStyle w:val="Compact"/>
        <w:numPr>
          <w:ilvl w:val="0"/>
          <w:numId w:val="1001"/>
        </w:numPr>
      </w:pPr>
      <w:r>
        <w:rPr>
          <w:b/>
          <w:bCs/>
        </w:rPr>
        <w:t xml:space="preserve">Azure Monitor エージェント (AMA)</w:t>
      </w:r>
      <w:r>
        <w:rPr>
          <w:rFonts w:hint="eastAsia"/>
        </w:rPr>
        <w:t xml:space="preserve">：VM上にインストールするエージェント。旧来のLog</w:t>
      </w:r>
      <w:r>
        <w:t xml:space="preserve"> </w:t>
      </w:r>
      <w:r>
        <w:rPr>
          <w:rFonts w:hint="eastAsia"/>
        </w:rPr>
        <w:t xml:space="preserve">Analyticsエージェント(MMA/OMS)に代わり、</w:t>
      </w:r>
      <w:r>
        <w:rPr>
          <w:b/>
          <w:bCs/>
        </w:rPr>
        <w:t xml:space="preserve">Azure Monitor </w:t>
      </w:r>
      <w:r>
        <w:rPr>
          <w:rFonts w:hint="eastAsia"/>
          <w:b/>
          <w:bCs/>
        </w:rPr>
        <w:t xml:space="preserve">Agentに移行</w:t>
      </w:r>
      <w:r>
        <w:rPr>
          <w:rFonts w:hint="eastAsia"/>
        </w:rPr>
        <w:t xml:space="preserve">することでデータ収集ルールごとの柔軟な設定やフィルタリングが可能になります</w:t>
      </w:r>
      <w:hyperlink r:id="rId24">
        <w:r>
          <w:rPr>
            <w:rStyle w:val="Hyperlink"/>
          </w:rPr>
          <w:t xml:space="preserve">[4]</w:t>
        </w:r>
      </w:hyperlink>
      <w:r>
        <w:rPr>
          <w:rFonts w:hint="eastAsia"/>
        </w:rPr>
        <w:t xml:space="preserve">。AMAはWindows/Linux両方で</w:t>
      </w:r>
      <w:r>
        <w:rPr>
          <w:b/>
          <w:bCs/>
        </w:rPr>
        <w:t xml:space="preserve">マルチホーム</w:t>
      </w:r>
      <w:r>
        <w:rPr>
          <w:rFonts w:hint="eastAsia"/>
        </w:rPr>
        <w:t xml:space="preserve">（複数Workspaceへの送信）も可能で、収集データに対し</w:t>
      </w:r>
      <w:r>
        <w:rPr>
          <w:rFonts w:hint="eastAsia"/>
          <w:b/>
          <w:bCs/>
        </w:rPr>
        <w:t xml:space="preserve">変換</w:t>
      </w:r>
      <w:r>
        <w:rPr>
          <w:b/>
          <w:bCs/>
        </w:rPr>
        <w:t xml:space="preserve"> (transformation)</w:t>
      </w:r>
      <w:r>
        <w:rPr>
          <w:rFonts w:hint="eastAsia"/>
        </w:rPr>
        <w:t xml:space="preserve">で不要データをフィルタする機能も持ちます</w:t>
      </w:r>
      <w:hyperlink r:id="rId25">
        <w:r>
          <w:rPr>
            <w:rStyle w:val="Hyperlink"/>
          </w:rPr>
          <w:t xml:space="preserve">[5]</w:t>
        </w:r>
      </w:hyperlink>
      <w:r>
        <w:t xml:space="preserve">。</w:t>
      </w:r>
    </w:p>
    <w:p>
      <w:pPr>
        <w:pStyle w:val="Compact"/>
        <w:numPr>
          <w:ilvl w:val="0"/>
          <w:numId w:val="1001"/>
        </w:numPr>
      </w:pPr>
      <w:r>
        <w:rPr>
          <w:rFonts w:hint="eastAsia"/>
          <w:b/>
          <w:bCs/>
        </w:rPr>
        <w:t xml:space="preserve">データ収集ルール</w:t>
      </w:r>
      <w:r>
        <w:rPr>
          <w:b/>
          <w:bCs/>
        </w:rPr>
        <w:t xml:space="preserve"> (DCR)</w:t>
      </w:r>
      <w:r>
        <w:rPr>
          <w:rFonts w:hint="eastAsia"/>
        </w:rPr>
        <w:t xml:space="preserve">：Azure</w:t>
      </w:r>
      <w:r>
        <w:t xml:space="preserve"> Monitor </w:t>
      </w:r>
      <w:r>
        <w:rPr>
          <w:rFonts w:hint="eastAsia"/>
        </w:rPr>
        <w:t xml:space="preserve">Agentで収集するデータの内容や送信先を定義するAzureリソースです。DCRにより収集するイベントログやパフォーマンスカウンター、カスタムログファイルのパス、送信先Workspaceやテーブル名などを指定します</w:t>
      </w:r>
      <w:hyperlink r:id="rId26">
        <w:r>
          <w:rPr>
            <w:rStyle w:val="Hyperlink"/>
          </w:rPr>
          <w:t xml:space="preserve">[6]</w:t>
        </w:r>
      </w:hyperlink>
      <w:r>
        <w:rPr>
          <w:rFonts w:hint="eastAsia"/>
        </w:rPr>
        <w:t xml:space="preserve">。1つのVMに複数DCRを適用したり、1つのDCRを複数VMに適用できる柔軟性があり、異なる役割のVMごとに収集設定を変える戦略も可能です</w:t>
      </w:r>
      <w:hyperlink r:id="rId26">
        <w:r>
          <w:rPr>
            <w:rStyle w:val="Hyperlink"/>
          </w:rPr>
          <w:t xml:space="preserve">[6]</w:t>
        </w:r>
      </w:hyperlink>
      <w:r>
        <w:t xml:space="preserve">。</w:t>
      </w:r>
    </w:p>
    <w:p>
      <w:pPr>
        <w:pStyle w:val="Compact"/>
        <w:numPr>
          <w:ilvl w:val="0"/>
          <w:numId w:val="1001"/>
        </w:numPr>
      </w:pPr>
      <w:r>
        <w:rPr>
          <w:b/>
          <w:bCs/>
        </w:rPr>
        <w:t xml:space="preserve">Log Analytics ワークスペース</w:t>
      </w:r>
      <w:r>
        <w:rPr>
          <w:rFonts w:hint="eastAsia"/>
        </w:rPr>
        <w:t xml:space="preserve">：エージェントが送信したログ・メトリックデータが格納されるデータストアです。後述する各種ログ（イベントログ、カスタムログ、パフォーマンスログなど）はWorkspace内のテーブル（例えば</w:t>
      </w:r>
      <w:r>
        <w:rPr>
          <w:rStyle w:val="VerbatimChar"/>
        </w:rPr>
        <w:t xml:space="preserve">Perf</w:t>
      </w:r>
      <w:r>
        <w:rPr>
          <w:rFonts w:hint="eastAsia"/>
        </w:rPr>
        <w:t xml:space="preserve">テーブルやカスタムログのテーブル）に蓄積され、</w:t>
      </w:r>
      <w:r>
        <w:rPr>
          <w:b/>
          <w:bCs/>
        </w:rPr>
        <w:t xml:space="preserve">Kusto Query Language (KQL)</w:t>
      </w:r>
      <w:r>
        <w:t xml:space="preserve"> </w:t>
      </w:r>
      <w:r>
        <w:rPr>
          <w:rFonts w:hint="eastAsia"/>
        </w:rPr>
        <w:t xml:space="preserve">で分析・検索ができます。</w:t>
      </w:r>
    </w:p>
    <w:p>
      <w:pPr>
        <w:pStyle w:val="BlockText"/>
      </w:pPr>
      <w:r>
        <w:rPr>
          <w:rFonts w:hint="eastAsia"/>
          <w:b/>
          <w:bCs/>
        </w:rPr>
        <w:t xml:space="preserve">メモ：VM</w:t>
      </w:r>
      <w:r>
        <w:rPr>
          <w:b/>
          <w:bCs/>
        </w:rPr>
        <w:t xml:space="preserve"> Insights</w:t>
      </w:r>
      <w:r>
        <w:t xml:space="preserve"> </w:t>
      </w:r>
      <w:r>
        <w:t xml:space="preserve">– Azure Monitorの</w:t>
      </w:r>
      <w:r>
        <w:rPr>
          <w:b/>
          <w:bCs/>
        </w:rPr>
        <w:t xml:space="preserve">VMインサイト</w:t>
      </w:r>
      <w:r>
        <w:rPr>
          <w:rFonts w:hint="eastAsia"/>
        </w:rPr>
        <w:t xml:space="preserve">機能を有効化すると、上記エージェント(AMA)とDCRのデプロイが簡略化できます。VMインサイトは代表的なパフォーマンスカウンター（CPU、メモリ、ディスクなど）やプロセス情報、接続マップ等を収集するプリセットDCRを自動作成し、標準のワークブックやパフォーマンスチャートも提供します</w:t>
      </w:r>
      <w:hyperlink r:id="rId27">
        <w:r>
          <w:rPr>
            <w:rStyle w:val="Hyperlink"/>
          </w:rPr>
          <w:t xml:space="preserve">[7]</w:t>
        </w:r>
      </w:hyperlink>
      <w:r>
        <w:rPr>
          <w:rFonts w:hint="eastAsia"/>
        </w:rPr>
        <w:t xml:space="preserve">。迅速に監視を開始したい場合はVMインサイトの利用も検討できます（後から独自DCRを追加して収集項目を拡張可能）。</w:t>
      </w:r>
    </w:p>
    <w:bookmarkEnd w:id="28"/>
    <w:bookmarkStart w:id="43" w:name="データ収集の設定エージェントとdcr"/>
    <w:p>
      <w:pPr>
        <w:pStyle w:val="Heading2"/>
      </w:pPr>
      <w:r>
        <w:rPr>
          <w:rFonts w:hint="eastAsia"/>
        </w:rPr>
        <w:t xml:space="preserve">データ収集の設定（エージェントとDCR）</w:t>
      </w:r>
    </w:p>
    <w:p>
      <w:pPr>
        <w:pStyle w:val="FirstParagraph"/>
      </w:pPr>
      <w:r>
        <w:t xml:space="preserve">まず、Azure </w:t>
      </w:r>
      <w:r>
        <w:rPr>
          <w:rFonts w:hint="eastAsia"/>
        </w:rPr>
        <w:t xml:space="preserve">VM上にAzure</w:t>
      </w:r>
      <w:r>
        <w:t xml:space="preserve"> Monitorエージェント (AMA) </w:t>
      </w:r>
      <w:r>
        <w:rPr>
          <w:rFonts w:hint="eastAsia"/>
        </w:rPr>
        <w:t xml:space="preserve">をインストールし、収集すべきデータと送信先を定義した</w:t>
      </w:r>
      <w:r>
        <w:rPr>
          <w:rFonts w:hint="eastAsia"/>
          <w:b/>
          <w:bCs/>
        </w:rPr>
        <w:t xml:space="preserve">データ収集ルール(DCR)</w:t>
      </w:r>
      <w:r>
        <w:t xml:space="preserve"> </w:t>
      </w:r>
      <w:r>
        <w:rPr>
          <w:rFonts w:hint="eastAsia"/>
        </w:rPr>
        <w:t xml:space="preserve">を作成します。構成のポイントは次のとおりです。</w:t>
      </w:r>
    </w:p>
    <w:p>
      <w:pPr>
        <w:numPr>
          <w:ilvl w:val="0"/>
          <w:numId w:val="1002"/>
        </w:numPr>
      </w:pPr>
      <w:r>
        <w:rPr>
          <w:b/>
          <w:bCs/>
        </w:rPr>
        <w:t xml:space="preserve">Azure Monitor </w:t>
      </w:r>
      <w:r>
        <w:rPr>
          <w:rFonts w:hint="eastAsia"/>
          <w:b/>
          <w:bCs/>
        </w:rPr>
        <w:t xml:space="preserve">Agentの導入</w:t>
      </w:r>
      <w:r>
        <w:rPr>
          <w:rFonts w:hint="eastAsia"/>
        </w:rPr>
        <w:t xml:space="preserve">：監視対象VMにはAzure</w:t>
      </w:r>
      <w:r>
        <w:t xml:space="preserve"> Monitorエージェントをインストールします。Azure </w:t>
      </w:r>
      <w:r>
        <w:rPr>
          <w:rFonts w:hint="eastAsia"/>
        </w:rPr>
        <w:t xml:space="preserve">VM上ならAzure</w:t>
      </w:r>
      <w:r>
        <w:t xml:space="preserve"> </w:t>
      </w:r>
      <w:r>
        <w:rPr>
          <w:rFonts w:hint="eastAsia"/>
        </w:rPr>
        <w:t xml:space="preserve">PortalからVM拡張機能として簡単に導入可能であり、Azure</w:t>
      </w:r>
      <w:r>
        <w:t xml:space="preserve"> </w:t>
      </w:r>
      <w:r>
        <w:rPr>
          <w:rFonts w:hint="eastAsia"/>
        </w:rPr>
        <w:t xml:space="preserve">Policyを使って自動展開することも推奨されます</w:t>
      </w:r>
      <w:hyperlink r:id="rId29">
        <w:r>
          <w:rPr>
            <w:rStyle w:val="Hyperlink"/>
          </w:rPr>
          <w:t xml:space="preserve">[8]</w:t>
        </w:r>
      </w:hyperlink>
      <w:r>
        <w:rPr>
          <w:rFonts w:hint="eastAsia"/>
        </w:rPr>
        <w:t xml:space="preserve">。既存のLog</w:t>
      </w:r>
      <w:r>
        <w:t xml:space="preserve"> </w:t>
      </w:r>
      <w:r>
        <w:rPr>
          <w:rFonts w:hint="eastAsia"/>
        </w:rPr>
        <w:t xml:space="preserve">Analyticsエージェント(MMA)を使用している場合はAMAへの移行を検討してください。AMAはデータ収集ルールによる細かな設定とフィルタリングを可能にし、異なるVMグループごとに適切な収集内容を割り当てられます</w:t>
      </w:r>
      <w:hyperlink r:id="rId24">
        <w:r>
          <w:rPr>
            <w:rStyle w:val="Hyperlink"/>
          </w:rPr>
          <w:t xml:space="preserve">[4]</w:t>
        </w:r>
      </w:hyperlink>
      <w:r>
        <w:t xml:space="preserve">。</w:t>
      </w:r>
    </w:p>
    <w:p>
      <w:pPr>
        <w:numPr>
          <w:ilvl w:val="0"/>
          <w:numId w:val="1002"/>
        </w:numPr>
      </w:pPr>
      <w:r>
        <w:rPr>
          <w:rFonts w:hint="eastAsia"/>
          <w:b/>
          <w:bCs/>
        </w:rPr>
        <w:t xml:space="preserve">収集するデータの定義（DCRの内容）</w:t>
      </w:r>
      <w:r>
        <w:rPr>
          <w:rFonts w:hint="eastAsia"/>
        </w:rPr>
        <w:t xml:space="preserve">：本シナリオでは「</w:t>
      </w:r>
      <w:r>
        <w:rPr>
          <w:b/>
          <w:bCs/>
        </w:rPr>
        <w:t xml:space="preserve">パフォーマンスメトリック</w:t>
      </w:r>
      <w:r>
        <w:t xml:space="preserve">」「</w:t>
      </w:r>
      <w:r>
        <w:rPr>
          <w:rFonts w:hint="eastAsia"/>
          <w:b/>
          <w:bCs/>
        </w:rPr>
        <w:t xml:space="preserve">稼働状況/可用性</w:t>
      </w:r>
      <w:r>
        <w:t xml:space="preserve">」「</w:t>
      </w:r>
      <w:r>
        <w:rPr>
          <w:b/>
          <w:bCs/>
        </w:rPr>
        <w:t xml:space="preserve">システム/アプリケーションログ</w:t>
      </w:r>
      <w:r>
        <w:rPr>
          <w:rFonts w:hint="eastAsia"/>
        </w:rPr>
        <w:t xml:space="preserve">」を主に収集します。DCRではこれらを包括的にカバーするよう設定します。</w:t>
      </w:r>
    </w:p>
    <w:p>
      <w:pPr>
        <w:numPr>
          <w:ilvl w:val="0"/>
          <w:numId w:val="1002"/>
        </w:numPr>
      </w:pPr>
      <w:r>
        <w:rPr>
          <w:i/>
          <w:iCs/>
        </w:rPr>
        <w:t xml:space="preserve">プラットフォームメトリック</w:t>
      </w:r>
      <w:r>
        <w:rPr>
          <w:rFonts w:hint="eastAsia"/>
        </w:rPr>
        <w:t xml:space="preserve">：Azure</w:t>
      </w:r>
      <w:r>
        <w:t xml:space="preserve"> </w:t>
      </w:r>
      <w:r>
        <w:rPr>
          <w:rFonts w:hint="eastAsia"/>
        </w:rPr>
        <w:t xml:space="preserve">VMについてはCPU使用率、ネットワーク送受信量、ディスクIO等の</w:t>
      </w:r>
      <w:r>
        <w:rPr>
          <w:b/>
          <w:bCs/>
        </w:rPr>
        <w:t xml:space="preserve">プラットフォームメトリック</w:t>
      </w:r>
      <w:r>
        <w:rPr>
          <w:rFonts w:hint="eastAsia"/>
        </w:rPr>
        <w:t xml:space="preserve">が自動収集されます。これらはAzureポータルのVM概要やメトリックチャートで確認でき、Log</w:t>
      </w:r>
      <w:r>
        <w:t xml:space="preserve"> </w:t>
      </w:r>
      <w:r>
        <w:rPr>
          <w:rFonts w:hint="eastAsia"/>
        </w:rPr>
        <w:t xml:space="preserve">Analyticsへ送るには別途診断設定またはMetrics収集のDCRが必要になる場合があります。メモリ使用率など一部メトリックはプラットフォーム標準では収集されないため、次の「ゲストOSパフォーマンス」で補います。</w:t>
      </w:r>
    </w:p>
    <w:p>
      <w:pPr>
        <w:numPr>
          <w:ilvl w:val="0"/>
          <w:numId w:val="1002"/>
        </w:numPr>
      </w:pPr>
      <w:r>
        <w:rPr>
          <w:i/>
          <w:iCs/>
        </w:rPr>
        <w:t xml:space="preserve">ゲストOSのパフォーマンス</w:t>
      </w:r>
      <w:r>
        <w:rPr>
          <w:rFonts w:hint="eastAsia"/>
        </w:rPr>
        <w:t xml:space="preserve">：Azure</w:t>
      </w:r>
      <w:r>
        <w:t xml:space="preserve"> </w:t>
      </w:r>
      <w:r>
        <w:rPr>
          <w:rFonts w:hint="eastAsia"/>
        </w:rPr>
        <w:t xml:space="preserve">Monitorエージェント経由で</w:t>
      </w:r>
      <w:r>
        <w:rPr>
          <w:b/>
          <w:bCs/>
        </w:rPr>
        <w:t xml:space="preserve">パフォーマンスカウンター</w:t>
      </w:r>
      <w:r>
        <w:rPr>
          <w:rFonts w:hint="eastAsia"/>
        </w:rPr>
        <w:t xml:space="preserve">を収集します。代表例は</w:t>
      </w:r>
      <w:r>
        <w:rPr>
          <w:b/>
          <w:bCs/>
        </w:rPr>
        <w:t xml:space="preserve">CPU</w:t>
      </w:r>
      <w:r>
        <w:rPr>
          <w:rFonts w:hint="eastAsia"/>
        </w:rPr>
        <w:t xml:space="preserve">（</w:t>
      </w:r>
      <w:r>
        <w:rPr>
          <w:rStyle w:val="VerbatimChar"/>
        </w:rPr>
        <w:t xml:space="preserve">% Processor Time</w:t>
      </w:r>
      <w:r>
        <w:rPr>
          <w:rFonts w:hint="eastAsia"/>
        </w:rPr>
        <w:t xml:space="preserve">）、</w:t>
      </w:r>
      <w:r>
        <w:rPr>
          <w:b/>
          <w:bCs/>
        </w:rPr>
        <w:t xml:space="preserve">メモリ</w:t>
      </w:r>
      <w:r>
        <w:rPr>
          <w:rFonts w:hint="eastAsia"/>
        </w:rPr>
        <w:t xml:space="preserve">（Available</w:t>
      </w:r>
      <w:r>
        <w:t xml:space="preserve"> MBytes </w:t>
      </w:r>
      <w:r>
        <w:rPr>
          <w:rFonts w:hint="eastAsia"/>
        </w:rPr>
        <w:t xml:space="preserve">など）、</w:t>
      </w:r>
      <w:r>
        <w:rPr>
          <w:b/>
          <w:bCs/>
        </w:rPr>
        <w:t xml:space="preserve">ディスク</w:t>
      </w:r>
      <w:r>
        <w:rPr>
          <w:rFonts w:hint="eastAsia"/>
        </w:rPr>
        <w:t xml:space="preserve">（Disk</w:t>
      </w:r>
      <w:r>
        <w:t xml:space="preserve"> Queue Length や </w:t>
      </w:r>
      <w:r>
        <w:rPr>
          <w:rFonts w:hint="eastAsia"/>
        </w:rPr>
        <w:t xml:space="preserve">ディスク使用率）、</w:t>
      </w:r>
      <w:r>
        <w:rPr>
          <w:b/>
          <w:bCs/>
        </w:rPr>
        <w:t xml:space="preserve">ネットワーク</w:t>
      </w:r>
      <w:r>
        <w:rPr>
          <w:rFonts w:hint="eastAsia"/>
        </w:rPr>
        <w:t xml:space="preserve">（Bytes</w:t>
      </w:r>
      <w:r>
        <w:t xml:space="preserve"> </w:t>
      </w:r>
      <w:r>
        <w:rPr>
          <w:rFonts w:hint="eastAsia"/>
        </w:rPr>
        <w:t xml:space="preserve">sent/received）等です。VMインサイト有効時には主要カウンターが自動収集されLog</w:t>
      </w:r>
      <w:r>
        <w:t xml:space="preserve"> Analyticsの</w:t>
      </w:r>
      <w:r>
        <w:rPr>
          <w:rStyle w:val="VerbatimChar"/>
        </w:rPr>
        <w:t xml:space="preserve">InsightsMetrics</w:t>
      </w:r>
      <w:r>
        <w:t xml:space="preserve">テーブルや</w:t>
      </w:r>
      <w:r>
        <w:rPr>
          <w:rStyle w:val="VerbatimChar"/>
        </w:rPr>
        <w:t xml:space="preserve">Perf</w:t>
      </w:r>
      <w:r>
        <w:rPr>
          <w:rFonts w:hint="eastAsia"/>
        </w:rPr>
        <w:t xml:space="preserve">テーブルに送られます</w:t>
      </w:r>
      <w:hyperlink r:id="rId30">
        <w:r>
          <w:rPr>
            <w:rStyle w:val="Hyperlink"/>
          </w:rPr>
          <w:t xml:space="preserve">[9]</w:t>
        </w:r>
      </w:hyperlink>
      <w:r>
        <w:rPr>
          <w:rFonts w:hint="eastAsia"/>
        </w:rPr>
        <w:t xml:space="preserve">。必要に応じてDCRで追加のカウンター（例えば特定プロセスのCPUやカスタムアプリケーションの独自カウンター）を収集対象に加えることも可能です</w:t>
      </w:r>
      <w:hyperlink r:id="rId31">
        <w:r>
          <w:rPr>
            <w:rStyle w:val="Hyperlink"/>
          </w:rPr>
          <w:t xml:space="preserve">[10]</w:t>
        </w:r>
      </w:hyperlink>
      <w:r>
        <w:t xml:space="preserve">。パフォーマンスデータはAzure </w:t>
      </w:r>
      <w:r>
        <w:rPr>
          <w:rFonts w:hint="eastAsia"/>
        </w:rPr>
        <w:t xml:space="preserve">Monitorメトリックにも送信でき、メトリックアラートにも利用できます</w:t>
      </w:r>
      <w:hyperlink r:id="rId32">
        <w:r>
          <w:rPr>
            <w:rStyle w:val="Hyperlink"/>
          </w:rPr>
          <w:t xml:space="preserve">[11]</w:t>
        </w:r>
      </w:hyperlink>
      <w:r>
        <w:t xml:space="preserve">。</w:t>
      </w:r>
    </w:p>
    <w:p>
      <w:pPr>
        <w:numPr>
          <w:ilvl w:val="0"/>
          <w:numId w:val="1002"/>
        </w:numPr>
      </w:pPr>
      <w:r>
        <w:rPr>
          <w:rFonts w:hint="eastAsia"/>
          <w:i/>
          <w:iCs/>
        </w:rPr>
        <w:t xml:space="preserve">可用性・稼働状況</w:t>
      </w:r>
      <w:r>
        <w:rPr>
          <w:rFonts w:hint="eastAsia"/>
        </w:rPr>
        <w:t xml:space="preserve">：VMの稼働状態や監視エージェントの健全性を確認するデータです。Azure</w:t>
      </w:r>
      <w:r>
        <w:t xml:space="preserve"> </w:t>
      </w:r>
      <w:r>
        <w:rPr>
          <w:rFonts w:hint="eastAsia"/>
        </w:rPr>
        <w:t xml:space="preserve">Monitorは各VMの</w:t>
      </w:r>
      <w:r>
        <w:rPr>
          <w:rFonts w:hint="eastAsia"/>
          <w:b/>
          <w:bCs/>
        </w:rPr>
        <w:t xml:space="preserve">稼働状態</w:t>
      </w:r>
      <w:r>
        <w:rPr>
          <w:rFonts w:hint="eastAsia"/>
        </w:rPr>
        <w:t xml:space="preserve">を示す「可用性メトリック（プレビュー）」を提供しており、VMが起動中か停止中かを追跡できます</w:t>
      </w:r>
      <w:hyperlink r:id="rId33">
        <w:r>
          <w:rPr>
            <w:rStyle w:val="Hyperlink"/>
          </w:rPr>
          <w:t xml:space="preserve">[12]</w:t>
        </w:r>
      </w:hyperlink>
      <w:r>
        <w:t xml:space="preserve">。このメトリックはAzure VM </w:t>
      </w:r>
      <w:r>
        <w:rPr>
          <w:rFonts w:hint="eastAsia"/>
        </w:rPr>
        <w:t xml:space="preserve">(Azure上)</w:t>
      </w:r>
      <w:r>
        <w:t xml:space="preserve"> </w:t>
      </w:r>
      <w:r>
        <w:rPr>
          <w:rFonts w:hint="eastAsia"/>
        </w:rPr>
        <w:t xml:space="preserve">に限定されますが、個別VMだけでなくリソースグループやサブスクリプション単位で一括監視するアラートルールを作成することで、新規VMも含め広範囲のVM稼働監視を簡易化できます</w:t>
      </w:r>
      <w:hyperlink r:id="rId33">
        <w:r>
          <w:rPr>
            <w:rStyle w:val="Hyperlink"/>
          </w:rPr>
          <w:t xml:space="preserve">[12]</w:t>
        </w:r>
      </w:hyperlink>
      <w:r>
        <w:t xml:space="preserve">。また、Azure </w:t>
      </w:r>
      <w:r>
        <w:rPr>
          <w:rFonts w:hint="eastAsia"/>
        </w:rPr>
        <w:t xml:space="preserve">Monitorエージェント自体は</w:t>
      </w:r>
      <w:r>
        <w:rPr>
          <w:rFonts w:hint="eastAsia"/>
          <w:b/>
          <w:bCs/>
        </w:rPr>
        <w:t xml:space="preserve">1分ごとにLog</w:t>
      </w:r>
      <w:r>
        <w:rPr>
          <w:b/>
          <w:bCs/>
        </w:rPr>
        <w:t xml:space="preserve"> Analyticsへハートビート(Heartbeat)</w:t>
      </w:r>
      <w:r>
        <w:t xml:space="preserve"> </w:t>
      </w:r>
      <w:r>
        <w:rPr>
          <w:rFonts w:hint="eastAsia"/>
        </w:rPr>
        <w:t xml:space="preserve">を送信しています。Log</w:t>
      </w:r>
      <w:r>
        <w:t xml:space="preserve"> Analyticsの</w:t>
      </w:r>
      <w:r>
        <w:rPr>
          <w:rStyle w:val="VerbatimChar"/>
        </w:rPr>
        <w:t xml:space="preserve">Heartbeat</w:t>
      </w:r>
      <w:r>
        <w:rPr>
          <w:rFonts w:hint="eastAsia"/>
        </w:rPr>
        <w:t xml:space="preserve">テーブルに記録されるこの信号を監視し、一定期間ハートビートが途絶えた場合に通知することで、「VM自体がダウンしている」または「エージェントが異常停止して監視データが送られていない」状態を検知できます</w:t>
      </w:r>
      <w:hyperlink r:id="rId34">
        <w:r>
          <w:rPr>
            <w:rStyle w:val="Hyperlink"/>
          </w:rPr>
          <w:t xml:space="preserve">[13]</w:t>
        </w:r>
      </w:hyperlink>
      <w:r>
        <w:rPr>
          <w:rFonts w:hint="eastAsia"/>
        </w:rPr>
        <w:t xml:space="preserve">。DCR上では特別な設定なしにHeartbeatは送信されますが、後述するアラート設定で活用します。</w:t>
      </w:r>
    </w:p>
    <w:p>
      <w:pPr>
        <w:numPr>
          <w:ilvl w:val="0"/>
          <w:numId w:val="1002"/>
        </w:numPr>
      </w:pPr>
      <w:r>
        <w:rPr>
          <w:i/>
          <w:iCs/>
        </w:rPr>
        <w:t xml:space="preserve">システムイベントログ</w:t>
      </w:r>
      <w:r>
        <w:rPr>
          <w:rFonts w:hint="eastAsia"/>
        </w:rPr>
        <w:t xml:space="preserve">：</w:t>
      </w:r>
      <w:r>
        <w:rPr>
          <w:b/>
          <w:bCs/>
        </w:rPr>
        <w:t xml:space="preserve">Windowsイベントログ</w:t>
      </w:r>
      <w:r>
        <w:rPr>
          <w:rFonts w:hint="eastAsia"/>
        </w:rPr>
        <w:t xml:space="preserve">（例：Applicationログ、Systemログ）や</w:t>
      </w:r>
      <w:r>
        <w:rPr>
          <w:b/>
          <w:bCs/>
        </w:rPr>
        <w:t xml:space="preserve">Linux Syslog</w:t>
      </w:r>
      <w:r>
        <w:rPr>
          <w:rFonts w:hint="eastAsia"/>
        </w:rPr>
        <w:t xml:space="preserve">も重要な監視データです。OSや各種ミドルウェアが出力するエラー/警告イベントをキャッチすることで障害の兆候を検知できます。DCRではWindowsイベントログ（イベントログ名と必要に応じて特定のイベントIDやレベルをフィルタ）やSyslog（施設や重要度によるフィルタ）の収集を設定します。例えばWindowsなら「Application</w:t>
      </w:r>
      <w:r>
        <w:t xml:space="preserve"> と </w:t>
      </w:r>
      <w:r>
        <w:rPr>
          <w:rFonts w:hint="eastAsia"/>
        </w:rPr>
        <w:t xml:space="preserve">SystemログのError/Warningレベルを収集」などと定義できます。これによりログはLog</w:t>
      </w:r>
      <w:r>
        <w:t xml:space="preserve"> Analyticsの</w:t>
      </w:r>
      <w:r>
        <w:rPr>
          <w:rStyle w:val="VerbatimChar"/>
        </w:rPr>
        <w:t xml:space="preserve">Event</w:t>
      </w:r>
      <w:r>
        <w:rPr>
          <w:rFonts w:hint="eastAsia"/>
        </w:rPr>
        <w:t xml:space="preserve">テーブル（WindowsEvent）や</w:t>
      </w:r>
      <w:r>
        <w:rPr>
          <w:rStyle w:val="VerbatimChar"/>
        </w:rPr>
        <w:t xml:space="preserve">Syslog</w:t>
      </w:r>
      <w:r>
        <w:rPr>
          <w:rFonts w:hint="eastAsia"/>
        </w:rPr>
        <w:t xml:space="preserve">テーブルに保存されます。</w:t>
      </w:r>
    </w:p>
    <w:p>
      <w:pPr>
        <w:numPr>
          <w:ilvl w:val="0"/>
          <w:numId w:val="1002"/>
        </w:numPr>
      </w:pPr>
      <w:r>
        <w:rPr>
          <w:rFonts w:hint="eastAsia"/>
          <w:i/>
          <w:iCs/>
        </w:rPr>
        <w:t xml:space="preserve">アプリケーションログ（カスタムファイルログ）</w:t>
      </w:r>
      <w:r>
        <w:rPr>
          <w:rFonts w:hint="eastAsia"/>
        </w:rPr>
        <w:t xml:space="preserve">：今回のWebアプリケーションはファイルにログを書き出す形式とのことなので、これをLog</w:t>
      </w:r>
      <w:r>
        <w:t xml:space="preserve"> </w:t>
      </w:r>
      <w:r>
        <w:rPr>
          <w:rFonts w:hint="eastAsia"/>
        </w:rPr>
        <w:t xml:space="preserve">Analyticsに取り込む設定を行います。Azure</w:t>
      </w:r>
      <w:r>
        <w:t xml:space="preserve"> Monitor Agentでは</w:t>
      </w:r>
      <w:r>
        <w:rPr>
          <w:b/>
          <w:bCs/>
        </w:rPr>
        <w:t xml:space="preserve">Custom Text Logs</w:t>
      </w:r>
      <w:r>
        <w:rPr>
          <w:rFonts w:hint="eastAsia"/>
        </w:rPr>
        <w:t xml:space="preserve">というデータ種別で任意のテキストログファイルを収集可能です</w:t>
      </w:r>
      <w:hyperlink r:id="rId35">
        <w:r>
          <w:rPr>
            <w:rStyle w:val="Hyperlink"/>
          </w:rPr>
          <w:t xml:space="preserve">[14]</w:t>
        </w:r>
      </w:hyperlink>
      <w:r>
        <w:rPr>
          <w:rFonts w:hint="eastAsia"/>
        </w:rPr>
        <w:t xml:space="preserve">。DCRの設定において「</w:t>
      </w:r>
      <w:r>
        <w:rPr>
          <w:b/>
          <w:bCs/>
        </w:rPr>
        <w:t xml:space="preserve">カスタム テキスト ログ</w:t>
      </w:r>
      <w:r>
        <w:rPr>
          <w:rFonts w:hint="eastAsia"/>
        </w:rPr>
        <w:t xml:space="preserve">」を選び、対象ファイルパス（ワイルドカード指定可）、カスタムログの</w:t>
      </w:r>
      <w:r>
        <w:rPr>
          <w:rFonts w:hint="eastAsia"/>
          <w:b/>
          <w:bCs/>
        </w:rPr>
        <w:t xml:space="preserve">テーブル名</w:t>
      </w:r>
      <w:r>
        <w:rPr>
          <w:rFonts w:hint="eastAsia"/>
        </w:rPr>
        <w:t xml:space="preserve">、ログレコードの区切り（タイムスタンプ区切りなど）を指定します</w:t>
      </w:r>
      <w:hyperlink r:id="rId36">
        <w:r>
          <w:rPr>
            <w:rStyle w:val="Hyperlink"/>
          </w:rPr>
          <w:t xml:space="preserve">[15]</w:t>
        </w:r>
      </w:hyperlink>
      <w:hyperlink r:id="rId37">
        <w:r>
          <w:rPr>
            <w:rStyle w:val="Hyperlink"/>
          </w:rPr>
          <w:t xml:space="preserve">[16]</w:t>
        </w:r>
      </w:hyperlink>
      <w:r>
        <w:rPr>
          <w:rFonts w:hint="eastAsia"/>
        </w:rPr>
        <w:t xml:space="preserve">。例えば、</w:t>
      </w:r>
      <w:r>
        <w:rPr>
          <w:rStyle w:val="VerbatimChar"/>
        </w:rPr>
        <w:t xml:space="preserve">C:\Logs\MyApp\*.log</w:t>
      </w:r>
      <w:r>
        <w:t xml:space="preserve"> </w:t>
      </w:r>
      <w:r>
        <w:rPr>
          <w:rFonts w:hint="eastAsia"/>
        </w:rPr>
        <w:t xml:space="preserve">を対象にし、Log</w:t>
      </w:r>
      <w:r>
        <w:t xml:space="preserve"> </w:t>
      </w:r>
      <w:r>
        <w:rPr>
          <w:rFonts w:hint="eastAsia"/>
        </w:rPr>
        <w:t xml:space="preserve">Analytics側で</w:t>
      </w:r>
      <w:r>
        <w:t xml:space="preserve"> </w:t>
      </w:r>
      <w:r>
        <w:rPr>
          <w:rStyle w:val="VerbatimChar"/>
        </w:rPr>
        <w:t xml:space="preserve">MyApp_CL</w:t>
      </w:r>
      <w:r>
        <w:t xml:space="preserve"> </w:t>
      </w:r>
      <w:r>
        <w:rPr>
          <w:rFonts w:hint="eastAsia"/>
        </w:rPr>
        <w:t xml:space="preserve">というカスタムテーブル（事前作成が必要）にデータを送る、といった設定が可能です。ログ内の日付書式を指定して新しいレコードの区切りを認識させることで、複数行にまたがるログエントリにも対応します</w:t>
      </w:r>
      <w:hyperlink r:id="rId38">
        <w:r>
          <w:rPr>
            <w:rStyle w:val="Hyperlink"/>
          </w:rPr>
          <w:t xml:space="preserve">[17]</w:t>
        </w:r>
      </w:hyperlink>
      <w:r>
        <w:t xml:space="preserve">。</w:t>
      </w:r>
      <w:r>
        <w:rPr>
          <w:rFonts w:hint="eastAsia"/>
          <w:b/>
          <w:bCs/>
        </w:rPr>
        <w:t xml:space="preserve">注意</w:t>
      </w:r>
      <w:r>
        <w:rPr>
          <w:rFonts w:hint="eastAsia"/>
        </w:rPr>
        <w:t xml:space="preserve">として、収集するファイルはローカルディスク上にあり、UTF-8かASCIIで記録され、追記型である必要があります（過去ログを書き換える形式は非対応）</w:t>
      </w:r>
      <w:hyperlink r:id="rId39">
        <w:r>
          <w:rPr>
            <w:rStyle w:val="Hyperlink"/>
          </w:rPr>
          <w:t xml:space="preserve">[18]</w:t>
        </w:r>
      </w:hyperlink>
      <w:r>
        <w:rPr>
          <w:rFonts w:hint="eastAsia"/>
        </w:rPr>
        <w:t xml:space="preserve">。以上の条件を満たせば、任意のアプリケーションログをAzure</w:t>
      </w:r>
      <w:r>
        <w:t xml:space="preserve"> </w:t>
      </w:r>
      <w:r>
        <w:rPr>
          <w:rFonts w:hint="eastAsia"/>
        </w:rPr>
        <w:t xml:space="preserve">Monitor経由で収集し分析できます。実際にAzure</w:t>
      </w:r>
      <w:r>
        <w:t xml:space="preserve"> </w:t>
      </w:r>
      <w:r>
        <w:rPr>
          <w:rFonts w:hint="eastAsia"/>
        </w:rPr>
        <w:t xml:space="preserve">Monitorでテキストログを収集するには、Log</w:t>
      </w:r>
      <w:r>
        <w:t xml:space="preserve"> </w:t>
      </w:r>
      <w:r>
        <w:rPr>
          <w:rFonts w:hint="eastAsia"/>
        </w:rPr>
        <w:t xml:space="preserve">Analytics側に先にカスタムの受信テーブルを用意する必要があります</w:t>
      </w:r>
      <w:hyperlink r:id="rId40">
        <w:r>
          <w:rPr>
            <w:rStyle w:val="Hyperlink"/>
          </w:rPr>
          <w:t xml:space="preserve">[19]</w:t>
        </w:r>
      </w:hyperlink>
      <w:r>
        <w:rPr>
          <w:rFonts w:hint="eastAsia"/>
        </w:rPr>
        <w:t xml:space="preserve">。DCR作成時に指定したテーブル名（例えば</w:t>
      </w:r>
      <w:r>
        <w:rPr>
          <w:rStyle w:val="VerbatimChar"/>
        </w:rPr>
        <w:t xml:space="preserve">MyApp_CL</w:t>
      </w:r>
      <w:r>
        <w:rPr>
          <w:rFonts w:hint="eastAsia"/>
        </w:rPr>
        <w:t xml:space="preserve">）に合わせ、Log</w:t>
      </w:r>
      <w:r>
        <w:t xml:space="preserve"> Analytics </w:t>
      </w:r>
      <w:r>
        <w:rPr>
          <w:rFonts w:hint="eastAsia"/>
        </w:rPr>
        <w:t xml:space="preserve">Workspace上でその名前の</w:t>
      </w:r>
      <w:r>
        <w:rPr>
          <w:b/>
          <w:bCs/>
        </w:rPr>
        <w:t xml:space="preserve">カスタムログテーブル</w:t>
      </w:r>
      <w:r>
        <w:rPr>
          <w:rFonts w:hint="eastAsia"/>
        </w:rPr>
        <w:t xml:space="preserve">を作成しておきます</w:t>
      </w:r>
      <w:hyperlink r:id="rId40">
        <w:r>
          <w:rPr>
            <w:rStyle w:val="Hyperlink"/>
          </w:rPr>
          <w:t xml:space="preserve">[19]</w:t>
        </w:r>
      </w:hyperlink>
      <w:r>
        <w:rPr>
          <w:rFonts w:hint="eastAsia"/>
        </w:rPr>
        <w:t xml:space="preserve">。テーブル作成後、DCRを適用するとエージェントが該当ログファイルを監視して新規行をWorkspaceに送信します。</w:t>
      </w:r>
    </w:p>
    <w:p>
      <w:pPr>
        <w:numPr>
          <w:ilvl w:val="0"/>
          <w:numId w:val="1002"/>
        </w:numPr>
      </w:pPr>
      <w:r>
        <w:rPr>
          <w:rFonts w:hint="eastAsia"/>
          <w:b/>
          <w:bCs/>
        </w:rPr>
        <w:t xml:space="preserve">データ収集ルールの管理</w:t>
      </w:r>
      <w:r>
        <w:rPr>
          <w:rFonts w:hint="eastAsia"/>
        </w:rPr>
        <w:t xml:space="preserve">：環境全体で複数のVMを監視する場合、DCRの構成管理も考慮します。例えばWebサーバーVM用、DBサーバーVM用など役割に応じて別々のDCRを作成し、それぞれに適切なログ・メトリック収集設定を割り当てることができます。DCRはAzureリソースとしてAzure</w:t>
      </w:r>
      <w:r>
        <w:t xml:space="preserve"> Resource </w:t>
      </w:r>
      <w:r>
        <w:rPr>
          <w:rFonts w:hint="eastAsia"/>
        </w:rPr>
        <w:t xml:space="preserve">Managerで管理できるため、IaC（ARMテンプレートやTerraform）で配置・更新することも可能です。また、Azure</w:t>
      </w:r>
      <w:r>
        <w:t xml:space="preserve"> </w:t>
      </w:r>
      <w:r>
        <w:rPr>
          <w:rFonts w:hint="eastAsia"/>
        </w:rPr>
        <w:t xml:space="preserve">Policyを使えば、新規VM作成時に自動でエージェントと指定DCRを関連付けることができます</w:t>
      </w:r>
      <w:hyperlink r:id="rId29">
        <w:r>
          <w:rPr>
            <w:rStyle w:val="Hyperlink"/>
          </w:rPr>
          <w:t xml:space="preserve">[8]</w:t>
        </w:r>
      </w:hyperlink>
      <w:r>
        <w:rPr>
          <w:rFonts w:hint="eastAsia"/>
        </w:rPr>
        <w:t xml:space="preserve">。監視漏れ防止のため、本番サブスクリプションにはエージェント未導入VMがない状態をポリシーで保証すると良いでしょう。なお、古いLog</w:t>
      </w:r>
      <w:r>
        <w:t xml:space="preserve"> </w:t>
      </w:r>
      <w:r>
        <w:rPr>
          <w:rFonts w:hint="eastAsia"/>
        </w:rPr>
        <w:t xml:space="preserve">Analyticsエージェントとは異なり、Azure</w:t>
      </w:r>
      <w:r>
        <w:t xml:space="preserve"> </w:t>
      </w:r>
      <w:r>
        <w:rPr>
          <w:rFonts w:hint="eastAsia"/>
        </w:rPr>
        <w:t xml:space="preserve">Monitorエージェント(AMA)ではDCRごとに収集データを</w:t>
      </w:r>
      <w:r>
        <w:rPr>
          <w:rFonts w:hint="eastAsia"/>
          <w:b/>
          <w:bCs/>
        </w:rPr>
        <w:t xml:space="preserve">きめ細かく制御</w:t>
      </w:r>
      <w:r>
        <w:rPr>
          <w:rFonts w:hint="eastAsia"/>
        </w:rPr>
        <w:t xml:space="preserve">できます。例えば開発環境VMには詳細ログを含むDCR、本番環境VMには必要最小限のDCR、というように用途別にDCRを分けられます。コストは今回は重視しない前提ですが、それでも</w:t>
      </w:r>
      <w:r>
        <w:rPr>
          <w:rFonts w:hint="eastAsia"/>
          <w:b/>
          <w:bCs/>
        </w:rPr>
        <w:t xml:space="preserve">不要なデータは収集しない</w:t>
      </w:r>
      <w:r>
        <w:rPr>
          <w:rFonts w:hint="eastAsia"/>
        </w:rPr>
        <w:t xml:space="preserve">方がパフォーマンス上も有益です（ログノイズの低減）。AMAではDCR内で</w:t>
      </w:r>
      <w:r>
        <w:rPr>
          <w:b/>
          <w:bCs/>
        </w:rPr>
        <w:t xml:space="preserve">フィルター</w:t>
      </w:r>
      <w:r>
        <w:t xml:space="preserve">や</w:t>
      </w:r>
      <w:r>
        <w:rPr>
          <w:rFonts w:hint="eastAsia"/>
          <w:b/>
          <w:bCs/>
        </w:rPr>
        <w:t xml:space="preserve">変換</w:t>
      </w:r>
      <w:r>
        <w:rPr>
          <w:rFonts w:hint="eastAsia"/>
        </w:rPr>
        <w:t xml:space="preserve">を適用して不要なログを除外できるため、意図しない膨大なログ（例:</w:t>
      </w:r>
      <w:r>
        <w:t xml:space="preserve"> </w:t>
      </w:r>
      <w:r>
        <w:rPr>
          <w:rFonts w:hint="eastAsia"/>
        </w:rPr>
        <w:t xml:space="preserve">トレースレベルの冗長ログなど）の収集は抑制する設計が推奨されます</w:t>
      </w:r>
      <w:hyperlink r:id="rId41">
        <w:r>
          <w:rPr>
            <w:rStyle w:val="Hyperlink"/>
          </w:rPr>
          <w:t xml:space="preserve">[20]</w:t>
        </w:r>
      </w:hyperlink>
      <w:hyperlink r:id="rId42">
        <w:r>
          <w:rPr>
            <w:rStyle w:val="Hyperlink"/>
          </w:rPr>
          <w:t xml:space="preserve">[21]</w:t>
        </w:r>
      </w:hyperlink>
      <w:r>
        <w:t xml:space="preserve">。</w:t>
      </w:r>
    </w:p>
    <w:bookmarkEnd w:id="43"/>
    <w:bookmarkStart w:id="50" w:name="主要なメトリックの監視方法パフォーマンス監視"/>
    <w:p>
      <w:pPr>
        <w:pStyle w:val="Heading2"/>
      </w:pPr>
      <w:r>
        <w:rPr>
          <w:rFonts w:hint="eastAsia"/>
        </w:rPr>
        <w:t xml:space="preserve">主要なメトリックの監視方法（パフォーマンス監視）</w:t>
      </w:r>
    </w:p>
    <w:p>
      <w:pPr>
        <w:pStyle w:val="FirstParagraph"/>
      </w:pPr>
      <w:r>
        <w:rPr>
          <w:rFonts w:hint="eastAsia"/>
        </w:rPr>
        <w:t xml:space="preserve">VMおよびWebアプリのパフォーマンス指標として代表的な</w:t>
      </w:r>
      <w:r>
        <w:rPr>
          <w:b/>
          <w:bCs/>
        </w:rPr>
        <w:t xml:space="preserve">メトリック</w:t>
      </w:r>
      <w:r>
        <w:rPr>
          <w:rFonts w:hint="eastAsia"/>
        </w:rPr>
        <w:t xml:space="preserve">には以下があります。</w:t>
      </w:r>
    </w:p>
    <w:p>
      <w:pPr>
        <w:pStyle w:val="Compact"/>
        <w:numPr>
          <w:ilvl w:val="0"/>
          <w:numId w:val="1003"/>
        </w:numPr>
      </w:pPr>
      <w:r>
        <w:rPr>
          <w:rFonts w:hint="eastAsia"/>
          <w:b/>
          <w:bCs/>
        </w:rPr>
        <w:t xml:space="preserve">CPU使用率</w:t>
      </w:r>
      <w:r>
        <w:rPr>
          <w:rFonts w:hint="eastAsia"/>
        </w:rPr>
        <w:t xml:space="preserve">：プロセッサの使用率。高負荷時にボトルネックとなりやすいため、平均値や最大値を監視します（例：閾値80%超の継続時間など）。</w:t>
      </w:r>
    </w:p>
    <w:p>
      <w:pPr>
        <w:pStyle w:val="Compact"/>
        <w:numPr>
          <w:ilvl w:val="0"/>
          <w:numId w:val="1003"/>
        </w:numPr>
      </w:pPr>
      <w:r>
        <w:rPr>
          <w:rFonts w:hint="eastAsia"/>
          <w:b/>
          <w:bCs/>
        </w:rPr>
        <w:t xml:space="preserve">メモリ使用量</w:t>
      </w:r>
      <w:r>
        <w:rPr>
          <w:rFonts w:hint="eastAsia"/>
        </w:rPr>
        <w:t xml:space="preserve">：物理メモリの消費。使用率が極端に高いとスワップやメモリ不足によるアプリケーションエラーを招くため、残容量や使用率を追跡します。</w:t>
      </w:r>
    </w:p>
    <w:p>
      <w:pPr>
        <w:pStyle w:val="Compact"/>
        <w:numPr>
          <w:ilvl w:val="0"/>
          <w:numId w:val="1003"/>
        </w:numPr>
      </w:pPr>
      <w:r>
        <w:rPr>
          <w:b/>
          <w:bCs/>
        </w:rPr>
        <w:t xml:space="preserve">ディスクIOとストレージ</w:t>
      </w:r>
      <w:r>
        <w:rPr>
          <w:rFonts w:hint="eastAsia"/>
        </w:rPr>
        <w:t xml:space="preserve">：ディスクの読み書き待ち時間（キュー長）やIOPS、使用容量など。ディスクキュー長が長時間増大している場合はディスクボトルネックが疑われます。またディスク容量逼迫も監視が必要です。</w:t>
      </w:r>
    </w:p>
    <w:p>
      <w:pPr>
        <w:pStyle w:val="Compact"/>
        <w:numPr>
          <w:ilvl w:val="0"/>
          <w:numId w:val="1003"/>
        </w:numPr>
      </w:pPr>
      <w:r>
        <w:rPr>
          <w:b/>
          <w:bCs/>
        </w:rPr>
        <w:t xml:space="preserve">ネットワーク</w:t>
      </w:r>
      <w:r>
        <w:rPr>
          <w:rFonts w:hint="eastAsia"/>
        </w:rPr>
        <w:t xml:space="preserve">：ネットワークの送受信バイトやパケット、接続エラー数など。Webアプリの場合は帯域使用量や接続数も可用性に影響するため把握します。</w:t>
      </w:r>
    </w:p>
    <w:p>
      <w:pPr>
        <w:pStyle w:val="FirstParagraph"/>
      </w:pPr>
      <w:r>
        <w:rPr>
          <w:rFonts w:hint="eastAsia"/>
        </w:rPr>
        <w:t xml:space="preserve">上記メトリックはAzure</w:t>
      </w:r>
      <w:r>
        <w:t xml:space="preserve"> </w:t>
      </w:r>
      <w:r>
        <w:rPr>
          <w:rFonts w:hint="eastAsia"/>
        </w:rPr>
        <w:t xml:space="preserve">PortalのVMインサイト画面やメトリックチャートでも確認できますが、Log</w:t>
      </w:r>
      <w:r>
        <w:t xml:space="preserve"> </w:t>
      </w:r>
      <w:r>
        <w:rPr>
          <w:rFonts w:hint="eastAsia"/>
        </w:rPr>
        <w:t xml:space="preserve">Analyticsで高度な分析やカスタムアラートを作成することもできます。例えば以下のような</w:t>
      </w:r>
      <w:r>
        <w:rPr>
          <w:b/>
          <w:bCs/>
        </w:rPr>
        <w:t xml:space="preserve">KQLクエリ</w:t>
      </w:r>
      <w:r>
        <w:rPr>
          <w:rFonts w:hint="eastAsia"/>
        </w:rPr>
        <w:t xml:space="preserve">でパフォーマンスデータを分析可能です（Log</w:t>
      </w:r>
      <w:r>
        <w:t xml:space="preserve"> Analyticsの</w:t>
      </w:r>
      <w:r>
        <w:rPr>
          <w:rStyle w:val="VerbatimChar"/>
        </w:rPr>
        <w:t xml:space="preserve">Perf</w:t>
      </w:r>
      <w:r>
        <w:rPr>
          <w:rFonts w:hint="eastAsia"/>
        </w:rPr>
        <w:t xml:space="preserve">テーブルに格納された値を集計）。</w:t>
      </w:r>
    </w:p>
    <w:p>
      <w:pPr>
        <w:numPr>
          <w:ilvl w:val="0"/>
          <w:numId w:val="1004"/>
        </w:numPr>
      </w:pPr>
      <w:r>
        <w:rPr>
          <w:rFonts w:hint="eastAsia"/>
        </w:rPr>
        <w:t xml:space="preserve">各VMの平均CPU使用率を取得するクエリ:</w:t>
      </w:r>
      <w:r>
        <w:br/>
      </w:r>
    </w:p>
    <w:p>
      <w:pPr>
        <w:pStyle w:val="SourceCode"/>
        <w:numPr>
          <w:ilvl w:val="0"/>
          <w:numId w:val="1000"/>
        </w:numPr>
      </w:pPr>
      <w:r>
        <w:rPr>
          <w:rStyle w:val="VerbatimChar"/>
        </w:rPr>
        <w:t xml:space="preserve">Perf</w:t>
      </w:r>
      <w:r>
        <w:br/>
      </w:r>
      <w:r>
        <w:rPr>
          <w:rStyle w:val="VerbatimChar"/>
        </w:rPr>
        <w:t xml:space="preserve">| where ObjectName == "Processor" and CounterName == "% Processor Time" and InstanceName == "_Total"</w:t>
      </w:r>
      <w:r>
        <w:br/>
      </w:r>
      <w:r>
        <w:rPr>
          <w:rStyle w:val="VerbatimChar"/>
        </w:rPr>
        <w:t xml:space="preserve">| summarize AvgCPU = avg(CounterValue) by Computer</w:t>
      </w:r>
    </w:p>
    <w:p>
      <w:pPr>
        <w:numPr>
          <w:ilvl w:val="0"/>
          <w:numId w:val="1000"/>
        </w:numPr>
      </w:pPr>
      <w:r>
        <w:rPr>
          <w:rFonts w:hint="eastAsia"/>
          <w:i/>
          <w:iCs/>
        </w:rPr>
        <w:t xml:space="preserve">説明</w:t>
      </w:r>
      <w:r>
        <w:t xml:space="preserve">: </w:t>
      </w:r>
      <w:r>
        <w:rPr>
          <w:rFonts w:hint="eastAsia"/>
        </w:rPr>
        <w:t xml:space="preserve">全VMについて、CPU使用率</w:t>
      </w:r>
      <w:r>
        <w:t xml:space="preserve"> (</w:t>
      </w:r>
      <w:r>
        <w:rPr>
          <w:rStyle w:val="VerbatimChar"/>
        </w:rPr>
        <w:t xml:space="preserve">% Processor Time</w:t>
      </w:r>
      <w:r>
        <w:t xml:space="preserve"> </w:t>
      </w:r>
      <w:r>
        <w:t xml:space="preserve">カウンター) </w:t>
      </w:r>
      <w:r>
        <w:rPr>
          <w:rFonts w:hint="eastAsia"/>
        </w:rPr>
        <w:t xml:space="preserve">の平均値を算出します。結果は各</w:t>
      </w:r>
      <w:r>
        <w:rPr>
          <w:rStyle w:val="VerbatimChar"/>
        </w:rPr>
        <w:t xml:space="preserve">Computer</w:t>
      </w:r>
      <w:r>
        <w:rPr>
          <w:rFonts w:hint="eastAsia"/>
        </w:rPr>
        <w:t xml:space="preserve">（VM名）ごとの平均CPU使用率(AvgCPU)です</w:t>
      </w:r>
      <w:hyperlink r:id="rId44">
        <w:r>
          <w:rPr>
            <w:rStyle w:val="Hyperlink"/>
          </w:rPr>
          <w:t xml:space="preserve">[22]</w:t>
        </w:r>
      </w:hyperlink>
      <w:r>
        <w:rPr>
          <w:rFonts w:hint="eastAsia"/>
        </w:rPr>
        <w:t xml:space="preserve">。CPU使用率が特に高いVMをピックアップし、スケーリングや性能改善の検討材料にできます。</w:t>
      </w:r>
    </w:p>
    <w:p>
      <w:pPr>
        <w:numPr>
          <w:ilvl w:val="0"/>
          <w:numId w:val="1004"/>
        </w:numPr>
      </w:pPr>
      <w:r>
        <w:rPr>
          <w:rFonts w:hint="eastAsia"/>
        </w:rPr>
        <w:t xml:space="preserve">各VMの最大CPU使用率を取得するクエリ:</w:t>
      </w:r>
      <w:r>
        <w:br/>
      </w:r>
    </w:p>
    <w:p>
      <w:pPr>
        <w:pStyle w:val="SourceCode"/>
        <w:numPr>
          <w:ilvl w:val="0"/>
          <w:numId w:val="1000"/>
        </w:numPr>
      </w:pPr>
      <w:r>
        <w:rPr>
          <w:rStyle w:val="VerbatimChar"/>
        </w:rPr>
        <w:t xml:space="preserve">Perf</w:t>
      </w:r>
      <w:r>
        <w:br/>
      </w:r>
      <w:r>
        <w:rPr>
          <w:rStyle w:val="VerbatimChar"/>
        </w:rPr>
        <w:t xml:space="preserve">| where CounterName == "% Processor Time" and InstanceName == "_Total"</w:t>
      </w:r>
      <w:r>
        <w:br/>
      </w:r>
      <w:r>
        <w:rPr>
          <w:rStyle w:val="VerbatimChar"/>
        </w:rPr>
        <w:t xml:space="preserve">| summarize MaxCPU = max(CounterValue) by Computer</w:t>
      </w:r>
    </w:p>
    <w:p>
      <w:pPr>
        <w:numPr>
          <w:ilvl w:val="0"/>
          <w:numId w:val="1000"/>
        </w:numPr>
      </w:pPr>
      <w:r>
        <w:rPr>
          <w:rFonts w:hint="eastAsia"/>
          <w:i/>
          <w:iCs/>
        </w:rPr>
        <w:t xml:space="preserve">説明</w:t>
      </w:r>
      <w:r>
        <w:t xml:space="preserve">:</w:t>
      </w:r>
      <w:r>
        <w:t xml:space="preserve"> </w:t>
      </w:r>
      <w:r>
        <w:rPr>
          <w:rStyle w:val="VerbatimChar"/>
        </w:rPr>
        <w:t xml:space="preserve">% Processor Time</w:t>
      </w:r>
      <w:r>
        <w:t xml:space="preserve"> </w:t>
      </w:r>
      <w:r>
        <w:rPr>
          <w:rFonts w:hint="eastAsia"/>
        </w:rPr>
        <w:t xml:space="preserve">の最大値をVMごとに求めます。ピーク時負荷の把握に有用です</w:t>
      </w:r>
      <w:hyperlink r:id="rId44">
        <w:r>
          <w:rPr>
            <w:rStyle w:val="Hyperlink"/>
          </w:rPr>
          <w:t xml:space="preserve">[22]</w:t>
        </w:r>
      </w:hyperlink>
      <w:r>
        <w:rPr>
          <w:rFonts w:hint="eastAsia"/>
        </w:rPr>
        <w:t xml:space="preserve">。平均値と併せて見ることで、スパイク的な負荷か継続的な高負荷かを判断できます。</w:t>
      </w:r>
    </w:p>
    <w:p>
      <w:pPr>
        <w:numPr>
          <w:ilvl w:val="0"/>
          <w:numId w:val="1004"/>
        </w:numPr>
      </w:pPr>
      <w:r>
        <w:rPr>
          <w:rFonts w:hint="eastAsia"/>
        </w:rPr>
        <w:t xml:space="preserve">特定VM上のCPU使用率の時間推移（1時間単位平均）:</w:t>
      </w:r>
      <w:r>
        <w:br/>
      </w:r>
    </w:p>
    <w:p>
      <w:pPr>
        <w:pStyle w:val="SourceCode"/>
        <w:numPr>
          <w:ilvl w:val="0"/>
          <w:numId w:val="1000"/>
        </w:numPr>
      </w:pPr>
      <w:r>
        <w:rPr>
          <w:rStyle w:val="VerbatimChar"/>
        </w:rPr>
        <w:t xml:space="preserve">Perf</w:t>
      </w:r>
      <w:r>
        <w:br/>
      </w:r>
      <w:r>
        <w:rPr>
          <w:rStyle w:val="VerbatimChar"/>
        </w:rPr>
        <w:t xml:space="preserve">| where Computer == "MyServer1" and CounterName == "% Processor Time" and InstanceName == "_Total"</w:t>
      </w:r>
      <w:r>
        <w:br/>
      </w:r>
      <w:r>
        <w:rPr>
          <w:rStyle w:val="VerbatimChar"/>
        </w:rPr>
        <w:t xml:space="preserve">| summarize AvgCPU=avg(CounterValue) by bin(TimeGenerated, 1h)</w:t>
      </w:r>
    </w:p>
    <w:p>
      <w:pPr>
        <w:numPr>
          <w:ilvl w:val="0"/>
          <w:numId w:val="1000"/>
        </w:numPr>
      </w:pPr>
      <w:r>
        <w:rPr>
          <w:rFonts w:hint="eastAsia"/>
          <w:i/>
          <w:iCs/>
        </w:rPr>
        <w:t xml:space="preserve">説明</w:t>
      </w:r>
      <w:r>
        <w:t xml:space="preserve">: VM</w:t>
      </w:r>
      <w:r>
        <w:rPr>
          <w:rStyle w:val="VerbatimChar"/>
        </w:rPr>
        <w:t xml:space="preserve">MyServer1</w:t>
      </w:r>
      <w:r>
        <w:rPr>
          <w:rFonts w:hint="eastAsia"/>
        </w:rPr>
        <w:t xml:space="preserve">のCPU使用率を1時間ごとの平均に集計し、時系列で出力します</w:t>
      </w:r>
      <w:hyperlink r:id="rId45">
        <w:r>
          <w:rPr>
            <w:rStyle w:val="Hyperlink"/>
          </w:rPr>
          <w:t xml:space="preserve">[23]</w:t>
        </w:r>
      </w:hyperlink>
      <w:r>
        <w:rPr>
          <w:rFonts w:hint="eastAsia"/>
        </w:rPr>
        <w:t xml:space="preserve">。これを折れ線グラフ化すれば日内パターンやピーク時間帯を視覚化できます。</w:t>
      </w:r>
    </w:p>
    <w:p>
      <w:pPr>
        <w:numPr>
          <w:ilvl w:val="0"/>
          <w:numId w:val="1004"/>
        </w:numPr>
      </w:pPr>
      <w:r>
        <w:rPr>
          <w:rFonts w:hint="eastAsia"/>
        </w:rPr>
        <w:t xml:space="preserve">ディスクキュー長の95パーセンタイル（VM別）:</w:t>
      </w:r>
      <w:r>
        <w:br/>
      </w:r>
    </w:p>
    <w:p>
      <w:pPr>
        <w:pStyle w:val="SourceCode"/>
        <w:numPr>
          <w:ilvl w:val="0"/>
          <w:numId w:val="1000"/>
        </w:numPr>
      </w:pPr>
      <w:r>
        <w:rPr>
          <w:rStyle w:val="VerbatimChar"/>
        </w:rPr>
        <w:t xml:space="preserve">Perf</w:t>
      </w:r>
      <w:r>
        <w:br/>
      </w:r>
      <w:r>
        <w:rPr>
          <w:rStyle w:val="VerbatimChar"/>
        </w:rPr>
        <w:t xml:space="preserve">| where CounterName == "Current Disk Queue Length"</w:t>
      </w:r>
      <w:r>
        <w:br/>
      </w:r>
      <w:r>
        <w:rPr>
          <w:rStyle w:val="VerbatimChar"/>
        </w:rPr>
        <w:t xml:space="preserve">| summarize P95_Queue = percentile(CounterValue, 95) by Computer</w:t>
      </w:r>
    </w:p>
    <w:p>
      <w:pPr>
        <w:numPr>
          <w:ilvl w:val="0"/>
          <w:numId w:val="1000"/>
        </w:numPr>
      </w:pPr>
      <w:r>
        <w:rPr>
          <w:rFonts w:hint="eastAsia"/>
          <w:i/>
          <w:iCs/>
        </w:rPr>
        <w:t xml:space="preserve">説明</w:t>
      </w:r>
      <w:r>
        <w:t xml:space="preserve">: </w:t>
      </w:r>
      <w:r>
        <w:rPr>
          <w:rFonts w:hint="eastAsia"/>
        </w:rPr>
        <w:t xml:space="preserve">各VMについてディスクの「現在のキュー長」の95%値を算出し、通常時の上限挙動を把握します</w:t>
      </w:r>
      <w:hyperlink r:id="rId46">
        <w:r>
          <w:rPr>
            <w:rStyle w:val="Hyperlink"/>
          </w:rPr>
          <w:t xml:space="preserve">[24]</w:t>
        </w:r>
      </w:hyperlink>
      <w:r>
        <w:rPr>
          <w:rFonts w:hint="eastAsia"/>
        </w:rPr>
        <w:t xml:space="preserve">。P95が高いVMはディスクIO待ちが発生しやすいため要注意です。</w:t>
      </w:r>
    </w:p>
    <w:p>
      <w:pPr>
        <w:numPr>
          <w:ilvl w:val="0"/>
          <w:numId w:val="1004"/>
        </w:numPr>
      </w:pPr>
      <w:r>
        <w:rPr>
          <w:rFonts w:hint="eastAsia"/>
        </w:rPr>
        <w:t xml:space="preserve">メモリ残量が少ないホストの検出（例）:</w:t>
      </w:r>
      <w:r>
        <w:br/>
      </w:r>
      <w:r>
        <w:rPr>
          <w:rFonts w:hint="eastAsia"/>
        </w:rPr>
        <w:t xml:space="preserve">Windowsの場合、</w:t>
      </w:r>
      <w:r>
        <w:rPr>
          <w:rStyle w:val="VerbatimChar"/>
        </w:rPr>
        <w:t xml:space="preserve">Memory</w:t>
      </w:r>
      <w:r>
        <w:t xml:space="preserve"> </w:t>
      </w:r>
      <w:r>
        <w:t xml:space="preserve">オブジェクトの</w:t>
      </w:r>
      <w:r>
        <w:t xml:space="preserve"> </w:t>
      </w:r>
      <w:r>
        <w:rPr>
          <w:rStyle w:val="VerbatimChar"/>
        </w:rPr>
        <w:t xml:space="preserve">Available MBytes</w:t>
      </w:r>
      <w:r>
        <w:t xml:space="preserve"> </w:t>
      </w:r>
      <w:r>
        <w:rPr>
          <w:rFonts w:hint="eastAsia"/>
        </w:rPr>
        <w:t xml:space="preserve">カウンターで空きメモリ容量が取得できます。同様にクエリで集計・フィルタして閾値以下のVMを列挙できます（Linuxなら</w:t>
      </w:r>
      <w:r>
        <w:rPr>
          <w:rStyle w:val="VerbatimChar"/>
        </w:rPr>
        <w:t xml:space="preserve">Available Memory</w:t>
      </w:r>
      <w:r>
        <w:rPr>
          <w:rFonts w:hint="eastAsia"/>
        </w:rPr>
        <w:t xml:space="preserve">カウンター等）。</w:t>
      </w:r>
    </w:p>
    <w:p>
      <w:pPr>
        <w:pStyle w:val="BlockText"/>
      </w:pPr>
      <w:r>
        <w:rPr>
          <w:b/>
          <w:bCs/>
        </w:rPr>
        <w:t xml:space="preserve">Tips:</w:t>
      </w:r>
      <w:r>
        <w:t xml:space="preserve"> </w:t>
      </w:r>
      <w:r>
        <w:t xml:space="preserve">パフォーマンスデータは</w:t>
      </w:r>
      <w:r>
        <w:rPr>
          <w:b/>
          <w:bCs/>
        </w:rPr>
        <w:t xml:space="preserve">Metricsアラート</w:t>
      </w:r>
      <w:r>
        <w:rPr>
          <w:rFonts w:hint="eastAsia"/>
        </w:rPr>
        <w:t xml:space="preserve">でも閾値監視できます。例えばAzure</w:t>
      </w:r>
      <w:r>
        <w:t xml:space="preserve"> </w:t>
      </w:r>
      <w:r>
        <w:rPr>
          <w:rFonts w:hint="eastAsia"/>
        </w:rPr>
        <w:t xml:space="preserve">Monitorメトリックアラートを用い、あるVMのCPUが5分間平均80%を超えたらアラート、といったルールを設定可能です。静的閾値の決定が難しい場合、</w:t>
      </w:r>
      <w:r>
        <w:rPr>
          <w:rFonts w:hint="eastAsia"/>
          <w:b/>
          <w:bCs/>
        </w:rPr>
        <w:t xml:space="preserve">動的しきい値</w:t>
      </w:r>
      <w:r>
        <w:rPr>
          <w:rFonts w:hint="eastAsia"/>
        </w:rPr>
        <w:t xml:space="preserve">（Azure</w:t>
      </w:r>
      <w:r>
        <w:t xml:space="preserve"> </w:t>
      </w:r>
      <w:r>
        <w:rPr>
          <w:rFonts w:hint="eastAsia"/>
        </w:rPr>
        <w:t xml:space="preserve">Monitorによる機械学習ベースのベースライン自動算出）を使用することもできます</w:t>
      </w:r>
      <w:hyperlink r:id="rId47">
        <w:r>
          <w:rPr>
            <w:rStyle w:val="Hyperlink"/>
          </w:rPr>
          <w:t xml:space="preserve">[25]</w:t>
        </w:r>
      </w:hyperlink>
      <w:r>
        <w:rPr>
          <w:rFonts w:hint="eastAsia"/>
        </w:rPr>
        <w:t xml:space="preserve">。これにより通常と逸脱した振る舞いを検知しやすくなります。メトリックアラートはリアルタイム性に優れますが、対象リソース数が多い場合コスト増となる点には注意が必要です</w:t>
      </w:r>
      <w:hyperlink r:id="rId48">
        <w:r>
          <w:rPr>
            <w:rStyle w:val="Hyperlink"/>
          </w:rPr>
          <w:t xml:space="preserve">[26]</w:t>
        </w:r>
      </w:hyperlink>
      <w:r>
        <w:rPr>
          <w:rFonts w:hint="eastAsia"/>
        </w:rPr>
        <w:t xml:space="preserve">（本シナリオではコスト優先度は低いですが、大規模環境ではログアラートとの併用でコスト調整が推奨されます</w:t>
      </w:r>
      <w:hyperlink r:id="rId49">
        <w:r>
          <w:rPr>
            <w:rStyle w:val="Hyperlink"/>
          </w:rPr>
          <w:t xml:space="preserve">[27]</w:t>
        </w:r>
      </w:hyperlink>
      <w:r>
        <w:rPr>
          <w:rFonts w:hint="eastAsia"/>
        </w:rPr>
        <w:t xml:space="preserve">）。</w:t>
      </w:r>
    </w:p>
    <w:bookmarkEnd w:id="50"/>
    <w:bookmarkStart w:id="55" w:name="可用性と健全性の監視vmおよびアプリケーション"/>
    <w:p>
      <w:pPr>
        <w:pStyle w:val="Heading2"/>
      </w:pPr>
      <w:r>
        <w:rPr>
          <w:rFonts w:hint="eastAsia"/>
        </w:rPr>
        <w:t xml:space="preserve">可用性と健全性の監視（VMおよびアプリケーション）</w:t>
      </w:r>
    </w:p>
    <w:p>
      <w:pPr>
        <w:pStyle w:val="FirstParagraph"/>
      </w:pPr>
      <w:r>
        <w:rPr>
          <w:rFonts w:hint="eastAsia"/>
          <w:b/>
          <w:bCs/>
        </w:rPr>
        <w:t xml:space="preserve">可用性</w:t>
      </w:r>
      <w:r>
        <w:rPr>
          <w:b/>
          <w:bCs/>
        </w:rPr>
        <w:t xml:space="preserve"> (Availability)</w:t>
      </w:r>
      <w:r>
        <w:t xml:space="preserve"> </w:t>
      </w:r>
      <w:r>
        <w:rPr>
          <w:rFonts w:hint="eastAsia"/>
        </w:rPr>
        <w:t xml:space="preserve">の監視とは、VMおよびその上のWebアプリケーションがユーザーからアクセス可能な状態を維持しているかをチェックすることです。本シナリオでは、以下の多層的なアプローチで可用性を監視する構成がベストプラクティスです。</w:t>
      </w:r>
    </w:p>
    <w:p>
      <w:pPr>
        <w:numPr>
          <w:ilvl w:val="0"/>
          <w:numId w:val="1005"/>
        </w:numPr>
      </w:pPr>
      <w:r>
        <w:rPr>
          <w:rFonts w:hint="eastAsia"/>
          <w:b/>
          <w:bCs/>
        </w:rPr>
        <w:t xml:space="preserve">仮想マシンの稼働監視</w:t>
      </w:r>
      <w:r>
        <w:rPr>
          <w:rFonts w:hint="eastAsia"/>
        </w:rPr>
        <w:t xml:space="preserve">：前述の通り、Azure</w:t>
      </w:r>
      <w:r>
        <w:t xml:space="preserve"> Monitorの</w:t>
      </w:r>
      <w:r>
        <w:rPr>
          <w:rFonts w:hint="eastAsia"/>
          <w:b/>
          <w:bCs/>
        </w:rPr>
        <w:t xml:space="preserve">可用性メトリック</w:t>
      </w:r>
      <w:r>
        <w:rPr>
          <w:rFonts w:hint="eastAsia"/>
        </w:rPr>
        <w:t xml:space="preserve">（VM稼働状態）を活用した監視が可能です</w:t>
      </w:r>
      <w:hyperlink r:id="rId33">
        <w:r>
          <w:rPr>
            <w:rStyle w:val="Hyperlink"/>
          </w:rPr>
          <w:t xml:space="preserve">[12]</w:t>
        </w:r>
      </w:hyperlink>
      <w:r>
        <w:rPr>
          <w:rFonts w:hint="eastAsia"/>
        </w:rPr>
        <w:t xml:space="preserve">。このメトリックに対するアラートルールを設定し、VMが停止状態になった場合に即座に通知を受けるようにします。例えば、スコープをサブスクリプション全体にした可用性メトリックのアラートルールを1つ作成すれば、そのリージョン内の全VMについて停止検知のアラートを網羅できます</w:t>
      </w:r>
      <w:hyperlink r:id="rId33">
        <w:r>
          <w:rPr>
            <w:rStyle w:val="Hyperlink"/>
          </w:rPr>
          <w:t xml:space="preserve">[12]</w:t>
        </w:r>
      </w:hyperlink>
      <w:r>
        <w:rPr>
          <w:rFonts w:hint="eastAsia"/>
        </w:rPr>
        <w:t xml:space="preserve">。新規VMも自動的に監視対象となるため運用負荷が軽減します。</w:t>
      </w:r>
    </w:p>
    <w:p>
      <w:pPr>
        <w:numPr>
          <w:ilvl w:val="0"/>
          <w:numId w:val="1005"/>
        </w:numPr>
      </w:pPr>
      <w:r>
        <w:rPr>
          <w:rFonts w:hint="eastAsia"/>
          <w:b/>
          <w:bCs/>
        </w:rPr>
        <w:t xml:space="preserve">エージェントのハートビート監視</w:t>
      </w:r>
      <w:r>
        <w:rPr>
          <w:rFonts w:hint="eastAsia"/>
        </w:rPr>
        <w:t xml:space="preserve">：Azure</w:t>
      </w:r>
      <w:r>
        <w:t xml:space="preserve"> Monitorエージェント(AMA)はLog Analyticsに</w:t>
      </w:r>
      <w:r>
        <w:rPr>
          <w:rFonts w:hint="eastAsia"/>
          <w:b/>
          <w:bCs/>
        </w:rPr>
        <w:t xml:space="preserve">1分ごとにハートビート</w:t>
      </w:r>
      <w:r>
        <w:rPr>
          <w:rFonts w:hint="eastAsia"/>
        </w:rPr>
        <w:t xml:space="preserve">を送っています。このHeartBeatが一定時間受信できない場合、VMがダウンしているかエージェント障害が発生していることを意味します</w:t>
      </w:r>
      <w:hyperlink r:id="rId34">
        <w:r>
          <w:rPr>
            <w:rStyle w:val="Hyperlink"/>
          </w:rPr>
          <w:t xml:space="preserve">[13]</w:t>
        </w:r>
      </w:hyperlink>
      <w:r>
        <w:t xml:space="preserve">。Log Analyticsの</w:t>
      </w:r>
      <w:r>
        <w:rPr>
          <w:rStyle w:val="VerbatimChar"/>
        </w:rPr>
        <w:t xml:space="preserve">Heartbeat</w:t>
      </w:r>
      <w:r>
        <w:rPr>
          <w:rFonts w:hint="eastAsia"/>
        </w:rPr>
        <w:t xml:space="preserve">テーブルに対するログ検索アラートを設定し、例えば「直近5分間に指定VMからHeartbeatがない場合」にアラート発報するルールを作ります</w:t>
      </w:r>
      <w:hyperlink r:id="rId34">
        <w:r>
          <w:rPr>
            <w:rStyle w:val="Hyperlink"/>
          </w:rPr>
          <w:t xml:space="preserve">[13]</w:t>
        </w:r>
      </w:hyperlink>
      <w:r>
        <w:rPr>
          <w:rFonts w:hint="eastAsia"/>
        </w:rPr>
        <w:t xml:space="preserve">。これにより、Azure以外の環境（オンプレや他クラウド）のVMであっても、エージェント経由で疎通監視が可能です（Azure外VMでは可用性メトリックは使えないためHeartbeat監視が有効）</w:t>
      </w:r>
      <w:hyperlink r:id="rId51">
        <w:r>
          <w:rPr>
            <w:rStyle w:val="Hyperlink"/>
          </w:rPr>
          <w:t xml:space="preserve">[28]</w:t>
        </w:r>
      </w:hyperlink>
      <w:r>
        <w:rPr>
          <w:rFonts w:hint="eastAsia"/>
        </w:rPr>
        <w:t xml:space="preserve">。HeartBeatアラートはVM停止だけでなくエージェント不調も検知できるため、監視の盲点を減らせます。</w:t>
      </w:r>
    </w:p>
    <w:p>
      <w:pPr>
        <w:numPr>
          <w:ilvl w:val="0"/>
          <w:numId w:val="1005"/>
        </w:numPr>
      </w:pPr>
      <w:r>
        <w:rPr>
          <w:rFonts w:hint="eastAsia"/>
          <w:b/>
          <w:bCs/>
        </w:rPr>
        <w:t xml:space="preserve">Webアプリケーションの外形監視</w:t>
      </w:r>
      <w:r>
        <w:rPr>
          <w:rFonts w:hint="eastAsia"/>
        </w:rPr>
        <w:t xml:space="preserve">：VM自体が動作していても、Webサーバーやアプリケーションが応答しない状態になっていれば可用性に問題があります。そこで、</w:t>
      </w:r>
      <w:r>
        <w:rPr>
          <w:rFonts w:hint="eastAsia"/>
          <w:b/>
          <w:bCs/>
        </w:rPr>
        <w:t xml:space="preserve">アプリケーションのエンドポイント監視</w:t>
      </w:r>
      <w:r>
        <w:rPr>
          <w:rFonts w:hint="eastAsia"/>
        </w:rPr>
        <w:t xml:space="preserve">も導入します。方法の一つは、</w:t>
      </w:r>
      <w:r>
        <w:rPr>
          <w:b/>
          <w:bCs/>
        </w:rPr>
        <w:t xml:space="preserve">Azure Application </w:t>
      </w:r>
      <w:r>
        <w:rPr>
          <w:rFonts w:hint="eastAsia"/>
          <w:b/>
          <w:bCs/>
        </w:rPr>
        <w:t xml:space="preserve">Insightsの可用性テスト</w:t>
      </w:r>
      <w:r>
        <w:rPr>
          <w:rFonts w:hint="eastAsia"/>
        </w:rPr>
        <w:t xml:space="preserve">（URL</w:t>
      </w:r>
      <w:r>
        <w:t xml:space="preserve"> </w:t>
      </w:r>
      <w:r>
        <w:rPr>
          <w:rFonts w:hint="eastAsia"/>
        </w:rPr>
        <w:t xml:space="preserve">Pingテスト）を利用することです。Application</w:t>
      </w:r>
      <w:r>
        <w:t xml:space="preserve"> </w:t>
      </w:r>
      <w:r>
        <w:rPr>
          <w:rFonts w:hint="eastAsia"/>
        </w:rPr>
        <w:t xml:space="preserve">Insightsリソースを作成しWebアプリのURLに対するPingテストを設定すると、1分ごと等の頻度でHTTPエンドポイントの応答をチェックし、失敗時にアラートを上げることができます。この仕組みを用いれば外部から見たWebアプリの可用性（HTTP</w:t>
      </w:r>
      <w:r>
        <w:t xml:space="preserve"> </w:t>
      </w:r>
      <w:r>
        <w:rPr>
          <w:rFonts w:hint="eastAsia"/>
        </w:rPr>
        <w:t xml:space="preserve">200が返るか、応答時間は正常か等）を継続監視できます。外部の監視サービス（M&amp;EaaS）が既に同様のチェックを行う場合はそちらに任せても良いですが、Azure側でも重要エンドポイントの監視を二重化しておくと確実です。</w:t>
      </w:r>
    </w:p>
    <w:p>
      <w:pPr>
        <w:pStyle w:val="FirstParagraph"/>
      </w:pPr>
      <w:r>
        <w:rPr>
          <w:rFonts w:hint="eastAsia"/>
        </w:rPr>
        <w:t xml:space="preserve">加えて、Azure</w:t>
      </w:r>
      <w:r>
        <w:t xml:space="preserve"> Monitorには</w:t>
      </w:r>
      <w:r>
        <w:rPr>
          <w:rFonts w:hint="eastAsia"/>
          <w:b/>
          <w:bCs/>
        </w:rPr>
        <w:t xml:space="preserve">接続モニター</w:t>
      </w:r>
      <w:r>
        <w:rPr>
          <w:b/>
          <w:bCs/>
        </w:rPr>
        <w:t xml:space="preserve"> (Connection Monitor)</w:t>
      </w:r>
      <w:r>
        <w:t xml:space="preserve"> </w:t>
      </w:r>
      <w:r>
        <w:rPr>
          <w:rFonts w:hint="eastAsia"/>
        </w:rPr>
        <w:t xml:space="preserve">と呼ばれるNetwork</w:t>
      </w:r>
      <w:r>
        <w:t xml:space="preserve"> </w:t>
      </w:r>
      <w:r>
        <w:rPr>
          <w:rFonts w:hint="eastAsia"/>
        </w:rPr>
        <w:t xml:space="preserve">Watcherの機能もあります。これは指定した送信元からVM上の特定ポートへの通信を定期的に試行し、成功可否やレイテンシを監視するものです</w:t>
      </w:r>
      <w:hyperlink r:id="rId52">
        <w:r>
          <w:rPr>
            <w:rStyle w:val="Hyperlink"/>
          </w:rPr>
          <w:t xml:space="preserve">[29]</w:t>
        </w:r>
      </w:hyperlink>
      <w:r>
        <w:rPr>
          <w:rFonts w:hint="eastAsia"/>
        </w:rPr>
        <w:t xml:space="preserve">。例えば、「社内拠点Aから当該WebサーバーVMのポート443へTCP接続できるか」を定期チェックできます。Webアプリが単純なPingに応答しなくても、特定ポートのリッスン状態を監視することでサービスダウンを検知可能です</w:t>
      </w:r>
      <w:hyperlink r:id="rId53">
        <w:r>
          <w:rPr>
            <w:rStyle w:val="Hyperlink"/>
          </w:rPr>
          <w:t xml:space="preserve">[30]</w:t>
        </w:r>
      </w:hyperlink>
      <w:r>
        <w:rPr>
          <w:rFonts w:hint="eastAsia"/>
        </w:rPr>
        <w:t xml:space="preserve">。もっとも、通常のWebアプリであれば可用性テスト(URL監視)の方がアプリケーションレイヤまで含めた監視となるため有用です。</w:t>
      </w:r>
    </w:p>
    <w:p>
      <w:pPr>
        <w:pStyle w:val="Compact"/>
        <w:numPr>
          <w:ilvl w:val="0"/>
          <w:numId w:val="1006"/>
        </w:numPr>
      </w:pPr>
      <w:r>
        <w:rPr>
          <w:rFonts w:hint="eastAsia"/>
          <w:b/>
          <w:bCs/>
        </w:rPr>
        <w:t xml:space="preserve">サービスプロセス監視</w:t>
      </w:r>
      <w:r>
        <w:rPr>
          <w:rFonts w:hint="eastAsia"/>
        </w:rPr>
        <w:t xml:space="preserve">：これはオプションですが、VM上で動作する特定のWindowsサービスやLinuxデーモンが停止していないかをチェックすることも信頼性向上につながります。Azure</w:t>
      </w:r>
      <w:r>
        <w:t xml:space="preserve"> MonitorではAzure Automationの</w:t>
      </w:r>
      <w:r>
        <w:rPr>
          <w:b/>
          <w:bCs/>
        </w:rPr>
        <w:t xml:space="preserve">Change Tracking &amp; Inventory</w:t>
      </w:r>
      <w:r>
        <w:rPr>
          <w:rFonts w:hint="eastAsia"/>
        </w:rPr>
        <w:t xml:space="preserve">ソリューションを有効にすることでサービスの状態変化をログとして取得できます</w:t>
      </w:r>
      <w:hyperlink r:id="rId54">
        <w:r>
          <w:rPr>
            <w:rStyle w:val="Hyperlink"/>
          </w:rPr>
          <w:t xml:space="preserve">[31]</w:t>
        </w:r>
      </w:hyperlink>
      <w:r>
        <w:rPr>
          <w:rFonts w:hint="eastAsia"/>
        </w:rPr>
        <w:t xml:space="preserve">。例えば「WWW</w:t>
      </w:r>
      <w:r>
        <w:t xml:space="preserve"> Publishingサービス </w:t>
      </w:r>
      <w:r>
        <w:rPr>
          <w:rFonts w:hint="eastAsia"/>
        </w:rPr>
        <w:t xml:space="preserve">(W3SVC)」の状態変化をLog</w:t>
      </w:r>
      <w:r>
        <w:t xml:space="preserve"> </w:t>
      </w:r>
      <w:r>
        <w:rPr>
          <w:rFonts w:hint="eastAsia"/>
        </w:rPr>
        <w:t xml:space="preserve">Analyticsで追跡し、停止状態が検出されたら通知するといった応用も可能です</w:t>
      </w:r>
      <w:hyperlink r:id="rId54">
        <w:r>
          <w:rPr>
            <w:rStyle w:val="Hyperlink"/>
          </w:rPr>
          <w:t xml:space="preserve">[31]</w:t>
        </w:r>
      </w:hyperlink>
      <w:r>
        <w:t xml:space="preserve">。</w:t>
      </w:r>
    </w:p>
    <w:p>
      <w:pPr>
        <w:pStyle w:val="FirstParagraph"/>
      </w:pPr>
      <w:r>
        <w:rPr>
          <w:rFonts w:hint="eastAsia"/>
        </w:rPr>
        <w:t xml:space="preserve">以上の多層的な監視により、VMそのものからアプリケーションまで可用性の穴を埋めることができます。可用性に重大な変化（例えばWebサイトがダウン）に対して即座に検知・通報し、早期復旧措置を講じられるようになります。</w:t>
      </w:r>
    </w:p>
    <w:bookmarkEnd w:id="55"/>
    <w:bookmarkStart w:id="63" w:name="ログ監視の設定イベント-アプリケーションログ"/>
    <w:p>
      <w:pPr>
        <w:pStyle w:val="Heading2"/>
      </w:pPr>
      <w:r>
        <w:rPr>
          <w:rFonts w:hint="eastAsia"/>
        </w:rPr>
        <w:t xml:space="preserve">ログ監視の設定（イベント</w:t>
      </w:r>
      <w:r>
        <w:t xml:space="preserve"> &amp; </w:t>
      </w:r>
      <w:r>
        <w:rPr>
          <w:rFonts w:hint="eastAsia"/>
        </w:rPr>
        <w:t xml:space="preserve">アプリケーションログ）</w:t>
      </w:r>
    </w:p>
    <w:p>
      <w:pPr>
        <w:pStyle w:val="FirstParagraph"/>
      </w:pPr>
      <w:r>
        <w:rPr>
          <w:rFonts w:hint="eastAsia"/>
        </w:rPr>
        <w:t xml:space="preserve">次に、</w:t>
      </w:r>
      <w:r>
        <w:rPr>
          <w:b/>
          <w:bCs/>
        </w:rPr>
        <w:t xml:space="preserve">ログデータ</w:t>
      </w:r>
      <w:r>
        <w:rPr>
          <w:rFonts w:hint="eastAsia"/>
        </w:rPr>
        <w:t xml:space="preserve">の監視についてです。Azure</w:t>
      </w:r>
      <w:r>
        <w:t xml:space="preserve"> </w:t>
      </w:r>
      <w:r>
        <w:rPr>
          <w:rFonts w:hint="eastAsia"/>
        </w:rPr>
        <w:t xml:space="preserve">VM上のOSやミドルウェア、そしてWebアプリ自身が出力するログを収集・分析することで、エラーの発生やシステムの挙動を詳細に把握できます。</w:t>
      </w:r>
    </w:p>
    <w:bookmarkStart w:id="58" w:name="システムイベントログの監視windows-event-linux-syslog"/>
    <w:p>
      <w:pPr>
        <w:pStyle w:val="Heading3"/>
      </w:pPr>
      <w:r>
        <w:rPr>
          <w:rFonts w:hint="eastAsia"/>
        </w:rPr>
        <w:t xml:space="preserve">システムイベントログの監視（Windows</w:t>
      </w:r>
      <w:r>
        <w:t xml:space="preserve"> Event / Linux </w:t>
      </w:r>
      <w:r>
        <w:rPr>
          <w:rFonts w:hint="eastAsia"/>
        </w:rPr>
        <w:t xml:space="preserve">Syslog）</w:t>
      </w:r>
    </w:p>
    <w:p>
      <w:pPr>
        <w:pStyle w:val="FirstParagraph"/>
      </w:pPr>
      <w:r>
        <w:rPr>
          <w:b/>
          <w:bCs/>
        </w:rPr>
        <w:t xml:space="preserve">Windowsイベントログ</w:t>
      </w:r>
      <w:r>
        <w:rPr>
          <w:rFonts w:hint="eastAsia"/>
        </w:rPr>
        <w:t xml:space="preserve">（アプリケーション、システム、セキュリティなど）や</w:t>
      </w:r>
      <w:r>
        <w:rPr>
          <w:b/>
          <w:bCs/>
        </w:rPr>
        <w:t xml:space="preserve">LinuxのSyslog</w:t>
      </w:r>
      <w:r>
        <w:rPr>
          <w:rFonts w:hint="eastAsia"/>
        </w:rPr>
        <w:t xml:space="preserve">は、システムやソフトウェアの状態を示す基本的なログ情報です。Azure</w:t>
      </w:r>
      <w:r>
        <w:t xml:space="preserve"> </w:t>
      </w:r>
      <w:r>
        <w:rPr>
          <w:rFonts w:hint="eastAsia"/>
        </w:rPr>
        <w:t xml:space="preserve">Monitorエージェントのデータ収集ルール(DCR)でWindowsイベントログやSyslogを指定しておけば、OSやアプリのエラー・警告イベントをLog</w:t>
      </w:r>
      <w:r>
        <w:t xml:space="preserve"> </w:t>
      </w:r>
      <w:r>
        <w:rPr>
          <w:rFonts w:hint="eastAsia"/>
        </w:rPr>
        <w:t xml:space="preserve">Analyticsに蓄積できます。例えば、DCRで「WindowsのApplicationとSystemログの全イベント」を収集対象にすると、ログはLog</w:t>
      </w:r>
      <w:r>
        <w:t xml:space="preserve"> Analyticsの</w:t>
      </w:r>
      <w:r>
        <w:rPr>
          <w:rStyle w:val="VerbatimChar"/>
        </w:rPr>
        <w:t xml:space="preserve">Event</w:t>
      </w:r>
      <w:r>
        <w:rPr>
          <w:rFonts w:hint="eastAsia"/>
        </w:rPr>
        <w:t xml:space="preserve">テーブルに記録されます。またLinuxの場合、「Syslogの全Facilityを収集」や「特定のSeverity以上のみ収集」等をDCRで設定可能で、Syslogは</w:t>
      </w:r>
      <w:r>
        <w:rPr>
          <w:rStyle w:val="VerbatimChar"/>
        </w:rPr>
        <w:t xml:space="preserve">Syslog</w:t>
      </w:r>
      <w:r>
        <w:rPr>
          <w:rFonts w:hint="eastAsia"/>
        </w:rPr>
        <w:t xml:space="preserve">テーブルに格納されます。</w:t>
      </w:r>
    </w:p>
    <w:p>
      <w:pPr>
        <w:pStyle w:val="BodyText"/>
      </w:pPr>
      <w:r>
        <w:rPr>
          <w:rFonts w:hint="eastAsia"/>
        </w:rPr>
        <w:t xml:space="preserve">これらのログはKQLで自由に検索・分析できます。いくつか例を示します。</w:t>
      </w:r>
    </w:p>
    <w:p>
      <w:pPr>
        <w:numPr>
          <w:ilvl w:val="0"/>
          <w:numId w:val="1007"/>
        </w:numPr>
      </w:pPr>
      <w:r>
        <w:rPr>
          <w:rFonts w:hint="eastAsia"/>
          <w:b/>
          <w:bCs/>
        </w:rPr>
        <w:t xml:space="preserve">Windowsイベントログからエラーイベントのみを抽出</w:t>
      </w:r>
      <w:r>
        <w:t xml:space="preserve">:</w:t>
      </w:r>
      <w:r>
        <w:br/>
      </w:r>
    </w:p>
    <w:p>
      <w:pPr>
        <w:pStyle w:val="SourceCode"/>
        <w:numPr>
          <w:ilvl w:val="0"/>
          <w:numId w:val="1000"/>
        </w:numPr>
      </w:pPr>
      <w:r>
        <w:rPr>
          <w:rStyle w:val="VerbatimChar"/>
        </w:rPr>
        <w:t xml:space="preserve">Event</w:t>
      </w:r>
      <w:r>
        <w:br/>
      </w:r>
      <w:r>
        <w:rPr>
          <w:rStyle w:val="VerbatimChar"/>
        </w:rPr>
        <w:t xml:space="preserve">| where EventLevelName == "Error"</w:t>
      </w:r>
      <w:r>
        <w:br/>
      </w:r>
      <w:r>
        <w:rPr>
          <w:rStyle w:val="VerbatimChar"/>
        </w:rPr>
        <w:t xml:space="preserve">| summarize Count = count() by Source</w:t>
      </w:r>
    </w:p>
    <w:p>
      <w:pPr>
        <w:numPr>
          <w:ilvl w:val="0"/>
          <w:numId w:val="1000"/>
        </w:numPr>
      </w:pPr>
      <w:r>
        <w:rPr>
          <w:rFonts w:hint="eastAsia"/>
          <w:i/>
          <w:iCs/>
        </w:rPr>
        <w:t xml:space="preserve">説明</w:t>
      </w:r>
      <w:r>
        <w:t xml:space="preserve">: Windowsイベントログ</w:t>
      </w:r>
      <w:r>
        <w:rPr>
          <w:rStyle w:val="VerbatimChar"/>
        </w:rPr>
        <w:t xml:space="preserve">Event</w:t>
      </w:r>
      <w:r>
        <w:rPr>
          <w:rFonts w:hint="eastAsia"/>
        </w:rPr>
        <w:t xml:space="preserve">テーブルから、レベルが"Error"のものだけを集計し、イベントソース別の件数を数えています</w:t>
      </w:r>
      <w:hyperlink r:id="rId56">
        <w:r>
          <w:rPr>
            <w:rStyle w:val="Hyperlink"/>
          </w:rPr>
          <w:t xml:space="preserve">[32]</w:t>
        </w:r>
      </w:hyperlink>
      <w:r>
        <w:rPr>
          <w:rFonts w:hint="eastAsia"/>
        </w:rPr>
        <w:t xml:space="preserve">。この結果により、どのソース（アプリケーションやサービス）でエラーが多発しているかが分かります。</w:t>
      </w:r>
    </w:p>
    <w:p>
      <w:pPr>
        <w:numPr>
          <w:ilvl w:val="0"/>
          <w:numId w:val="1007"/>
        </w:numPr>
      </w:pPr>
      <w:r>
        <w:rPr>
          <w:rFonts w:hint="eastAsia"/>
          <w:b/>
          <w:bCs/>
        </w:rPr>
        <w:t xml:space="preserve">Syslogのエラー件数をホスト別に集計</w:t>
      </w:r>
      <w:r>
        <w:t xml:space="preserve">:</w:t>
      </w:r>
      <w:r>
        <w:br/>
      </w:r>
    </w:p>
    <w:p>
      <w:pPr>
        <w:pStyle w:val="SourceCode"/>
        <w:numPr>
          <w:ilvl w:val="0"/>
          <w:numId w:val="1000"/>
        </w:numPr>
      </w:pPr>
      <w:r>
        <w:rPr>
          <w:rStyle w:val="VerbatimChar"/>
        </w:rPr>
        <w:t xml:space="preserve">Syslog</w:t>
      </w:r>
      <w:r>
        <w:br/>
      </w:r>
      <w:r>
        <w:rPr>
          <w:rStyle w:val="VerbatimChar"/>
        </w:rPr>
        <w:t xml:space="preserve">| where SeverityLevel == "err"  // or Severity == "error"</w:t>
      </w:r>
      <w:r>
        <w:br/>
      </w:r>
      <w:r>
        <w:rPr>
          <w:rStyle w:val="VerbatimChar"/>
        </w:rPr>
        <w:t xml:space="preserve">| summarize ErrorCount = count() by Computer</w:t>
      </w:r>
    </w:p>
    <w:p>
      <w:pPr>
        <w:numPr>
          <w:ilvl w:val="0"/>
          <w:numId w:val="1000"/>
        </w:numPr>
      </w:pPr>
      <w:r>
        <w:rPr>
          <w:rFonts w:hint="eastAsia"/>
          <w:i/>
          <w:iCs/>
        </w:rPr>
        <w:t xml:space="preserve">説明</w:t>
      </w:r>
      <w:r>
        <w:t xml:space="preserve">: </w:t>
      </w:r>
      <w:r>
        <w:rPr>
          <w:rFonts w:hint="eastAsia"/>
        </w:rPr>
        <w:t xml:space="preserve">SyslogテーブルからSeverityがエラーのログを抽出し、ホスト（VM）ごとの件数を集計します</w:t>
      </w:r>
      <w:hyperlink r:id="rId57">
        <w:r>
          <w:rPr>
            <w:rStyle w:val="Hyperlink"/>
          </w:rPr>
          <w:t xml:space="preserve">[33]</w:t>
        </w:r>
      </w:hyperlink>
      <w:r>
        <w:rPr>
          <w:rFonts w:hint="eastAsia"/>
        </w:rPr>
        <w:t xml:space="preserve">。多数のエラーが出ているVMを発見できます。</w:t>
      </w:r>
    </w:p>
    <w:p>
      <w:pPr>
        <w:pStyle w:val="FirstParagraph"/>
      </w:pPr>
      <w:r>
        <w:rPr>
          <w:rFonts w:hint="eastAsia"/>
        </w:rPr>
        <w:t xml:space="preserve">ログ監視では、このように</w:t>
      </w:r>
      <w:r>
        <w:rPr>
          <w:rFonts w:hint="eastAsia"/>
          <w:b/>
          <w:bCs/>
        </w:rPr>
        <w:t xml:space="preserve">特定のエラーイベントの有無</w:t>
      </w:r>
      <w:r>
        <w:rPr>
          <w:rFonts w:hint="eastAsia"/>
        </w:rPr>
        <w:t xml:space="preserve">をトリガーにアラートを上げる設定も有効です。例えば上記Windowsイベントログのクエリを用い、「特定のSourceでエラーイベントが発生した場合に即時通知」というログアラートルールを作ることができます。Azure</w:t>
      </w:r>
      <w:r>
        <w:t xml:space="preserve"> </w:t>
      </w:r>
      <w:r>
        <w:rPr>
          <w:rFonts w:hint="eastAsia"/>
        </w:rPr>
        <w:t xml:space="preserve">Monitorのログ検索アラートは一定間隔でKQLクエリを実行し、結果が閾値条件に一致したときに発報します。イベントログであれば「count()</w:t>
      </w:r>
      <w:r>
        <w:t xml:space="preserve"> &gt; </w:t>
      </w:r>
      <w:r>
        <w:rPr>
          <w:rFonts w:hint="eastAsia"/>
        </w:rPr>
        <w:t xml:space="preserve">0」で何かエラーが出たら即アラート、のように設定できます。</w:t>
      </w:r>
    </w:p>
    <w:bookmarkEnd w:id="58"/>
    <w:bookmarkStart w:id="62" w:name="アプリケーションログファイルログの監視と分析"/>
    <w:p>
      <w:pPr>
        <w:pStyle w:val="Heading3"/>
      </w:pPr>
      <w:r>
        <w:rPr>
          <w:rFonts w:hint="eastAsia"/>
        </w:rPr>
        <w:t xml:space="preserve">アプリケーションログ（ファイルログ）の監視と分析</w:t>
      </w:r>
    </w:p>
    <w:p>
      <w:pPr>
        <w:pStyle w:val="FirstParagraph"/>
      </w:pPr>
      <w:r>
        <w:rPr>
          <w:rFonts w:hint="eastAsia"/>
        </w:rPr>
        <w:t xml:space="preserve">本システムではWebアプリがファイルに出力する</w:t>
      </w:r>
      <w:r>
        <w:rPr>
          <w:b/>
          <w:bCs/>
        </w:rPr>
        <w:t xml:space="preserve">アプリケーションログ</w:t>
      </w:r>
      <w:r>
        <w:t xml:space="preserve">をAzure </w:t>
      </w:r>
      <w:r>
        <w:rPr>
          <w:rFonts w:hint="eastAsia"/>
        </w:rPr>
        <w:t xml:space="preserve">Monitor経由で集約します。前述の通り、Azure</w:t>
      </w:r>
      <w:r>
        <w:t xml:space="preserve"> Monitor AgentのDCRで</w:t>
      </w:r>
      <w:r>
        <w:rPr>
          <w:b/>
          <w:bCs/>
        </w:rPr>
        <w:t xml:space="preserve">カスタムテキストログ</w:t>
      </w:r>
      <w:r>
        <w:rPr>
          <w:rFonts w:hint="eastAsia"/>
        </w:rPr>
        <w:t xml:space="preserve">収集を設定することで、特定パスのログファイルをLog</w:t>
      </w:r>
      <w:r>
        <w:t xml:space="preserve"> </w:t>
      </w:r>
      <w:r>
        <w:rPr>
          <w:rFonts w:hint="eastAsia"/>
        </w:rPr>
        <w:t xml:space="preserve">Analyticsに送信できます</w:t>
      </w:r>
      <w:hyperlink r:id="rId35">
        <w:r>
          <w:rPr>
            <w:rStyle w:val="Hyperlink"/>
          </w:rPr>
          <w:t xml:space="preserve">[14]</w:t>
        </w:r>
      </w:hyperlink>
      <w:r>
        <w:rPr>
          <w:rFonts w:hint="eastAsia"/>
        </w:rPr>
        <w:t xml:space="preserve">。設定後、アプリケーションログはLog</w:t>
      </w:r>
      <w:r>
        <w:t xml:space="preserve"> </w:t>
      </w:r>
      <w:r>
        <w:rPr>
          <w:rFonts w:hint="eastAsia"/>
        </w:rPr>
        <w:t xml:space="preserve">Analytics上の</w:t>
      </w:r>
      <w:r>
        <w:rPr>
          <w:b/>
          <w:bCs/>
        </w:rPr>
        <w:t xml:space="preserve">カスタムログテーブル</w:t>
      </w:r>
      <w:r>
        <w:rPr>
          <w:rFonts w:hint="eastAsia"/>
        </w:rPr>
        <w:t xml:space="preserve">（例：</w:t>
      </w:r>
      <w:r>
        <w:rPr>
          <w:rStyle w:val="VerbatimChar"/>
        </w:rPr>
        <w:t xml:space="preserve">MyApp_CL</w:t>
      </w:r>
      <w:r>
        <w:rPr>
          <w:rFonts w:hint="eastAsia"/>
        </w:rPr>
        <w:t xml:space="preserve">）に蓄積されます。</w:t>
      </w:r>
    </w:p>
    <w:p>
      <w:pPr>
        <w:pStyle w:val="BodyText"/>
      </w:pPr>
      <w:r>
        <w:rPr>
          <w:rFonts w:hint="eastAsia"/>
        </w:rPr>
        <w:t xml:space="preserve">ログが取り込まれたら、その分析にはLog</w:t>
      </w:r>
      <w:r>
        <w:t xml:space="preserve"> </w:t>
      </w:r>
      <w:r>
        <w:rPr>
          <w:rFonts w:hint="eastAsia"/>
        </w:rPr>
        <w:t xml:space="preserve">Analyticsの強力なクエリエンジンを活用します。アプリケーションの動作ログからエラーや警告を検出し、頻度や内容を把握しましょう。例えば、アプリログ</w:t>
      </w:r>
      <w:r>
        <w:rPr>
          <w:rStyle w:val="VerbatimChar"/>
        </w:rPr>
        <w:t xml:space="preserve">MyApp_CL</w:t>
      </w:r>
      <w:r>
        <w:rPr>
          <w:rFonts w:hint="eastAsia"/>
        </w:rPr>
        <w:t xml:space="preserve">テーブルに以下のようなフィールドがあると仮定します:</w:t>
      </w:r>
      <w:r>
        <w:t xml:space="preserve"> </w:t>
      </w:r>
      <w:r>
        <w:rPr>
          <w:rFonts w:hint="eastAsia"/>
        </w:rPr>
        <w:t xml:space="preserve">時刻、ログレベル(</w:t>
      </w:r>
      <w:r>
        <w:rPr>
          <w:rStyle w:val="VerbatimChar"/>
        </w:rPr>
        <w:t xml:space="preserve">status</w:t>
      </w:r>
      <w:r>
        <w:t xml:space="preserve">フィールド: "Info"/"Error"など)、エラーコード(</w:t>
      </w:r>
      <w:r>
        <w:rPr>
          <w:rStyle w:val="VerbatimChar"/>
        </w:rPr>
        <w:t xml:space="preserve">code</w:t>
      </w:r>
      <w:r>
        <w:t xml:space="preserve">フィールド)、メッセージ </w:t>
      </w:r>
      <w:r>
        <w:rPr>
          <w:rFonts w:hint="eastAsia"/>
        </w:rPr>
        <w:t xml:space="preserve">等。KQLの例を示します。</w:t>
      </w:r>
    </w:p>
    <w:p>
      <w:pPr>
        <w:numPr>
          <w:ilvl w:val="0"/>
          <w:numId w:val="1008"/>
        </w:numPr>
      </w:pPr>
      <w:r>
        <w:rPr>
          <w:rFonts w:hint="eastAsia"/>
          <w:b/>
          <w:bCs/>
        </w:rPr>
        <w:t xml:space="preserve">アプリログ中のイベントをコード別に件数集計</w:t>
      </w:r>
      <w:r>
        <w:t xml:space="preserve">:</w:t>
      </w:r>
      <w:r>
        <w:br/>
      </w:r>
    </w:p>
    <w:p>
      <w:pPr>
        <w:pStyle w:val="SourceCode"/>
        <w:numPr>
          <w:ilvl w:val="0"/>
          <w:numId w:val="1000"/>
        </w:numPr>
      </w:pPr>
      <w:r>
        <w:rPr>
          <w:rStyle w:val="VerbatimChar"/>
        </w:rPr>
        <w:t xml:space="preserve">MyApp_CL</w:t>
      </w:r>
      <w:r>
        <w:br/>
      </w:r>
      <w:r>
        <w:rPr>
          <w:rStyle w:val="VerbatimChar"/>
        </w:rPr>
        <w:t xml:space="preserve">| summarize Count = count() by code</w:t>
      </w:r>
    </w:p>
    <w:p>
      <w:pPr>
        <w:numPr>
          <w:ilvl w:val="0"/>
          <w:numId w:val="1000"/>
        </w:numPr>
      </w:pPr>
      <w:r>
        <w:rPr>
          <w:rFonts w:hint="eastAsia"/>
          <w:i/>
          <w:iCs/>
        </w:rPr>
        <w:t xml:space="preserve">説明</w:t>
      </w:r>
      <w:r>
        <w:t xml:space="preserve">: カスタムログ</w:t>
      </w:r>
      <w:r>
        <w:rPr>
          <w:rStyle w:val="VerbatimChar"/>
        </w:rPr>
        <w:t xml:space="preserve">MyApp_CL</w:t>
      </w:r>
      <w:r>
        <w:rPr>
          <w:rFonts w:hint="eastAsia"/>
        </w:rPr>
        <w:t xml:space="preserve">テーブル内の全レコードを対象に、</w:t>
      </w:r>
      <w:r>
        <w:rPr>
          <w:rStyle w:val="VerbatimChar"/>
        </w:rPr>
        <w:t xml:space="preserve">code</w:t>
      </w:r>
      <w:r>
        <w:rPr>
          <w:rFonts w:hint="eastAsia"/>
        </w:rPr>
        <w:t xml:space="preserve">フィールドの値ごとに件数を集計しています</w:t>
      </w:r>
      <w:hyperlink r:id="rId59">
        <w:r>
          <w:rPr>
            <w:rStyle w:val="Hyperlink"/>
          </w:rPr>
          <w:t xml:space="preserve">[34]</w:t>
        </w:r>
      </w:hyperlink>
      <w:r>
        <w:rPr>
          <w:rFonts w:hint="eastAsia"/>
        </w:rPr>
        <w:t xml:space="preserve">。これにより、どのエラーコードやイベント種別が多発しているか分かります。例えばコード</w:t>
      </w:r>
      <w:r>
        <w:rPr>
          <w:rStyle w:val="VerbatimChar"/>
        </w:rPr>
        <w:t xml:space="preserve">500</w:t>
      </w:r>
      <w:r>
        <w:rPr>
          <w:rFonts w:hint="eastAsia"/>
        </w:rPr>
        <w:t xml:space="preserve">のエラーが突出して多ければ、HTTP</w:t>
      </w:r>
      <w:r>
        <w:t xml:space="preserve"> </w:t>
      </w:r>
      <w:r>
        <w:rPr>
          <w:rFonts w:hint="eastAsia"/>
        </w:rPr>
        <w:t xml:space="preserve">500エラーが頻発していることを示唆します。</w:t>
      </w:r>
    </w:p>
    <w:p>
      <w:pPr>
        <w:numPr>
          <w:ilvl w:val="0"/>
          <w:numId w:val="1008"/>
        </w:numPr>
      </w:pPr>
      <w:r>
        <w:rPr>
          <w:rFonts w:hint="eastAsia"/>
          <w:b/>
          <w:bCs/>
        </w:rPr>
        <w:t xml:space="preserve">アプリログのErrorレベル発生を監視</w:t>
      </w:r>
      <w:r>
        <w:t xml:space="preserve">:</w:t>
      </w:r>
      <w:r>
        <w:br/>
      </w:r>
    </w:p>
    <w:p>
      <w:pPr>
        <w:pStyle w:val="SourceCode"/>
        <w:numPr>
          <w:ilvl w:val="0"/>
          <w:numId w:val="1000"/>
        </w:numPr>
      </w:pPr>
      <w:r>
        <w:rPr>
          <w:rStyle w:val="VerbatimChar"/>
        </w:rPr>
        <w:t xml:space="preserve">MyApp_CL</w:t>
      </w:r>
      <w:r>
        <w:br/>
      </w:r>
      <w:r>
        <w:rPr>
          <w:rStyle w:val="VerbatimChar"/>
        </w:rPr>
        <w:t xml:space="preserve">| where status == "Error"</w:t>
      </w:r>
      <w:r>
        <w:br/>
      </w:r>
      <w:r>
        <w:rPr>
          <w:rStyle w:val="VerbatimChar"/>
        </w:rPr>
        <w:t xml:space="preserve">| summarize ErrorCount = count() by bin(TimeGenerated, 15m)</w:t>
      </w:r>
    </w:p>
    <w:p>
      <w:pPr>
        <w:numPr>
          <w:ilvl w:val="0"/>
          <w:numId w:val="1000"/>
        </w:numPr>
      </w:pPr>
      <w:r>
        <w:rPr>
          <w:rFonts w:hint="eastAsia"/>
          <w:i/>
          <w:iCs/>
        </w:rPr>
        <w:t xml:space="preserve">説明</w:t>
      </w:r>
      <w:r>
        <w:t xml:space="preserve">: </w:t>
      </w:r>
      <w:r>
        <w:rPr>
          <w:rFonts w:hint="eastAsia"/>
        </w:rPr>
        <w:t xml:space="preserve">過去15分単位で</w:t>
      </w:r>
      <w:r>
        <w:rPr>
          <w:rStyle w:val="VerbatimChar"/>
        </w:rPr>
        <w:t xml:space="preserve">status</w:t>
      </w:r>
      <w:r>
        <w:rPr>
          <w:rFonts w:hint="eastAsia"/>
        </w:rPr>
        <w:t xml:space="preserve">が"Error"のログ件数を集計しています</w:t>
      </w:r>
      <w:hyperlink r:id="rId59">
        <w:r>
          <w:rPr>
            <w:rStyle w:val="Hyperlink"/>
          </w:rPr>
          <w:t xml:space="preserve">[34]</w:t>
        </w:r>
      </w:hyperlink>
      <w:r>
        <w:rPr>
          <w:rFonts w:hint="eastAsia"/>
        </w:rPr>
        <w:t xml:space="preserve">。このクエリ結果をアラートルールに用い、</w:t>
      </w:r>
      <w:r>
        <w:rPr>
          <w:rStyle w:val="VerbatimChar"/>
        </w:rPr>
        <w:t xml:space="preserve">ErrorCount &gt; 0</w:t>
      </w:r>
      <w:r>
        <w:rPr>
          <w:rFonts w:hint="eastAsia"/>
        </w:rPr>
        <w:t xml:space="preserve">でアラート発報とすれば、「直近15分でエラーが1件でも発生したら通知」といった設定が可能です。実運用では、単発エラーで即通知がノイズになる場合は</w:t>
      </w:r>
      <w:r>
        <w:rPr>
          <w:rStyle w:val="VerbatimChar"/>
        </w:rPr>
        <w:t xml:space="preserve">ErrorCount</w:t>
      </w:r>
      <w:r>
        <w:rPr>
          <w:rFonts w:hint="eastAsia"/>
        </w:rPr>
        <w:t xml:space="preserve">が一定以上など条件を調整するとよいでしょう。</w:t>
      </w:r>
    </w:p>
    <w:p>
      <w:pPr>
        <w:numPr>
          <w:ilvl w:val="0"/>
          <w:numId w:val="1008"/>
        </w:numPr>
      </w:pPr>
      <w:r>
        <w:rPr>
          <w:rFonts w:hint="eastAsia"/>
          <w:b/>
          <w:bCs/>
        </w:rPr>
        <w:t xml:space="preserve">複合条件のログクエリ例</w:t>
      </w:r>
      <w:r>
        <w:t xml:space="preserve">:</w:t>
      </w:r>
      <w:r>
        <w:br/>
      </w:r>
      <w:r>
        <w:rPr>
          <w:rFonts w:hint="eastAsia"/>
        </w:rPr>
        <w:t xml:space="preserve">KQLはログフィールド間の相関や結合も可能です。例えば「特定のユーザーIDに関するエラーイベントのみ抽出」といったクエリも1行で書けます（適宜</w:t>
      </w:r>
      <w:r>
        <w:rPr>
          <w:rStyle w:val="VerbatimChar"/>
        </w:rPr>
        <w:t xml:space="preserve">where</w:t>
      </w:r>
      <w:r>
        <w:rPr>
          <w:rFonts w:hint="eastAsia"/>
        </w:rPr>
        <w:t xml:space="preserve">句を追加）。また複数テーブルの結合により、アプリログのエラー発生時刻前後にシステムイベントログに何か記録がないか、といったクロス分析もできます。</w:t>
      </w:r>
    </w:p>
    <w:p>
      <w:pPr>
        <w:pStyle w:val="FirstParagraph"/>
      </w:pPr>
      <w:r>
        <w:rPr>
          <w:rFonts w:hint="eastAsia"/>
        </w:rPr>
        <w:t xml:space="preserve">アプリケーションログについても、重要なエラーメッセージや特定パターンを検知したら即アラートを上げるようにすると、障害対応の初動を迅速化できます。例えば「致命的エラーを表す例外ログが出力されたらアラート通知し、自動でAzure</w:t>
      </w:r>
      <w:r>
        <w:t xml:space="preserve"> </w:t>
      </w:r>
      <w:r>
        <w:rPr>
          <w:rFonts w:hint="eastAsia"/>
        </w:rPr>
        <w:t xml:space="preserve">Functionsをキックしてサービスを再起動する」等、自動化を組み合わせた高度な運用も可能です。</w:t>
      </w:r>
    </w:p>
    <w:p>
      <w:pPr>
        <w:pStyle w:val="BlockText"/>
      </w:pPr>
      <w:r>
        <w:rPr>
          <w:rFonts w:hint="eastAsia"/>
          <w:b/>
          <w:bCs/>
        </w:rPr>
        <w:t xml:space="preserve">参考</w:t>
      </w:r>
      <w:r>
        <w:t xml:space="preserve">: </w:t>
      </w:r>
      <w:r>
        <w:rPr>
          <w:rFonts w:hint="eastAsia"/>
        </w:rPr>
        <w:t xml:space="preserve">IISなどWebサーバーが出力するアクセスログもLog</w:t>
      </w:r>
      <w:r>
        <w:t xml:space="preserve"> </w:t>
      </w:r>
      <w:r>
        <w:rPr>
          <w:rFonts w:hint="eastAsia"/>
        </w:rPr>
        <w:t xml:space="preserve">Analyticsに収集できます。Azure</w:t>
      </w:r>
      <w:r>
        <w:t xml:space="preserve"> Monitor </w:t>
      </w:r>
      <w:r>
        <w:rPr>
          <w:rFonts w:hint="eastAsia"/>
        </w:rPr>
        <w:t xml:space="preserve">AgentにはIISログ収集の組み込み設定があり、有効化するとIISのW3Cログが自動で</w:t>
      </w:r>
      <w:r>
        <w:rPr>
          <w:rStyle w:val="VerbatimChar"/>
        </w:rPr>
        <w:t xml:space="preserve">W3CIISLog</w:t>
      </w:r>
      <w:r>
        <w:rPr>
          <w:rFonts w:hint="eastAsia"/>
        </w:rPr>
        <w:t xml:space="preserve">テーブルに送信されます</w:t>
      </w:r>
      <w:hyperlink r:id="rId60">
        <w:r>
          <w:rPr>
            <w:rStyle w:val="Hyperlink"/>
          </w:rPr>
          <w:t xml:space="preserve">[35]</w:t>
        </w:r>
      </w:hyperlink>
      <w:r>
        <w:rPr>
          <w:rFonts w:hint="eastAsia"/>
        </w:rPr>
        <w:t xml:space="preserve">。IISログを分析すれば、リクエスト数や応答コードの内訳、特定URLへのアクセス状況などWebトラフィックの詳細を掴めます。例えば以下のクエリで特定サイト(</w:t>
      </w:r>
      <w:r>
        <w:rPr>
          <w:rStyle w:val="VerbatimChar"/>
        </w:rPr>
        <w:t xml:space="preserve">csHost</w:t>
      </w:r>
      <w:r>
        <w:rPr>
          <w:rFonts w:hint="eastAsia"/>
        </w:rPr>
        <w:t xml:space="preserve">)へのアクセス数をURLパス別に集計できます</w:t>
      </w:r>
      <w:hyperlink r:id="rId61">
        <w:r>
          <w:rPr>
            <w:rStyle w:val="Hyperlink"/>
          </w:rPr>
          <w:t xml:space="preserve">[36]</w:t>
        </w:r>
      </w:hyperlink>
      <w:r>
        <w:t xml:space="preserve">:</w:t>
      </w:r>
      <w:r>
        <w:br/>
      </w:r>
    </w:p>
    <w:p>
      <w:pPr>
        <w:pStyle w:val="SourceCode"/>
      </w:pPr>
      <w:r>
        <w:rPr>
          <w:rStyle w:val="VerbatimChar"/>
        </w:rPr>
        <w:t xml:space="preserve">W3CIISLog </w:t>
      </w:r>
      <w:r>
        <w:br/>
      </w:r>
      <w:r>
        <w:rPr>
          <w:rStyle w:val="VerbatimChar"/>
        </w:rPr>
        <w:t xml:space="preserve">| where csHost == "www.contoso.com" </w:t>
      </w:r>
      <w:r>
        <w:br/>
      </w:r>
      <w:r>
        <w:rPr>
          <w:rStyle w:val="VerbatimChar"/>
        </w:rPr>
        <w:t xml:space="preserve">| summarize count() by csUriStem</w:t>
      </w:r>
    </w:p>
    <w:p>
      <w:pPr>
        <w:pStyle w:val="BlockText"/>
      </w:pPr>
      <w:r>
        <w:rPr>
          <w:rFonts w:hint="eastAsia"/>
        </w:rPr>
        <w:t xml:space="preserve">Webアプリのパフォーマンスや利用状況を把握する上でもアクセスログは貴重な情報源です。コスト度外視で精度重視ならば、アプリケーションログだけでなくアクセスログも含め収集・分析すると良いでしょう。</w:t>
      </w:r>
    </w:p>
    <w:bookmarkEnd w:id="62"/>
    <w:bookmarkEnd w:id="63"/>
    <w:bookmarkStart w:id="77" w:name="アラートの設計と通知azure-monitor-アラート設定"/>
    <w:p>
      <w:pPr>
        <w:pStyle w:val="Heading2"/>
      </w:pPr>
      <w:r>
        <w:rPr>
          <w:rFonts w:hint="eastAsia"/>
        </w:rPr>
        <w:t xml:space="preserve">アラートの設計と通知（Azure</w:t>
      </w:r>
      <w:r>
        <w:t xml:space="preserve"> Monitor </w:t>
      </w:r>
      <w:r>
        <w:rPr>
          <w:rFonts w:hint="eastAsia"/>
        </w:rPr>
        <w:t xml:space="preserve">アラート設定）</w:t>
      </w:r>
    </w:p>
    <w:p>
      <w:pPr>
        <w:pStyle w:val="FirstParagraph"/>
      </w:pPr>
      <w:r>
        <w:rPr>
          <w:rFonts w:hint="eastAsia"/>
        </w:rPr>
        <w:t xml:space="preserve">収集したメトリックやログに対して、</w:t>
      </w:r>
      <w:r>
        <w:rPr>
          <w:b/>
          <w:bCs/>
        </w:rPr>
        <w:t xml:space="preserve">Azure Monitor アラート</w:t>
      </w:r>
      <w:r>
        <w:rPr>
          <w:rFonts w:hint="eastAsia"/>
        </w:rPr>
        <w:t xml:space="preserve">を適切に設定することで、重大な状況が発生した際に自動通知・エスカレーションが可能になります。ここではアラートルールの設計指針と、通知のためのアクショングループ設定・外部サービス連携についてまとめます。</w:t>
      </w:r>
    </w:p>
    <w:bookmarkStart w:id="66" w:name="アラートルールの設計ポイント"/>
    <w:p>
      <w:pPr>
        <w:pStyle w:val="Heading3"/>
      </w:pPr>
      <w:r>
        <w:rPr>
          <w:rFonts w:hint="eastAsia"/>
        </w:rPr>
        <w:t xml:space="preserve">アラートルールの設計ポイント</w:t>
      </w:r>
    </w:p>
    <w:p>
      <w:pPr>
        <w:pStyle w:val="FirstParagraph"/>
      </w:pPr>
      <w:r>
        <w:rPr>
          <w:rFonts w:hint="eastAsia"/>
        </w:rPr>
        <w:t xml:space="preserve">監視すべき事象ごとにアラートルールを用意します。先述の内容と重複しますが、典型的なアラート例を整理すると以下のようになります。</w:t>
      </w:r>
    </w:p>
    <w:p>
      <w:pPr>
        <w:pStyle w:val="Compact"/>
        <w:numPr>
          <w:ilvl w:val="0"/>
          <w:numId w:val="1009"/>
        </w:numPr>
      </w:pPr>
      <w:r>
        <w:rPr>
          <w:rFonts w:hint="eastAsia"/>
          <w:b/>
          <w:bCs/>
        </w:rPr>
        <w:t xml:space="preserve">インフラ性能系</w:t>
      </w:r>
      <w:r>
        <w:t xml:space="preserve">:</w:t>
      </w:r>
    </w:p>
    <w:p>
      <w:pPr>
        <w:pStyle w:val="Compact"/>
        <w:numPr>
          <w:ilvl w:val="0"/>
          <w:numId w:val="1009"/>
        </w:numPr>
      </w:pPr>
      <w:r>
        <w:rPr>
          <w:rFonts w:hint="eastAsia"/>
          <w:i/>
          <w:iCs/>
        </w:rPr>
        <w:t xml:space="preserve">CPU高負荷</w:t>
      </w:r>
      <w:r>
        <w:t xml:space="preserve">: </w:t>
      </w:r>
      <w:r>
        <w:rPr>
          <w:rFonts w:hint="eastAsia"/>
        </w:rPr>
        <w:t xml:space="preserve">CPU使用率が一定閾値を超過（例:</w:t>
      </w:r>
      <w:r>
        <w:t xml:space="preserve"> </w:t>
      </w:r>
      <w:r>
        <w:rPr>
          <w:rFonts w:hint="eastAsia"/>
        </w:rPr>
        <w:t xml:space="preserve">5分平均</w:t>
      </w:r>
      <w:r>
        <w:t xml:space="preserve"> &gt; </w:t>
      </w:r>
      <w:r>
        <w:rPr>
          <w:rFonts w:hint="eastAsia"/>
        </w:rPr>
        <w:t xml:space="preserve">80%）が継続。</w:t>
      </w:r>
    </w:p>
    <w:p>
      <w:pPr>
        <w:pStyle w:val="Compact"/>
        <w:numPr>
          <w:ilvl w:val="0"/>
          <w:numId w:val="1009"/>
        </w:numPr>
      </w:pPr>
      <w:r>
        <w:rPr>
          <w:rFonts w:hint="eastAsia"/>
          <w:i/>
          <w:iCs/>
        </w:rPr>
        <w:t xml:space="preserve">メモリ逼迫</w:t>
      </w:r>
      <w:r>
        <w:t xml:space="preserve">: </w:t>
      </w:r>
      <w:r>
        <w:rPr>
          <w:rFonts w:hint="eastAsia"/>
        </w:rPr>
        <w:t xml:space="preserve">可用メモリがしきい値未満（例:</w:t>
      </w:r>
      <w:r>
        <w:t xml:space="preserve"> </w:t>
      </w:r>
      <w:r>
        <w:rPr>
          <w:rFonts w:hint="eastAsia"/>
        </w:rPr>
        <w:t xml:space="preserve">空きが500MB未満）になった。</w:t>
      </w:r>
    </w:p>
    <w:p>
      <w:pPr>
        <w:pStyle w:val="Compact"/>
        <w:numPr>
          <w:ilvl w:val="0"/>
          <w:numId w:val="1009"/>
        </w:numPr>
      </w:pPr>
      <w:r>
        <w:rPr>
          <w:rFonts w:hint="eastAsia"/>
          <w:i/>
          <w:iCs/>
        </w:rPr>
        <w:t xml:space="preserve">ディスク容量不足</w:t>
      </w:r>
      <w:r>
        <w:t xml:space="preserve">: </w:t>
      </w:r>
      <w:r>
        <w:rPr>
          <w:rFonts w:hint="eastAsia"/>
        </w:rPr>
        <w:t xml:space="preserve">ディスクドライブの空き容量が残りわずか（例:</w:t>
      </w:r>
      <w:r>
        <w:t xml:space="preserve"> </w:t>
      </w:r>
      <w:r>
        <w:rPr>
          <w:rFonts w:hint="eastAsia"/>
        </w:rPr>
        <w:t xml:space="preserve">使用率90%以上）。</w:t>
      </w:r>
    </w:p>
    <w:p>
      <w:pPr>
        <w:pStyle w:val="Compact"/>
        <w:numPr>
          <w:ilvl w:val="0"/>
          <w:numId w:val="1009"/>
        </w:numPr>
      </w:pPr>
      <w:r>
        <w:rPr>
          <w:rFonts w:hint="eastAsia"/>
          <w:i/>
          <w:iCs/>
        </w:rPr>
        <w:t xml:space="preserve">ディスクIO異常</w:t>
      </w:r>
      <w:r>
        <w:t xml:space="preserve">: </w:t>
      </w:r>
      <w:r>
        <w:rPr>
          <w:rFonts w:hint="eastAsia"/>
        </w:rPr>
        <w:t xml:space="preserve">ディスクキュー長やIO待ち時間が長時間高止まり。</w:t>
      </w:r>
    </w:p>
    <w:p>
      <w:pPr>
        <w:pStyle w:val="Compact"/>
        <w:numPr>
          <w:ilvl w:val="0"/>
          <w:numId w:val="1009"/>
        </w:numPr>
      </w:pPr>
      <w:r>
        <w:rPr>
          <w:i/>
          <w:iCs/>
        </w:rPr>
        <w:t xml:space="preserve">ネットワーク</w:t>
      </w:r>
      <w:r>
        <w:t xml:space="preserve">: </w:t>
      </w:r>
      <w:r>
        <w:rPr>
          <w:rFonts w:hint="eastAsia"/>
        </w:rPr>
        <w:t xml:space="preserve">ネットワークのパケットエラーが発生/増加、あるいは帯域使用率が極端に高い。</w:t>
      </w:r>
    </w:p>
    <w:p>
      <w:pPr>
        <w:pStyle w:val="Compact"/>
        <w:numPr>
          <w:ilvl w:val="0"/>
          <w:numId w:val="1009"/>
        </w:numPr>
      </w:pPr>
      <w:r>
        <w:rPr>
          <w:rFonts w:hint="eastAsia"/>
          <w:b/>
          <w:bCs/>
        </w:rPr>
        <w:t xml:space="preserve">可用性・稼働系</w:t>
      </w:r>
      <w:r>
        <w:t xml:space="preserve">:</w:t>
      </w:r>
    </w:p>
    <w:p>
      <w:pPr>
        <w:pStyle w:val="Compact"/>
        <w:numPr>
          <w:ilvl w:val="0"/>
          <w:numId w:val="1009"/>
        </w:numPr>
      </w:pPr>
      <w:r>
        <w:rPr>
          <w:i/>
          <w:iCs/>
        </w:rPr>
        <w:t xml:space="preserve">VMダウン</w:t>
      </w:r>
      <w:r>
        <w:t xml:space="preserve">: </w:t>
      </w:r>
      <w:r>
        <w:rPr>
          <w:rFonts w:hint="eastAsia"/>
        </w:rPr>
        <w:t xml:space="preserve">VMが予期せず停止した、またはAzureホスト障害で応答不能。</w:t>
      </w:r>
    </w:p>
    <w:p>
      <w:pPr>
        <w:pStyle w:val="Compact"/>
        <w:numPr>
          <w:ilvl w:val="0"/>
          <w:numId w:val="1009"/>
        </w:numPr>
      </w:pPr>
      <w:r>
        <w:rPr>
          <w:rFonts w:hint="eastAsia"/>
          <w:i/>
          <w:iCs/>
        </w:rPr>
        <w:t xml:space="preserve">エージェント死活</w:t>
      </w:r>
      <w:r>
        <w:t xml:space="preserve">: </w:t>
      </w:r>
      <w:r>
        <w:rPr>
          <w:rFonts w:hint="eastAsia"/>
        </w:rPr>
        <w:t xml:space="preserve">ハートビートが途絶（例:</w:t>
      </w:r>
      <w:r>
        <w:t xml:space="preserve"> </w:t>
      </w:r>
      <w:r>
        <w:rPr>
          <w:rFonts w:hint="eastAsia"/>
        </w:rPr>
        <w:t xml:space="preserve">5分以上HeartBeatなし）。</w:t>
      </w:r>
    </w:p>
    <w:p>
      <w:pPr>
        <w:pStyle w:val="Compact"/>
        <w:numPr>
          <w:ilvl w:val="0"/>
          <w:numId w:val="1009"/>
        </w:numPr>
      </w:pPr>
      <w:r>
        <w:rPr>
          <w:i/>
          <w:iCs/>
        </w:rPr>
        <w:t xml:space="preserve">サービスダウン</w:t>
      </w:r>
      <w:r>
        <w:t xml:space="preserve">: </w:t>
      </w:r>
      <w:r>
        <w:rPr>
          <w:rFonts w:hint="eastAsia"/>
        </w:rPr>
        <w:t xml:space="preserve">WebサービスのポートがLISTENしていない、特定プロセスが終了した。</w:t>
      </w:r>
    </w:p>
    <w:p>
      <w:pPr>
        <w:pStyle w:val="Compact"/>
        <w:numPr>
          <w:ilvl w:val="0"/>
          <w:numId w:val="1009"/>
        </w:numPr>
      </w:pPr>
      <w:r>
        <w:rPr>
          <w:rFonts w:hint="eastAsia"/>
          <w:i/>
          <w:iCs/>
        </w:rPr>
        <w:t xml:space="preserve">アプリ無応答</w:t>
      </w:r>
      <w:r>
        <w:t xml:space="preserve">: </w:t>
      </w:r>
      <w:r>
        <w:rPr>
          <w:rFonts w:hint="eastAsia"/>
        </w:rPr>
        <w:t xml:space="preserve">外形監視のURLチェックがタイムアウト/失敗（HTTP</w:t>
      </w:r>
      <w:r>
        <w:t xml:space="preserve"> </w:t>
      </w:r>
      <w:r>
        <w:rPr>
          <w:rFonts w:hint="eastAsia"/>
        </w:rPr>
        <w:t xml:space="preserve">5xxや応答なし）。</w:t>
      </w:r>
    </w:p>
    <w:p>
      <w:pPr>
        <w:pStyle w:val="Compact"/>
        <w:numPr>
          <w:ilvl w:val="0"/>
          <w:numId w:val="1009"/>
        </w:numPr>
      </w:pPr>
      <w:r>
        <w:rPr>
          <w:rFonts w:hint="eastAsia"/>
          <w:b/>
          <w:bCs/>
        </w:rPr>
        <w:t xml:space="preserve">アプリ・ログ系</w:t>
      </w:r>
      <w:r>
        <w:t xml:space="preserve">:</w:t>
      </w:r>
    </w:p>
    <w:p>
      <w:pPr>
        <w:pStyle w:val="Compact"/>
        <w:numPr>
          <w:ilvl w:val="0"/>
          <w:numId w:val="1009"/>
        </w:numPr>
      </w:pPr>
      <w:r>
        <w:rPr>
          <w:i/>
          <w:iCs/>
        </w:rPr>
        <w:t xml:space="preserve">アプリケーションエラー</w:t>
      </w:r>
      <w:r>
        <w:t xml:space="preserve">: </w:t>
      </w:r>
      <w:r>
        <w:rPr>
          <w:rFonts w:hint="eastAsia"/>
        </w:rPr>
        <w:t xml:space="preserve">アプリのエラーログが出力された（特定の重大エラー発生）。</w:t>
      </w:r>
    </w:p>
    <w:p>
      <w:pPr>
        <w:pStyle w:val="Compact"/>
        <w:numPr>
          <w:ilvl w:val="0"/>
          <w:numId w:val="1009"/>
        </w:numPr>
      </w:pPr>
      <w:r>
        <w:rPr>
          <w:rFonts w:hint="eastAsia"/>
          <w:i/>
          <w:iCs/>
        </w:rPr>
        <w:t xml:space="preserve">頻発する例外</w:t>
      </w:r>
      <w:r>
        <w:t xml:space="preserve">: </w:t>
      </w:r>
      <w:r>
        <w:rPr>
          <w:rFonts w:hint="eastAsia"/>
        </w:rPr>
        <w:t xml:space="preserve">一定期間にエラーイベントが大量発生（例:</w:t>
      </w:r>
      <w:r>
        <w:t xml:space="preserve"> </w:t>
      </w:r>
      <w:r>
        <w:rPr>
          <w:rFonts w:hint="eastAsia"/>
        </w:rPr>
        <w:t xml:space="preserve">15分にエラー50件以上）。</w:t>
      </w:r>
    </w:p>
    <w:p>
      <w:pPr>
        <w:pStyle w:val="Compact"/>
        <w:numPr>
          <w:ilvl w:val="0"/>
          <w:numId w:val="1009"/>
        </w:numPr>
      </w:pPr>
      <w:r>
        <w:rPr>
          <w:rFonts w:hint="eastAsia"/>
          <w:i/>
          <w:iCs/>
        </w:rPr>
        <w:t xml:space="preserve">その他異常イベント</w:t>
      </w:r>
      <w:r>
        <w:t xml:space="preserve">: </w:t>
      </w:r>
      <w:r>
        <w:rPr>
          <w:rFonts w:hint="eastAsia"/>
        </w:rPr>
        <w:t xml:space="preserve">OSイベントログでサービスクラッシュ（イベントID特定）を検知、ログイン失敗の連続検知（セキュリティ監視にも関与）等。</w:t>
      </w:r>
    </w:p>
    <w:p>
      <w:pPr>
        <w:pStyle w:val="FirstParagraph"/>
      </w:pPr>
      <w:r>
        <w:rPr>
          <w:rFonts w:hint="eastAsia"/>
        </w:rPr>
        <w:t xml:space="preserve">各アラートルールでは、</w:t>
      </w:r>
      <w:r>
        <w:rPr>
          <w:rFonts w:hint="eastAsia"/>
          <w:b/>
          <w:bCs/>
        </w:rPr>
        <w:t xml:space="preserve">シグナルの種類</w:t>
      </w:r>
      <w:r>
        <w:rPr>
          <w:rFonts w:hint="eastAsia"/>
        </w:rPr>
        <w:t xml:space="preserve">（メトリック</w:t>
      </w:r>
      <w:r>
        <w:t xml:space="preserve"> or </w:t>
      </w:r>
      <w:r>
        <w:rPr>
          <w:rFonts w:hint="eastAsia"/>
        </w:rPr>
        <w:t xml:space="preserve">ログ）に応じた設定を行います。CPUやメモリなど</w:t>
      </w:r>
      <w:r>
        <w:rPr>
          <w:b/>
          <w:bCs/>
        </w:rPr>
        <w:t xml:space="preserve">メトリックアラート</w:t>
      </w:r>
      <w:r>
        <w:rPr>
          <w:rFonts w:hint="eastAsia"/>
        </w:rPr>
        <w:t xml:space="preserve">はリアルタイム性が高く、しきい値や動的しきい値を設定可能です。一方、複合条件やログ内容に基づく</w:t>
      </w:r>
      <w:r>
        <w:rPr>
          <w:rFonts w:hint="eastAsia"/>
          <w:b/>
          <w:bCs/>
        </w:rPr>
        <w:t xml:space="preserve">ログ検索アラート</w:t>
      </w:r>
      <w:r>
        <w:rPr>
          <w:rFonts w:hint="eastAsia"/>
        </w:rPr>
        <w:t xml:space="preserve">はKQLで柔軟な検出ロジックを記述できます</w:t>
      </w:r>
      <w:hyperlink r:id="rId64">
        <w:r>
          <w:rPr>
            <w:rStyle w:val="Hyperlink"/>
          </w:rPr>
          <w:t xml:space="preserve">[37]</w:t>
        </w:r>
      </w:hyperlink>
      <w:r>
        <w:rPr>
          <w:rFonts w:hint="eastAsia"/>
        </w:rPr>
        <w:t xml:space="preserve">。ログ検索アラートは通常1～5分おきにクエリを評価し、結果が閾値を満たせば発報します。</w:t>
      </w:r>
    </w:p>
    <w:p>
      <w:pPr>
        <w:pStyle w:val="BodyText"/>
      </w:pPr>
      <w:r>
        <w:rPr>
          <w:rFonts w:hint="eastAsia"/>
        </w:rPr>
        <w:t xml:space="preserve">アラートルール設計時のベストプラクティスとして、</w:t>
      </w:r>
      <w:r>
        <w:rPr>
          <w:rFonts w:hint="eastAsia"/>
          <w:b/>
          <w:bCs/>
        </w:rPr>
        <w:t xml:space="preserve">複数リソースを1ルールでカバー</w:t>
      </w:r>
      <w:r>
        <w:rPr>
          <w:rFonts w:hint="eastAsia"/>
        </w:rPr>
        <w:t xml:space="preserve">できる場合はそうすることが推奨されます</w:t>
      </w:r>
      <w:hyperlink r:id="rId47">
        <w:r>
          <w:rPr>
            <w:rStyle w:val="Hyperlink"/>
          </w:rPr>
          <w:t xml:space="preserve">[25]</w:t>
        </w:r>
      </w:hyperlink>
      <w:r>
        <w:rPr>
          <w:rFonts w:hint="eastAsia"/>
        </w:rPr>
        <w:t xml:space="preserve">。例えば前述の「VM可用性メトリック」のように、1つのルールでリソースグループ内すべてのVMの停止を検知できる場合、VMごとに個別ルールを作るより管理が容易です</w:t>
      </w:r>
      <w:hyperlink r:id="rId33">
        <w:r>
          <w:rPr>
            <w:rStyle w:val="Hyperlink"/>
          </w:rPr>
          <w:t xml:space="preserve">[12]</w:t>
        </w:r>
      </w:hyperlink>
      <w:r>
        <w:rPr>
          <w:rFonts w:hint="eastAsia"/>
        </w:rPr>
        <w:t xml:space="preserve">。ただし、あまりに大量のリソースを1つにまとめすぎると通知が頻発しすぎたり、1リソースの障害で全体がノイジーになる可能性もあるので、関連性・スコープを考慮してまとめます。また、</w:t>
      </w:r>
      <w:r>
        <w:rPr>
          <w:rFonts w:hint="eastAsia"/>
          <w:b/>
          <w:bCs/>
        </w:rPr>
        <w:t xml:space="preserve">アラート抑制</w:t>
      </w:r>
      <w:r>
        <w:t xml:space="preserve">や</w:t>
      </w:r>
      <w:r>
        <w:rPr>
          <w:rFonts w:hint="eastAsia"/>
          <w:b/>
          <w:bCs/>
        </w:rPr>
        <w:t xml:space="preserve">スマート検出</w:t>
      </w:r>
      <w:r>
        <w:rPr>
          <w:rFonts w:hint="eastAsia"/>
        </w:rPr>
        <w:t xml:space="preserve">機能（動的しきい値）が利用できる場合は活用し、重要な通知に集中できるよう調整します。</w:t>
      </w:r>
    </w:p>
    <w:p>
      <w:pPr>
        <w:pStyle w:val="BlockText"/>
      </w:pPr>
      <w:r>
        <w:rPr>
          <w:b/>
          <w:bCs/>
        </w:rPr>
        <w:t xml:space="preserve">FYI:</w:t>
      </w:r>
      <w:r>
        <w:t xml:space="preserve"> </w:t>
      </w:r>
      <w:r>
        <w:rPr>
          <w:rFonts w:hint="eastAsia"/>
        </w:rPr>
        <w:t xml:space="preserve">アラートルール評価頻度も調整可能ですが、ログ検索アラートは頻度を上げるとコスト増になります</w:t>
      </w:r>
      <w:hyperlink r:id="rId65">
        <w:r>
          <w:rPr>
            <w:rStyle w:val="Hyperlink"/>
          </w:rPr>
          <w:t xml:space="preserve">[38]</w:t>
        </w:r>
      </w:hyperlink>
      <w:r>
        <w:rPr>
          <w:rFonts w:hint="eastAsia"/>
        </w:rPr>
        <w:t xml:space="preserve">（5分間隔より1分間隔の方が評価回数が5倍に）。本ケースでは精度重視のため、必要に応じ1分評価も辞さない方針とします。ただ、全てのログアラートを高頻度にすると負荷も上がるため、</w:t>
      </w:r>
      <w:r>
        <w:rPr>
          <w:rFonts w:hint="eastAsia"/>
          <w:b/>
          <w:bCs/>
        </w:rPr>
        <w:t xml:space="preserve">アラート処理ルール</w:t>
      </w:r>
      <w:r>
        <w:rPr>
          <w:rFonts w:hint="eastAsia"/>
        </w:rPr>
        <w:t xml:space="preserve">で一括抑制や時間帯制御を行う設計も有効です。例えば深夜帯の一部アラートはサイレントにする、同一事象の重複通知をまとめる等、Azure</w:t>
      </w:r>
      <w:r>
        <w:t xml:space="preserve"> Monitorの</w:t>
      </w:r>
      <w:r>
        <w:rPr>
          <w:rFonts w:hint="eastAsia"/>
          <w:b/>
          <w:bCs/>
        </w:rPr>
        <w:t xml:space="preserve">アラート処理ルール</w:t>
      </w:r>
      <w:r>
        <w:rPr>
          <w:rFonts w:hint="eastAsia"/>
        </w:rPr>
        <w:t xml:space="preserve">機能で調整できます。</w:t>
      </w:r>
    </w:p>
    <w:bookmarkEnd w:id="66"/>
    <w:bookmarkStart w:id="76" w:name="通知と外部サービス連携アクショングループ設定"/>
    <w:p>
      <w:pPr>
        <w:pStyle w:val="Heading3"/>
      </w:pPr>
      <w:r>
        <w:rPr>
          <w:rFonts w:hint="eastAsia"/>
        </w:rPr>
        <w:t xml:space="preserve">通知と外部サービス連携（アクショングループ設定）</w:t>
      </w:r>
    </w:p>
    <w:p>
      <w:pPr>
        <w:pStyle w:val="FirstParagraph"/>
      </w:pPr>
      <w:r>
        <w:t xml:space="preserve">アラートルールが</w:t>
      </w:r>
      <w:r>
        <w:rPr>
          <w:rFonts w:hint="eastAsia"/>
          <w:b/>
          <w:bCs/>
        </w:rPr>
        <w:t xml:space="preserve">発報</w:t>
      </w:r>
      <w:r>
        <w:rPr>
          <w:b/>
          <w:bCs/>
        </w:rPr>
        <w:t xml:space="preserve"> (Fired)</w:t>
      </w:r>
      <w:r>
        <w:t xml:space="preserve"> </w:t>
      </w:r>
      <w:r>
        <w:rPr>
          <w:rFonts w:hint="eastAsia"/>
        </w:rPr>
        <w:t xml:space="preserve">すると、対応する</w:t>
      </w:r>
      <w:r>
        <w:rPr>
          <w:b/>
          <w:bCs/>
        </w:rPr>
        <w:t xml:space="preserve">アクショングループ</w:t>
      </w:r>
      <w:r>
        <w:rPr>
          <w:rFonts w:hint="eastAsia"/>
        </w:rPr>
        <w:t xml:space="preserve">に定義された通知やアクションが実行されます。アクショングループはメールやSMS、Push通知、</w:t>
      </w:r>
      <w:r>
        <w:rPr>
          <w:b/>
          <w:bCs/>
        </w:rPr>
        <w:t xml:space="preserve">Webhook/Function</w:t>
      </w:r>
      <w:r>
        <w:rPr>
          <w:rFonts w:hint="eastAsia"/>
        </w:rPr>
        <w:t xml:space="preserve">、ITSMツール連携など様々な通知先をまとめて指定できるエンティティです</w:t>
      </w:r>
      <w:hyperlink r:id="rId23">
        <w:r>
          <w:rPr>
            <w:rStyle w:val="Hyperlink"/>
          </w:rPr>
          <w:t xml:space="preserve">[3]</w:t>
        </w:r>
      </w:hyperlink>
      <w:r>
        <w:rPr>
          <w:rFonts w:hint="eastAsia"/>
        </w:rPr>
        <w:t xml:space="preserve">。本シナリオでは、外部の監視サービス（M&amp;Eaas）への通知が要件にあるため、</w:t>
      </w:r>
      <w:r>
        <w:rPr>
          <w:b/>
          <w:bCs/>
        </w:rPr>
        <w:t xml:space="preserve">WebhookあるいはAzure Functions</w:t>
      </w:r>
      <w:r>
        <w:rPr>
          <w:rFonts w:hint="eastAsia"/>
        </w:rPr>
        <w:t xml:space="preserve">を用いた連携を実装します。以下、そのベストプラクティスと設定例です。</w:t>
      </w:r>
    </w:p>
    <w:p>
      <w:pPr>
        <w:numPr>
          <w:ilvl w:val="0"/>
          <w:numId w:val="1010"/>
        </w:numPr>
      </w:pPr>
      <w:r>
        <w:rPr>
          <w:rFonts w:hint="eastAsia"/>
          <w:b/>
          <w:bCs/>
        </w:rPr>
        <w:t xml:space="preserve">アクショングループの基本設定</w:t>
      </w:r>
      <w:r>
        <w:t xml:space="preserve">: Azure </w:t>
      </w:r>
      <w:r>
        <w:rPr>
          <w:rFonts w:hint="eastAsia"/>
        </w:rPr>
        <w:t xml:space="preserve">PortalまたはCLIからアクショングループを作成します。名前と短縮名を決め、少なくとも1つのアクション（通知方法）を登録します。メール/SMS/音声通話等は個人宛の通知に便利ですが、組織の監視システム連携には</w:t>
      </w:r>
      <w:r>
        <w:rPr>
          <w:b/>
          <w:bCs/>
        </w:rPr>
        <w:t xml:space="preserve">Webhook</w:t>
      </w:r>
      <w:r>
        <w:t xml:space="preserve">か</w:t>
      </w:r>
      <w:r>
        <w:rPr>
          <w:b/>
          <w:bCs/>
        </w:rPr>
        <w:t xml:space="preserve">Azure Function</w:t>
      </w:r>
      <w:r>
        <w:rPr>
          <w:rFonts w:hint="eastAsia"/>
        </w:rPr>
        <w:t xml:space="preserve">が適しています</w:t>
      </w:r>
      <w:hyperlink r:id="rId23">
        <w:r>
          <w:rPr>
            <w:rStyle w:val="Hyperlink"/>
          </w:rPr>
          <w:t xml:space="preserve">[3]</w:t>
        </w:r>
      </w:hyperlink>
      <w:r>
        <w:rPr>
          <w:rFonts w:hint="eastAsia"/>
        </w:rPr>
        <w:t xml:space="preserve">。Webhookでは汎用的なHTTP</w:t>
      </w:r>
      <w:r>
        <w:t xml:space="preserve"> </w:t>
      </w:r>
      <w:r>
        <w:rPr>
          <w:rFonts w:hint="eastAsia"/>
        </w:rPr>
        <w:t xml:space="preserve">POSTを行えるため、任意の外部エンドポイントにアラート情報を送信可能です。一方Azure</w:t>
      </w:r>
      <w:r>
        <w:t xml:space="preserve"> </w:t>
      </w:r>
      <w:r>
        <w:rPr>
          <w:rFonts w:hint="eastAsia"/>
        </w:rPr>
        <w:t xml:space="preserve">Functionはカスタム処理を実行できるため、Webhook受信の一種としてAzure側で中継・変換ロジックを挟む場合に有用です。</w:t>
      </w:r>
    </w:p>
    <w:p>
      <w:pPr>
        <w:numPr>
          <w:ilvl w:val="0"/>
          <w:numId w:val="1010"/>
        </w:numPr>
      </w:pPr>
      <w:r>
        <w:rPr>
          <w:rFonts w:hint="eastAsia"/>
          <w:b/>
          <w:bCs/>
        </w:rPr>
        <w:t xml:space="preserve">Webhookによる直接連携</w:t>
      </w:r>
      <w:r>
        <w:t xml:space="preserve">: </w:t>
      </w:r>
      <w:r>
        <w:rPr>
          <w:rFonts w:hint="eastAsia"/>
        </w:rPr>
        <w:t xml:space="preserve">外部監視サービス（例えばITSMツールやチャットOpsツール）がWebhookエンドポイントを提供している場合、アクショングループのWebhookアクションにそのURLを設定します。Azure</w:t>
      </w:r>
      <w:r>
        <w:t xml:space="preserve"> </w:t>
      </w:r>
      <w:r>
        <w:rPr>
          <w:rFonts w:hint="eastAsia"/>
        </w:rPr>
        <w:t xml:space="preserve">Monitorからはアラートごとに1回、HTTP</w:t>
      </w:r>
      <w:r>
        <w:t xml:space="preserve"> </w:t>
      </w:r>
      <w:r>
        <w:rPr>
          <w:rFonts w:hint="eastAsia"/>
        </w:rPr>
        <w:t xml:space="preserve">POSTリクエストが送信されます</w:t>
      </w:r>
      <w:hyperlink r:id="rId67">
        <w:r>
          <w:rPr>
            <w:rStyle w:val="Hyperlink"/>
          </w:rPr>
          <w:t xml:space="preserve">[39]</w:t>
        </w:r>
      </w:hyperlink>
      <w:r>
        <w:rPr>
          <w:rFonts w:hint="eastAsia"/>
        </w:rPr>
        <w:t xml:space="preserve">。この際、</w:t>
      </w:r>
      <w:r>
        <w:rPr>
          <w:rFonts w:hint="eastAsia"/>
          <w:b/>
          <w:bCs/>
        </w:rPr>
        <w:t xml:space="preserve">共通アラートスキーマ</w:t>
      </w:r>
      <w:r>
        <w:rPr>
          <w:rFonts w:hint="eastAsia"/>
        </w:rPr>
        <w:t xml:space="preserve">（Azure</w:t>
      </w:r>
      <w:r>
        <w:t xml:space="preserve"> </w:t>
      </w:r>
      <w:r>
        <w:rPr>
          <w:rFonts w:hint="eastAsia"/>
        </w:rPr>
        <w:t xml:space="preserve">Monitorアラートの標準JSON形式）の利用が推奨されています</w:t>
      </w:r>
      <w:hyperlink r:id="rId68">
        <w:r>
          <w:rPr>
            <w:rStyle w:val="Hyperlink"/>
          </w:rPr>
          <w:t xml:space="preserve">[40]</w:t>
        </w:r>
      </w:hyperlink>
      <w:r>
        <w:rPr>
          <w:rFonts w:hint="eastAsia"/>
        </w:rPr>
        <w:t xml:space="preserve">。共通スキーマを有効にすると、メトリックアラート・ログアラート等すべての種類で統一されたフィールド構造のJSONが送られてくるため、受け手側でのパースが簡単になります</w:t>
      </w:r>
      <w:hyperlink r:id="rId68">
        <w:r>
          <w:rPr>
            <w:rStyle w:val="Hyperlink"/>
          </w:rPr>
          <w:t xml:space="preserve">[40]</w:t>
        </w:r>
      </w:hyperlink>
      <w:r>
        <w:rPr>
          <w:rFonts w:hint="eastAsia"/>
        </w:rPr>
        <w:t xml:space="preserve">。Webサービス側でこのJSONを受信・解析し、必要な情報（アラート名、深刻度、発生リソース、アラート本文など）を取り出して適切に処理します。</w:t>
      </w:r>
    </w:p>
    <w:p>
      <w:pPr>
        <w:pStyle w:val="FirstParagraph"/>
      </w:pPr>
      <w:r>
        <w:rPr>
          <w:rFonts w:hint="eastAsia"/>
        </w:rPr>
        <w:t xml:space="preserve">Webhookの設定URLには、必要に応じて認証用のキーやトークンをパラメータとして含めます。しかしURLに秘密情報を含める方式は漏洩リスクがあるため、Azure</w:t>
      </w:r>
      <w:r>
        <w:t xml:space="preserve"> Monitorでは</w:t>
      </w:r>
      <w:r>
        <w:rPr>
          <w:b/>
          <w:bCs/>
        </w:rPr>
        <w:t xml:space="preserve">Secure Webhook</w:t>
      </w:r>
      <w:r>
        <w:rPr>
          <w:rFonts w:hint="eastAsia"/>
        </w:rPr>
        <w:t xml:space="preserve">という認証付きの呼び出しもサポートしています</w:t>
      </w:r>
      <w:hyperlink r:id="rId69">
        <w:r>
          <w:rPr>
            <w:rStyle w:val="Hyperlink"/>
          </w:rPr>
          <w:t xml:space="preserve">[41]</w:t>
        </w:r>
      </w:hyperlink>
      <w:hyperlink r:id="rId70">
        <w:r>
          <w:rPr>
            <w:rStyle w:val="Hyperlink"/>
          </w:rPr>
          <w:t xml:space="preserve">[42]</w:t>
        </w:r>
      </w:hyperlink>
      <w:r>
        <w:t xml:space="preserve">。Secure WebhookではAzure </w:t>
      </w:r>
      <w:r>
        <w:rPr>
          <w:rFonts w:hint="eastAsia"/>
        </w:rPr>
        <w:t xml:space="preserve">AD認証を用いて、例えばAzure</w:t>
      </w:r>
      <w:r>
        <w:t xml:space="preserve"> </w:t>
      </w:r>
      <w:r>
        <w:rPr>
          <w:rFonts w:hint="eastAsia"/>
        </w:rPr>
        <w:t xml:space="preserve">Function側をApp</w:t>
      </w:r>
      <w:r>
        <w:t xml:space="preserve"> </w:t>
      </w:r>
      <w:r>
        <w:rPr>
          <w:rFonts w:hint="eastAsia"/>
        </w:rPr>
        <w:t xml:space="preserve">Service認証で保護し、アクショングループからはマネージドIDでトークン取得して呼び出す、といった構成が可能です</w:t>
      </w:r>
      <w:hyperlink r:id="rId69">
        <w:r>
          <w:rPr>
            <w:rStyle w:val="Hyperlink"/>
          </w:rPr>
          <w:t xml:space="preserve">[41]</w:t>
        </w:r>
      </w:hyperlink>
      <w:r>
        <w:rPr>
          <w:rFonts w:hint="eastAsia"/>
        </w:rPr>
        <w:t xml:space="preserve">。これは高度な構成になりますが、セキュリティ重視の場合は選択肢に入ります。Microsoftも</w:t>
      </w:r>
      <w:r>
        <w:rPr>
          <w:rFonts w:hint="eastAsia"/>
          <w:b/>
          <w:bCs/>
        </w:rPr>
        <w:t xml:space="preserve">「Webhookアクションを使う場合は可能な限りSecure</w:t>
      </w:r>
      <w:r>
        <w:rPr>
          <w:b/>
          <w:bCs/>
        </w:rPr>
        <w:t xml:space="preserve"> </w:t>
      </w:r>
      <w:r>
        <w:rPr>
          <w:rFonts w:hint="eastAsia"/>
          <w:b/>
          <w:bCs/>
        </w:rPr>
        <w:t xml:space="preserve">Webhookを利用して認証を強化する」</w:t>
      </w:r>
      <w:r>
        <w:rPr>
          <w:rFonts w:hint="eastAsia"/>
        </w:rPr>
        <w:t xml:space="preserve">ことをベストプラクティスとして挙げています</w:t>
      </w:r>
      <w:hyperlink r:id="rId70">
        <w:r>
          <w:rPr>
            <w:rStyle w:val="Hyperlink"/>
          </w:rPr>
          <w:t xml:space="preserve">[43]</w:t>
        </w:r>
      </w:hyperlink>
      <w:r>
        <w:t xml:space="preserve">。</w:t>
      </w:r>
    </w:p>
    <w:p>
      <w:pPr>
        <w:pStyle w:val="Compact"/>
        <w:numPr>
          <w:ilvl w:val="0"/>
          <w:numId w:val="1011"/>
        </w:numPr>
      </w:pPr>
      <w:r>
        <w:rPr>
          <w:b/>
          <w:bCs/>
        </w:rPr>
        <w:t xml:space="preserve">Azure </w:t>
      </w:r>
      <w:r>
        <w:rPr>
          <w:rFonts w:hint="eastAsia"/>
          <w:b/>
          <w:bCs/>
        </w:rPr>
        <w:t xml:space="preserve">Functionsを用いた連携</w:t>
      </w:r>
      <w:r>
        <w:t xml:space="preserve">: Azure </w:t>
      </w:r>
      <w:r>
        <w:rPr>
          <w:rFonts w:hint="eastAsia"/>
        </w:rPr>
        <w:t xml:space="preserve">Functionをアラート通知受信に使う方法は、実質的にはWebhookの一種ですが、Azure上でコードを動かせる点が利点です。たとえば「Azure</w:t>
      </w:r>
      <w:r>
        <w:t xml:space="preserve"> </w:t>
      </w:r>
      <w:r>
        <w:rPr>
          <w:rFonts w:hint="eastAsia"/>
        </w:rPr>
        <w:t xml:space="preserve">Monitorアラートを受け取り、ペイロードを解析して外部サービスのAPI形式に整形し直し、そのAPIを呼び出す」というブリッジ処理をFunctionで実装できます。手順としては、まずHTTP</w:t>
      </w:r>
      <w:r>
        <w:t xml:space="preserve"> </w:t>
      </w:r>
      <w:r>
        <w:rPr>
          <w:rFonts w:hint="eastAsia"/>
        </w:rPr>
        <w:t xml:space="preserve">TriggerのFunctionを作成し、認証レベルをAnonymousまたはFunctionキーに設定してWebhookとして呼び出せるようにします</w:t>
      </w:r>
      <w:hyperlink r:id="rId71">
        <w:r>
          <w:rPr>
            <w:rStyle w:val="Hyperlink"/>
          </w:rPr>
          <w:t xml:space="preserve">[44]</w:t>
        </w:r>
      </w:hyperlink>
      <w:hyperlink r:id="rId72">
        <w:r>
          <w:rPr>
            <w:rStyle w:val="Hyperlink"/>
          </w:rPr>
          <w:t xml:space="preserve">[45]</w:t>
        </w:r>
      </w:hyperlink>
      <w:r>
        <w:rPr>
          <w:rFonts w:hint="eastAsia"/>
        </w:rPr>
        <w:t xml:space="preserve">。関数内ではリクエストボディ（JSON）を受け取り、必要なフィールド（アラート名・説明・発生時刻など）を抽出します。その後、外部監視サービスのWebhookやAPIエンドポイントに対してHTTPリクエストを行います（必要なら認証ヘッダーやリクエストボディを組み立て）。最後にAzure</w:t>
      </w:r>
      <w:r>
        <w:t xml:space="preserve"> Functionは200 </w:t>
      </w:r>
      <w:r>
        <w:rPr>
          <w:rFonts w:hint="eastAsia"/>
        </w:rPr>
        <w:t xml:space="preserve">OKを返して処理完了です。</w:t>
      </w:r>
    </w:p>
    <w:p>
      <w:pPr>
        <w:pStyle w:val="FirstParagraph"/>
      </w:pPr>
      <w:r>
        <w:rPr>
          <w:rFonts w:hint="eastAsia"/>
        </w:rPr>
        <w:t xml:space="preserve">以下はC#</w:t>
      </w:r>
      <w:r>
        <w:t xml:space="preserve"> Azure </w:t>
      </w:r>
      <w:r>
        <w:rPr>
          <w:rFonts w:hint="eastAsia"/>
        </w:rPr>
        <w:t xml:space="preserve">Functionの擬似コード例です。</w:t>
      </w:r>
    </w:p>
    <w:p>
      <w:pPr>
        <w:pStyle w:val="SourceCode"/>
      </w:pPr>
      <w:r>
        <w:rPr>
          <w:rStyle w:val="VerbatimChar"/>
        </w:rPr>
        <w:t xml:space="preserve">[FunctionName("AlertForwarder")]</w:t>
      </w:r>
      <w:r>
        <w:br/>
      </w:r>
      <w:r>
        <w:rPr>
          <w:rStyle w:val="VerbatimChar"/>
        </w:rPr>
        <w:t xml:space="preserve">public static async Task&lt;IActionResult&gt; Run(</w:t>
      </w:r>
      <w:r>
        <w:br/>
      </w:r>
      <w:r>
        <w:rPr>
          <w:rStyle w:val="VerbatimChar"/>
        </w:rPr>
        <w:t xml:space="preserve">    [HttpTrigger(AuthorizationLevel.Function, "post")] HttpRequest req, ILogger log)</w:t>
      </w:r>
      <w:r>
        <w:br/>
      </w:r>
      <w:r>
        <w:rPr>
          <w:rStyle w:val="VerbatimChar"/>
        </w:rPr>
        <w:t xml:space="preserve">{</w:t>
      </w:r>
      <w:r>
        <w:br/>
      </w:r>
      <w:r>
        <w:rPr>
          <w:rStyle w:val="VerbatimChar"/>
        </w:rPr>
        <w:t xml:space="preserve">    log.LogInformation("Received an alert from Azure Monitor.");</w:t>
      </w:r>
      <w:r>
        <w:br/>
      </w:r>
      <w:r>
        <w:rPr>
          <w:rStyle w:val="VerbatimChar"/>
        </w:rPr>
        <w:t xml:space="preserve">    string requestBody = await new StreamReader(req.Body).ReadToEndAsync();</w:t>
      </w:r>
      <w:r>
        <w:br/>
      </w:r>
      <w:r>
        <w:rPr>
          <w:rStyle w:val="VerbatimChar"/>
        </w:rPr>
        <w:t xml:space="preserve">    // Azure </w:t>
      </w:r>
      <w:r>
        <w:rPr>
          <w:rStyle w:val="VerbatimChar"/>
          <w:rFonts w:hint="eastAsia"/>
        </w:rPr>
        <w:t xml:space="preserve">Monitor共通スキーマのJSONをデシリアライズ</w:t>
      </w:r>
      <w:r>
        <w:br/>
      </w:r>
      <w:r>
        <w:rPr>
          <w:rStyle w:val="VerbatimChar"/>
        </w:rPr>
        <w:t xml:space="preserve">    var alert = JsonConvert.DeserializeObject&lt;AzureAlertSchema&gt;(requestBody);</w:t>
      </w:r>
      <w:r>
        <w:br/>
      </w:r>
      <w:r>
        <w:rPr>
          <w:rStyle w:val="VerbatimChar"/>
        </w:rPr>
        <w:t xml:space="preserve">    // </w:t>
      </w:r>
      <w:r>
        <w:rPr>
          <w:rStyle w:val="VerbatimChar"/>
          <w:rFonts w:hint="eastAsia"/>
        </w:rPr>
        <w:t xml:space="preserve">必要な情報を抽出して外部サービス用のメッセージを構築</w:t>
      </w:r>
      <w:r>
        <w:br/>
      </w:r>
      <w:r>
        <w:rPr>
          <w:rStyle w:val="VerbatimChar"/>
        </w:rPr>
        <w:t xml:space="preserve">    var externalMessage = BuildExternalPayload(alert);</w:t>
      </w:r>
      <w:r>
        <w:br/>
      </w:r>
      <w:r>
        <w:rPr>
          <w:rStyle w:val="VerbatimChar"/>
        </w:rPr>
        <w:t xml:space="preserve">    // </w:t>
      </w:r>
      <w:r>
        <w:rPr>
          <w:rStyle w:val="VerbatimChar"/>
          <w:rFonts w:hint="eastAsia"/>
        </w:rPr>
        <w:t xml:space="preserve">外部サービスのWebhookにHTTP</w:t>
      </w:r>
      <w:r>
        <w:rPr>
          <w:rStyle w:val="VerbatimChar"/>
        </w:rPr>
        <w:t xml:space="preserve"> </w:t>
      </w:r>
      <w:r>
        <w:rPr>
          <w:rStyle w:val="VerbatimChar"/>
          <w:rFonts w:hint="eastAsia"/>
        </w:rPr>
        <w:t xml:space="preserve">POST送信</w:t>
      </w:r>
      <w:r>
        <w:br/>
      </w:r>
      <w:r>
        <w:rPr>
          <w:rStyle w:val="VerbatimChar"/>
        </w:rPr>
        <w:t xml:space="preserve">    string externalWebhookUrl = Environment.GetEnvironmentVariable("EXT_WEBHOOK_URL");</w:t>
      </w:r>
      <w:r>
        <w:br/>
      </w:r>
      <w:r>
        <w:rPr>
          <w:rStyle w:val="VerbatimChar"/>
        </w:rPr>
        <w:t xml:space="preserve">    using(var client = new HttpClient())</w:t>
      </w:r>
      <w:r>
        <w:br/>
      </w:r>
      <w:r>
        <w:rPr>
          <w:rStyle w:val="VerbatimChar"/>
        </w:rPr>
        <w:t xml:space="preserve">    {</w:t>
      </w:r>
      <w:r>
        <w:br/>
      </w:r>
      <w:r>
        <w:rPr>
          <w:rStyle w:val="VerbatimChar"/>
        </w:rPr>
        <w:t xml:space="preserve">        var response = await client.PostAsync(externalWebhookUrl, </w:t>
      </w:r>
      <w:r>
        <w:br/>
      </w:r>
      <w:r>
        <w:rPr>
          <w:rStyle w:val="VerbatimChar"/>
        </w:rPr>
        <w:t xml:space="preserve">                         new StringContent(externalMessage, Encoding.UTF8, "application/json"));</w:t>
      </w:r>
      <w:r>
        <w:br/>
      </w:r>
      <w:r>
        <w:rPr>
          <w:rStyle w:val="VerbatimChar"/>
        </w:rPr>
        <w:t xml:space="preserve">        if(!response.IsSuccessStatusCode)</w:t>
      </w:r>
      <w:r>
        <w:br/>
      </w:r>
      <w:r>
        <w:rPr>
          <w:rStyle w:val="VerbatimChar"/>
        </w:rPr>
        <w:t xml:space="preserve">        {</w:t>
      </w:r>
      <w:r>
        <w:br/>
      </w:r>
      <w:r>
        <w:rPr>
          <w:rStyle w:val="VerbatimChar"/>
        </w:rPr>
        <w:t xml:space="preserve">            log.LogError($"Failed to send alert to external service. Status:{response.StatusCode}");</w:t>
      </w:r>
      <w:r>
        <w:br/>
      </w:r>
      <w:r>
        <w:rPr>
          <w:rStyle w:val="VerbatimChar"/>
        </w:rPr>
        <w:t xml:space="preserve">        }</w:t>
      </w:r>
      <w:r>
        <w:br/>
      </w:r>
      <w:r>
        <w:rPr>
          <w:rStyle w:val="VerbatimChar"/>
        </w:rPr>
        <w:t xml:space="preserve">    }</w:t>
      </w:r>
      <w:r>
        <w:br/>
      </w:r>
      <w:r>
        <w:rPr>
          <w:rStyle w:val="VerbatimChar"/>
        </w:rPr>
        <w:t xml:space="preserve">    return new OkObjectResult("Alert forwarded.");</w:t>
      </w:r>
      <w:r>
        <w:br/>
      </w:r>
      <w:r>
        <w:rPr>
          <w:rStyle w:val="VerbatimChar"/>
        </w:rPr>
        <w:t xml:space="preserve">}</w:t>
      </w:r>
    </w:p>
    <w:p>
      <w:pPr>
        <w:pStyle w:val="FirstParagraph"/>
      </w:pPr>
      <w:r>
        <w:rPr>
          <w:rFonts w:hint="eastAsia"/>
        </w:rPr>
        <w:t xml:space="preserve">上記は概念実装ですが、</w:t>
      </w:r>
      <w:r>
        <w:rPr>
          <w:b/>
          <w:bCs/>
        </w:rPr>
        <w:t xml:space="preserve">Azure </w:t>
      </w:r>
      <w:r>
        <w:rPr>
          <w:rFonts w:hint="eastAsia"/>
          <w:b/>
          <w:bCs/>
        </w:rPr>
        <w:t xml:space="preserve">Monitorの共通アラートスキーマ</w:t>
      </w:r>
      <w:r>
        <w:t xml:space="preserve">をパースし</w:t>
      </w:r>
      <w:hyperlink r:id="rId68">
        <w:r>
          <w:rPr>
            <w:rStyle w:val="Hyperlink"/>
          </w:rPr>
          <w:t xml:space="preserve">[40]</w:t>
        </w:r>
      </w:hyperlink>
      <w:r>
        <w:rPr>
          <w:rFonts w:hint="eastAsia"/>
        </w:rPr>
        <w:t xml:space="preserve">、外部のWebhookに対してJSONメッセージをPOST送信しています。例えば外部がSlackなら、SlackのIncoming</w:t>
      </w:r>
      <w:r>
        <w:t xml:space="preserve"> Webhook </w:t>
      </w:r>
      <w:r>
        <w:rPr>
          <w:rFonts w:hint="eastAsia"/>
        </w:rPr>
        <w:t xml:space="preserve">URLに対してテキストメッセージを含むJSONをPOSTするコードとなるでしょう</w:t>
      </w:r>
      <w:hyperlink r:id="rId73">
        <w:r>
          <w:rPr>
            <w:rStyle w:val="Hyperlink"/>
          </w:rPr>
          <w:t xml:space="preserve">[46]</w:t>
        </w:r>
      </w:hyperlink>
      <w:hyperlink r:id="rId74">
        <w:r>
          <w:rPr>
            <w:rStyle w:val="Hyperlink"/>
          </w:rPr>
          <w:t xml:space="preserve">[47]</w:t>
        </w:r>
      </w:hyperlink>
      <w:r>
        <w:t xml:space="preserve">。Azure </w:t>
      </w:r>
      <w:r>
        <w:rPr>
          <w:rFonts w:hint="eastAsia"/>
        </w:rPr>
        <w:t xml:space="preserve">FunctionのURL（例:</w:t>
      </w:r>
      <w:r>
        <w:t xml:space="preserve"> </w:t>
      </w:r>
      <w:r>
        <w:rPr>
          <w:rFonts w:hint="eastAsia"/>
        </w:rPr>
        <w:t xml:space="preserve">https://&lt;funcapp&gt;.azurewebsites.net/api/AlertForwarder?code=&lt;function_key&gt;）をアクショングループのWebhook欄に登録すれば、以降アラート発生時にFunctionが呼び出され、外部通知が実行されます。</w:t>
      </w:r>
    </w:p>
    <w:p>
      <w:pPr>
        <w:pStyle w:val="BodyText"/>
      </w:pPr>
      <w:r>
        <w:t xml:space="preserve">Azure </w:t>
      </w:r>
      <w:r>
        <w:rPr>
          <w:rFonts w:hint="eastAsia"/>
        </w:rPr>
        <w:t xml:space="preserve">Functionを挟むことで、Azure</w:t>
      </w:r>
      <w:r>
        <w:t xml:space="preserve"> </w:t>
      </w:r>
      <w:r>
        <w:rPr>
          <w:rFonts w:hint="eastAsia"/>
        </w:rPr>
        <w:t xml:space="preserve">Monitorの生アラート情報をそのまま外部に渡さずに、フォーマット変換やフィルタリングを行える利点があります。また、Function側で失敗時リトライやログ蓄積もできるため、外部サービスが一時的にダウンしていてもFunction側で検知・再送処理する、といった柔軟な実装も可能です。</w:t>
      </w:r>
    </w:p>
    <w:p>
      <w:pPr>
        <w:pStyle w:val="Compact"/>
        <w:numPr>
          <w:ilvl w:val="0"/>
          <w:numId w:val="1012"/>
        </w:numPr>
      </w:pPr>
      <w:r>
        <w:rPr>
          <w:rFonts w:hint="eastAsia"/>
          <w:b/>
          <w:bCs/>
        </w:rPr>
        <w:t xml:space="preserve">その他の連携オプション</w:t>
      </w:r>
      <w:r>
        <w:t xml:space="preserve">: Azure </w:t>
      </w:r>
      <w:r>
        <w:rPr>
          <w:rFonts w:hint="eastAsia"/>
        </w:rPr>
        <w:t xml:space="preserve">Monitorには他にも</w:t>
      </w:r>
      <w:r>
        <w:rPr>
          <w:b/>
          <w:bCs/>
        </w:rPr>
        <w:t xml:space="preserve">ITSMコネクタ</w:t>
      </w:r>
      <w:r>
        <w:rPr>
          <w:rFonts w:hint="eastAsia"/>
        </w:rPr>
        <w:t xml:space="preserve">（ServiceNowやAzure</w:t>
      </w:r>
      <w:r>
        <w:t xml:space="preserve"> </w:t>
      </w:r>
      <w:r>
        <w:rPr>
          <w:rFonts w:hint="eastAsia"/>
        </w:rPr>
        <w:t xml:space="preserve">DevOpsのチケット発行）、</w:t>
      </w:r>
      <w:r>
        <w:rPr>
          <w:b/>
          <w:bCs/>
        </w:rPr>
        <w:t xml:space="preserve">Automation</w:t>
      </w:r>
      <w:r>
        <w:rPr>
          <w:rFonts w:hint="eastAsia"/>
        </w:rPr>
        <w:t xml:space="preserve">（WebhookでAzure</w:t>
      </w:r>
      <w:r>
        <w:t xml:space="preserve"> Automation </w:t>
      </w:r>
      <w:r>
        <w:rPr>
          <w:rFonts w:hint="eastAsia"/>
        </w:rPr>
        <w:t xml:space="preserve">Runbook実行）、</w:t>
      </w:r>
      <w:r>
        <w:rPr>
          <w:b/>
          <w:bCs/>
        </w:rPr>
        <w:t xml:space="preserve">Logic Apps</w:t>
      </w:r>
      <w:r>
        <w:rPr>
          <w:rFonts w:hint="eastAsia"/>
        </w:rPr>
        <w:t xml:space="preserve">（コードレスで高度なワークフロー実行）等の統合手段があります</w:t>
      </w:r>
      <w:hyperlink r:id="rId23">
        <w:r>
          <w:rPr>
            <w:rStyle w:val="Hyperlink"/>
          </w:rPr>
          <w:t xml:space="preserve">[3]</w:t>
        </w:r>
      </w:hyperlink>
      <w:r>
        <w:rPr>
          <w:rFonts w:hint="eastAsia"/>
        </w:rPr>
        <w:t xml:space="preserve">。特にLogic</w:t>
      </w:r>
      <w:r>
        <w:t xml:space="preserve"> </w:t>
      </w:r>
      <w:r>
        <w:rPr>
          <w:rFonts w:hint="eastAsia"/>
        </w:rPr>
        <w:t xml:space="preserve">Appsは数百種類のコネクタを通じて各種システムと連携できるので、例えば「アラート発生→ServiceNowにインシデント登録し担当者にメール、Teams通知、復旧手順をRunbook実行」など複雑なシナリオを実現できます</w:t>
      </w:r>
      <w:hyperlink r:id="rId23">
        <w:r>
          <w:rPr>
            <w:rStyle w:val="Hyperlink"/>
          </w:rPr>
          <w:t xml:space="preserve">[3]</w:t>
        </w:r>
      </w:hyperlink>
      <w:r>
        <w:rPr>
          <w:rFonts w:hint="eastAsia"/>
        </w:rPr>
        <w:t xml:space="preserve">。本ケースでは要求に沿ってWebhook/Azure</w:t>
      </w:r>
      <w:r>
        <w:t xml:space="preserve"> </w:t>
      </w:r>
      <w:r>
        <w:rPr>
          <w:rFonts w:hint="eastAsia"/>
        </w:rPr>
        <w:t xml:space="preserve">Functionを使った連携にフォーカスしましたが、システム全体の運用フローに応じて最適な統合方法を選択してください。</w:t>
      </w:r>
    </w:p>
    <w:p>
      <w:pPr>
        <w:pStyle w:val="FirstParagraph"/>
      </w:pPr>
      <w:r>
        <w:rPr>
          <w:rFonts w:hint="eastAsia"/>
        </w:rPr>
        <w:t xml:space="preserve">最後に、通知設定時のベストプラクティスとして</w:t>
      </w:r>
      <w:r>
        <w:rPr>
          <w:rFonts w:hint="eastAsia"/>
          <w:b/>
          <w:bCs/>
        </w:rPr>
        <w:t xml:space="preserve">テストを必ず行う</w:t>
      </w:r>
      <w:r>
        <w:rPr>
          <w:rFonts w:hint="eastAsia"/>
        </w:rPr>
        <w:t xml:space="preserve">ことを挙げておきます。Azure</w:t>
      </w:r>
      <w:r>
        <w:t xml:space="preserve"> Monitorには「</w:t>
      </w:r>
      <w:r>
        <w:rPr>
          <w:b/>
          <w:bCs/>
        </w:rPr>
        <w:t xml:space="preserve">アクショングループのテスト</w:t>
      </w:r>
      <w:r>
        <w:rPr>
          <w:rFonts w:hint="eastAsia"/>
        </w:rPr>
        <w:t xml:space="preserve">」機能や「</w:t>
      </w:r>
      <w:r>
        <w:rPr>
          <w:b/>
          <w:bCs/>
        </w:rPr>
        <w:t xml:space="preserve">サンプル </w:t>
      </w:r>
      <w:r>
        <w:rPr>
          <w:rFonts w:hint="eastAsia"/>
          <w:b/>
          <w:bCs/>
        </w:rPr>
        <w:t xml:space="preserve">アラートの送信</w:t>
      </w:r>
      <w:r>
        <w:rPr>
          <w:rFonts w:hint="eastAsia"/>
        </w:rPr>
        <w:t xml:space="preserve">」機能があり、実際にWebhookに対してテストペイロードを送ってみることができます</w:t>
      </w:r>
      <w:hyperlink r:id="rId75">
        <w:r>
          <w:rPr>
            <w:rStyle w:val="Hyperlink"/>
          </w:rPr>
          <w:t xml:space="preserve">[48]</w:t>
        </w:r>
      </w:hyperlink>
      <w:r>
        <w:rPr>
          <w:rFonts w:hint="eastAsia"/>
        </w:rPr>
        <w:t xml:space="preserve">。運用前に外部サービスが正しく受信・処理できるか確認し、必要ならペイロード内容をログ出力してデバッグすると安心です。</w:t>
      </w:r>
    </w:p>
    <w:bookmarkEnd w:id="76"/>
    <w:bookmarkEnd w:id="77"/>
    <w:bookmarkStart w:id="86" w:name="その他の設計上の考慮事項と推奨事項"/>
    <w:p>
      <w:pPr>
        <w:pStyle w:val="Heading2"/>
      </w:pPr>
      <w:r>
        <w:rPr>
          <w:rFonts w:hint="eastAsia"/>
        </w:rPr>
        <w:t xml:space="preserve">その他の設計上の考慮事項と推奨事項</w:t>
      </w:r>
    </w:p>
    <w:p>
      <w:pPr>
        <w:numPr>
          <w:ilvl w:val="0"/>
          <w:numId w:val="1013"/>
        </w:numPr>
      </w:pPr>
      <w:r>
        <w:rPr>
          <w:rFonts w:hint="eastAsia"/>
          <w:b/>
          <w:bCs/>
        </w:rPr>
        <w:t xml:space="preserve">監視データの蓄積と保持期間</w:t>
      </w:r>
      <w:r>
        <w:t xml:space="preserve">: Log Analytics </w:t>
      </w:r>
      <w:r>
        <w:rPr>
          <w:rFonts w:hint="eastAsia"/>
        </w:rPr>
        <w:t xml:space="preserve">Workspaceのデータ保持期間はデフォルト31日ですが、要件に応じて延長できます（最大2年間、もしくはアーカイブでさらに長期保管）。トラブルシューティングや傾向分析のため、パフォーマンスデータは数ヶ月以上保持すると便利です。コスト許容なら長めの保持を検討してください。</w:t>
      </w:r>
    </w:p>
    <w:p>
      <w:pPr>
        <w:numPr>
          <w:ilvl w:val="0"/>
          <w:numId w:val="1013"/>
        </w:numPr>
      </w:pPr>
      <w:r>
        <w:rPr>
          <w:b/>
          <w:bCs/>
        </w:rPr>
        <w:t xml:space="preserve">Azure </w:t>
      </w:r>
      <w:r>
        <w:rPr>
          <w:rFonts w:hint="eastAsia"/>
          <w:b/>
          <w:bCs/>
        </w:rPr>
        <w:t xml:space="preserve">Monitorエージェントへの集約</w:t>
      </w:r>
      <w:r>
        <w:t xml:space="preserve">: </w:t>
      </w:r>
      <w:r>
        <w:rPr>
          <w:rFonts w:hint="eastAsia"/>
        </w:rPr>
        <w:t xml:space="preserve">以前はAzure</w:t>
      </w:r>
      <w:r>
        <w:t xml:space="preserve"> </w:t>
      </w:r>
      <w:r>
        <w:rPr>
          <w:rFonts w:hint="eastAsia"/>
        </w:rPr>
        <w:t xml:space="preserve">Diagnosticsや別個のエージェントが必要だったシナリオ（例えばAzure</w:t>
      </w:r>
      <w:r>
        <w:t xml:space="preserve"> </w:t>
      </w:r>
      <w:r>
        <w:rPr>
          <w:rFonts w:hint="eastAsia"/>
        </w:rPr>
        <w:t xml:space="preserve">VMの診断設定によるメトリック送信など）も、現在はAzure</w:t>
      </w:r>
      <w:r>
        <w:t xml:space="preserve"> </w:t>
      </w:r>
      <w:r>
        <w:rPr>
          <w:rFonts w:hint="eastAsia"/>
        </w:rPr>
        <w:t xml:space="preserve">Monitorエージェント＋DCRに一本化されています</w:t>
      </w:r>
      <w:hyperlink r:id="rId78">
        <w:r>
          <w:rPr>
            <w:rStyle w:val="Hyperlink"/>
          </w:rPr>
          <w:t xml:space="preserve">[49]</w:t>
        </w:r>
      </w:hyperlink>
      <w:r>
        <w:rPr>
          <w:rFonts w:hint="eastAsia"/>
        </w:rPr>
        <w:t xml:space="preserve">。できるだけAMAに統一し、レガシー方式は廃止するのが運用負荷・信頼性の面で望ましいです</w:t>
      </w:r>
      <w:hyperlink r:id="rId79">
        <w:r>
          <w:rPr>
            <w:rStyle w:val="Hyperlink"/>
          </w:rPr>
          <w:t xml:space="preserve">[50]</w:t>
        </w:r>
      </w:hyperlink>
      <w:r>
        <w:t xml:space="preserve">。なおAzure </w:t>
      </w:r>
      <w:r>
        <w:rPr>
          <w:rFonts w:hint="eastAsia"/>
        </w:rPr>
        <w:t xml:space="preserve">Arc対応のハイブリッドマシンでもAMAが使えるため、オンプレVMも含め一貫した監視を行えます</w:t>
      </w:r>
      <w:hyperlink r:id="rId80">
        <w:r>
          <w:rPr>
            <w:rStyle w:val="Hyperlink"/>
          </w:rPr>
          <w:t xml:space="preserve">[51]</w:t>
        </w:r>
      </w:hyperlink>
      <w:r>
        <w:t xml:space="preserve">。</w:t>
      </w:r>
    </w:p>
    <w:p>
      <w:pPr>
        <w:numPr>
          <w:ilvl w:val="0"/>
          <w:numId w:val="1013"/>
        </w:numPr>
      </w:pPr>
      <w:r>
        <w:rPr>
          <w:b/>
          <w:bCs/>
        </w:rPr>
        <w:t xml:space="preserve">ネットワークセキュリティ</w:t>
      </w:r>
      <w:r>
        <w:t xml:space="preserve">: </w:t>
      </w:r>
      <w:r>
        <w:rPr>
          <w:rFonts w:hint="eastAsia"/>
        </w:rPr>
        <w:t xml:space="preserve">監視データ送信は基本的にAzure</w:t>
      </w:r>
      <w:r>
        <w:t xml:space="preserve"> </w:t>
      </w:r>
      <w:r>
        <w:rPr>
          <w:rFonts w:hint="eastAsia"/>
        </w:rPr>
        <w:t xml:space="preserve">Monitorのパブリックエンドポイントに対して暗号化されて行われますが、更にセキュアにするなら</w:t>
      </w:r>
      <w:r>
        <w:rPr>
          <w:b/>
          <w:bCs/>
        </w:rPr>
        <w:t xml:space="preserve">Azure Private Link</w:t>
      </w:r>
      <w:r>
        <w:rPr>
          <w:rFonts w:hint="eastAsia"/>
        </w:rPr>
        <w:t xml:space="preserve">の利用が推奨されます</w:t>
      </w:r>
      <w:hyperlink r:id="rId81">
        <w:r>
          <w:rPr>
            <w:rStyle w:val="Hyperlink"/>
          </w:rPr>
          <w:t xml:space="preserve">[52]</w:t>
        </w:r>
      </w:hyperlink>
      <w:r>
        <w:t xml:space="preserve">。Private </w:t>
      </w:r>
      <w:r>
        <w:rPr>
          <w:rFonts w:hint="eastAsia"/>
        </w:rPr>
        <w:t xml:space="preserve">Linkを使うと、Log</w:t>
      </w:r>
      <w:r>
        <w:t xml:space="preserve"> Analytics </w:t>
      </w:r>
      <w:r>
        <w:rPr>
          <w:rFonts w:hint="eastAsia"/>
        </w:rPr>
        <w:t xml:space="preserve">Workspaceへのデータ送信を社内ネットワーク経由（ExpressRouteやSite-to-Site</w:t>
      </w:r>
      <w:r>
        <w:t xml:space="preserve"> </w:t>
      </w:r>
      <w:r>
        <w:rPr>
          <w:rFonts w:hint="eastAsia"/>
        </w:rPr>
        <w:t xml:space="preserve">VPN経由）に限定できます</w:t>
      </w:r>
      <w:hyperlink r:id="rId81">
        <w:r>
          <w:rPr>
            <w:rStyle w:val="Hyperlink"/>
          </w:rPr>
          <w:t xml:space="preserve">[52]</w:t>
        </w:r>
      </w:hyperlink>
      <w:r>
        <w:rPr>
          <w:rFonts w:hint="eastAsia"/>
        </w:rPr>
        <w:t xml:space="preserve">。金融・医療など厳格な環境ではPrivate</w:t>
      </w:r>
      <w:r>
        <w:t xml:space="preserve"> </w:t>
      </w:r>
      <w:r>
        <w:rPr>
          <w:rFonts w:hint="eastAsia"/>
        </w:rPr>
        <w:t xml:space="preserve">Link接続＋送信認証(Workspaceキー管理など)を組み合わせるとよいでしょう。</w:t>
      </w:r>
    </w:p>
    <w:p>
      <w:pPr>
        <w:numPr>
          <w:ilvl w:val="0"/>
          <w:numId w:val="1013"/>
        </w:numPr>
      </w:pPr>
      <w:r>
        <w:rPr>
          <w:b/>
          <w:bCs/>
        </w:rPr>
        <w:t xml:space="preserve">コストモニタリング</w:t>
      </w:r>
      <w:r>
        <w:t xml:space="preserve">: </w:t>
      </w:r>
      <w:r>
        <w:rPr>
          <w:rFonts w:hint="eastAsia"/>
        </w:rPr>
        <w:t xml:space="preserve">本件では「コストは重視しない（精度優先）」との前提ですが、それでもAzure</w:t>
      </w:r>
      <w:r>
        <w:t xml:space="preserve"> </w:t>
      </w:r>
      <w:r>
        <w:rPr>
          <w:rFonts w:hint="eastAsia"/>
        </w:rPr>
        <w:t xml:space="preserve">Monitorの費用は把握しておくべきです。Log</w:t>
      </w:r>
      <w:r>
        <w:t xml:space="preserve"> </w:t>
      </w:r>
      <w:r>
        <w:rPr>
          <w:rFonts w:hint="eastAsia"/>
        </w:rPr>
        <w:t xml:space="preserve">Analyticsの課金は主にデータ量(インジェスト量と保管期間)とログクエリ実行回数により発生します</w:t>
      </w:r>
      <w:hyperlink r:id="rId82">
        <w:r>
          <w:rPr>
            <w:rStyle w:val="Hyperlink"/>
          </w:rPr>
          <w:t xml:space="preserve">[53]</w:t>
        </w:r>
      </w:hyperlink>
      <w:r>
        <w:rPr>
          <w:rFonts w:hint="eastAsia"/>
        </w:rPr>
        <w:t xml:space="preserve">。高頻度の詳細ログ収集は大きなデータ量となるため、運用開始後は</w:t>
      </w:r>
      <w:r>
        <w:rPr>
          <w:b/>
          <w:bCs/>
        </w:rPr>
        <w:t xml:space="preserve">Log </w:t>
      </w:r>
      <w:r>
        <w:rPr>
          <w:rFonts w:hint="eastAsia"/>
          <w:b/>
          <w:bCs/>
        </w:rPr>
        <w:t xml:space="preserve">Analyticsワークスペースの使用状況</w:t>
      </w:r>
      <w:r>
        <w:rPr>
          <w:rFonts w:hint="eastAsia"/>
        </w:rPr>
        <w:t xml:space="preserve">を分析し、無駄なデータがないかチェックしましょう</w:t>
      </w:r>
      <w:hyperlink r:id="rId41">
        <w:r>
          <w:rPr>
            <w:rStyle w:val="Hyperlink"/>
          </w:rPr>
          <w:t xml:space="preserve">[20]</w:t>
        </w:r>
      </w:hyperlink>
      <w:r>
        <w:t xml:space="preserve">。Azure </w:t>
      </w:r>
      <w:r>
        <w:rPr>
          <w:rFonts w:hint="eastAsia"/>
        </w:rPr>
        <w:t xml:space="preserve">MonitorにはWorkspaceごとのテーブル別データ量を可視化する機能（Workspace</w:t>
      </w:r>
      <w:r>
        <w:t xml:space="preserve"> </w:t>
      </w:r>
      <w:r>
        <w:rPr>
          <w:rFonts w:hint="eastAsia"/>
        </w:rPr>
        <w:t xml:space="preserve">Insights）もあります</w:t>
      </w:r>
      <w:hyperlink r:id="rId83">
        <w:r>
          <w:rPr>
            <w:rStyle w:val="Hyperlink"/>
          </w:rPr>
          <w:t xml:space="preserve">[54]</w:t>
        </w:r>
      </w:hyperlink>
      <w:r>
        <w:rPr>
          <w:rFonts w:hint="eastAsia"/>
        </w:rPr>
        <w:t xml:space="preserve">。エージェント側で不要データをフィルタするなど、費用対効果を考えたチューニングは継続的に行うのが理想です。</w:t>
      </w:r>
    </w:p>
    <w:p>
      <w:pPr>
        <w:numPr>
          <w:ilvl w:val="0"/>
          <w:numId w:val="1013"/>
        </w:numPr>
      </w:pPr>
      <w:r>
        <w:rPr>
          <w:b/>
          <w:bCs/>
        </w:rPr>
        <w:t xml:space="preserve">Application </w:t>
      </w:r>
      <w:r>
        <w:rPr>
          <w:rFonts w:hint="eastAsia"/>
          <w:b/>
          <w:bCs/>
        </w:rPr>
        <w:t xml:space="preserve">Insightsの活用</w:t>
      </w:r>
      <w:r>
        <w:t xml:space="preserve">: </w:t>
      </w:r>
      <w:r>
        <w:rPr>
          <w:rFonts w:hint="eastAsia"/>
        </w:rPr>
        <w:t xml:space="preserve">可能であれば、Webアプリに</w:t>
      </w:r>
      <w:r>
        <w:rPr>
          <w:b/>
          <w:bCs/>
        </w:rPr>
        <w:t xml:space="preserve">Application Insights</w:t>
      </w:r>
      <w:r>
        <w:rPr>
          <w:rFonts w:hint="eastAsia"/>
        </w:rPr>
        <w:t xml:space="preserve">のSDKを組み込むことも検討してください。Application</w:t>
      </w:r>
      <w:r>
        <w:t xml:space="preserve"> InsightsはAzure </w:t>
      </w:r>
      <w:r>
        <w:rPr>
          <w:rFonts w:hint="eastAsia"/>
        </w:rPr>
        <w:t xml:space="preserve">Monitorの一部として提供されるアプリケーションパフォーマンス管理(APM)サービスで、リクエストの追跡や依存関係(call</w:t>
      </w:r>
      <w:r>
        <w:t xml:space="preserve"> </w:t>
      </w:r>
      <w:r>
        <w:rPr>
          <w:rFonts w:hint="eastAsia"/>
        </w:rPr>
        <w:t xml:space="preserve">graph)の収集、例外発生の詳細なスタックトレース取得、カスタムイベントの計測などができます</w:t>
      </w:r>
      <w:hyperlink r:id="rId84">
        <w:r>
          <w:rPr>
            <w:rStyle w:val="Hyperlink"/>
          </w:rPr>
          <w:t xml:space="preserve">[55]</w:t>
        </w:r>
      </w:hyperlink>
      <w:r>
        <w:rPr>
          <w:rFonts w:hint="eastAsia"/>
        </w:rPr>
        <w:t xml:space="preserve">。今回、アプリログをファイル経由で収集していますが、App</w:t>
      </w:r>
      <w:r>
        <w:t xml:space="preserve"> </w:t>
      </w:r>
      <w:r>
        <w:rPr>
          <w:rFonts w:hint="eastAsia"/>
        </w:rPr>
        <w:t xml:space="preserve">Insightsならより構造化されたテレメトリ（例：各HTTPリクエストの応答時間・結果、SQL呼び出しの時間、ユーザー環境情報など）が自動収集されます。監視精度を極限まで高めるなら、Log</w:t>
      </w:r>
      <w:r>
        <w:t xml:space="preserve"> </w:t>
      </w:r>
      <w:r>
        <w:rPr>
          <w:rFonts w:hint="eastAsia"/>
        </w:rPr>
        <w:t xml:space="preserve">Analyticsによるインフラ監視に加えてApp</w:t>
      </w:r>
      <w:r>
        <w:t xml:space="preserve"> </w:t>
      </w:r>
      <w:r>
        <w:rPr>
          <w:rFonts w:hint="eastAsia"/>
        </w:rPr>
        <w:t xml:space="preserve">Insightsによるアプリケーション監視を並用すると効果的です</w:t>
      </w:r>
      <w:hyperlink r:id="rId85">
        <w:r>
          <w:rPr>
            <w:rStyle w:val="Hyperlink"/>
          </w:rPr>
          <w:t xml:space="preserve">[56]</w:t>
        </w:r>
      </w:hyperlink>
      <w:hyperlink r:id="rId84">
        <w:r>
          <w:rPr>
            <w:rStyle w:val="Hyperlink"/>
          </w:rPr>
          <w:t xml:space="preserve">[55]</w:t>
        </w:r>
      </w:hyperlink>
      <w:r>
        <w:t xml:space="preserve">。</w:t>
      </w:r>
    </w:p>
    <w:p>
      <w:pPr>
        <w:numPr>
          <w:ilvl w:val="0"/>
          <w:numId w:val="1013"/>
        </w:numPr>
      </w:pPr>
      <w:r>
        <w:rPr>
          <w:rFonts w:hint="eastAsia"/>
          <w:b/>
          <w:bCs/>
        </w:rPr>
        <w:t xml:space="preserve">定期的なレビューとテスト</w:t>
      </w:r>
      <w:r>
        <w:t xml:space="preserve">: </w:t>
      </w:r>
      <w:r>
        <w:rPr>
          <w:rFonts w:hint="eastAsia"/>
        </w:rPr>
        <w:t xml:space="preserve">監視設定は一度構築したら終わりではなく、変更管理のたびに見直すことが重要です。アプリのログ仕様が変わったらDCRやクエリを更新し、閾値は適切か、アラートの頻度は適当かを定期的にレビューしましょう。また、実際のインシデント対応訓練の一環でアラートを発生させ、通知フローや外部サービス連携が期待通り機能するかシミュレーションしておくと万全です。</w:t>
      </w:r>
    </w:p>
    <w:bookmarkEnd w:id="86"/>
    <w:bookmarkStart w:id="88" w:name="まとめ"/>
    <w:p>
      <w:pPr>
        <w:pStyle w:val="Heading2"/>
      </w:pPr>
      <w:r>
        <w:t xml:space="preserve">まとめ</w:t>
      </w:r>
    </w:p>
    <w:p>
      <w:pPr>
        <w:pStyle w:val="FirstParagraph"/>
      </w:pPr>
      <w:r>
        <w:rPr>
          <w:rFonts w:hint="eastAsia"/>
        </w:rPr>
        <w:t xml:space="preserve">以上、Azure</w:t>
      </w:r>
      <w:r>
        <w:t xml:space="preserve"> </w:t>
      </w:r>
      <w:r>
        <w:rPr>
          <w:rFonts w:hint="eastAsia"/>
        </w:rPr>
        <w:t xml:space="preserve">VM上のWebアプリケーションを対象に、Azure</w:t>
      </w:r>
      <w:r>
        <w:t xml:space="preserve"> MonitorとLog Analytics </w:t>
      </w:r>
      <w:r>
        <w:rPr>
          <w:rFonts w:hint="eastAsia"/>
        </w:rPr>
        <w:t xml:space="preserve">Workspaceを用いた監視のベストプラクティスを解説しました。エージェントとDCRによるきめ細かな</w:t>
      </w:r>
      <w:r>
        <w:rPr>
          <w:rFonts w:hint="eastAsia"/>
          <w:b/>
          <w:bCs/>
        </w:rPr>
        <w:t xml:space="preserve">データ収集</w:t>
      </w:r>
      <w:r>
        <w:rPr>
          <w:rFonts w:hint="eastAsia"/>
        </w:rPr>
        <w:t xml:space="preserve">設定、CPUやメモリからアプリエラーに至るまでの</w:t>
      </w:r>
      <w:r>
        <w:rPr>
          <w:rFonts w:hint="eastAsia"/>
          <w:b/>
          <w:bCs/>
        </w:rPr>
        <w:t xml:space="preserve">広範なメトリクス・ログ監視</w:t>
      </w:r>
      <w:r>
        <w:t xml:space="preserve">、そしてAzure </w:t>
      </w:r>
      <w:r>
        <w:rPr>
          <w:rFonts w:hint="eastAsia"/>
        </w:rPr>
        <w:t xml:space="preserve">Monitorアラートを活用した</w:t>
      </w:r>
      <w:r>
        <w:rPr>
          <w:rFonts w:hint="eastAsia"/>
          <w:b/>
          <w:bCs/>
        </w:rPr>
        <w:t xml:space="preserve">プロアクティブな通知・外部連携</w:t>
      </w:r>
      <w:r>
        <w:rPr>
          <w:rFonts w:hint="eastAsia"/>
        </w:rPr>
        <w:t xml:space="preserve">の仕組みにより、信頼性と運用性の高い監視ソリューションを構築できます。コストよりも機能・精度を優先する方針の下、収集可能なデータは極力すべて集約し、必要なアラートは余さず定義するアプローチをとりました。ただ闇雲にデータを集めるのではなく、Microsoftのベストプラクティスに沿って適切に整理・フィルタし、</w:t>
      </w:r>
      <w:r>
        <w:rPr>
          <w:rFonts w:hint="eastAsia"/>
          <w:b/>
          <w:bCs/>
        </w:rPr>
        <w:t xml:space="preserve">「必要な情報を、必要なときに、確実に掴める」</w:t>
      </w:r>
      <w:r>
        <w:rPr>
          <w:rFonts w:hint="eastAsia"/>
        </w:rPr>
        <w:t xml:space="preserve">監視基盤を目指すことが重要です。</w:t>
      </w:r>
    </w:p>
    <w:p>
      <w:pPr>
        <w:pStyle w:val="BodyText"/>
      </w:pPr>
      <w:r>
        <w:rPr>
          <w:rFonts w:hint="eastAsia"/>
        </w:rPr>
        <w:t xml:space="preserve">本ガイドが、Azureベースの監視設計・構成の一助となれば幸いです。高機能なAzure</w:t>
      </w:r>
      <w:r>
        <w:t xml:space="preserve"> </w:t>
      </w:r>
      <w:r>
        <w:rPr>
          <w:rFonts w:hint="eastAsia"/>
        </w:rPr>
        <w:t xml:space="preserve">Monitorを駆使して、システムの健全性を把握・維持し、問題発生時にはいち早く検知して外部の運用フローへつなげられるよう、継続的にチューニングしながら運用してください。</w:t>
      </w:r>
    </w:p>
    <w:p>
      <w:pPr>
        <w:pStyle w:val="BodyText"/>
      </w:pPr>
      <w:r>
        <w:rPr>
          <w:rFonts w:hint="eastAsia"/>
          <w:b/>
          <w:bCs/>
        </w:rPr>
        <w:t xml:space="preserve">参考資料:</w:t>
      </w:r>
      <w:r>
        <w:t xml:space="preserve"> </w:t>
      </w:r>
      <w:r>
        <w:rPr>
          <w:rFonts w:hint="eastAsia"/>
        </w:rPr>
        <w:t xml:space="preserve">Azure公式ドキュメント（仮想マシン監視のベストプラクティス</w:t>
      </w:r>
      <w:hyperlink r:id="rId33">
        <w:r>
          <w:rPr>
            <w:rStyle w:val="Hyperlink"/>
          </w:rPr>
          <w:t xml:space="preserve">[12]</w:t>
        </w:r>
      </w:hyperlink>
      <w:hyperlink r:id="rId34">
        <w:r>
          <w:rPr>
            <w:rStyle w:val="Hyperlink"/>
          </w:rPr>
          <w:t xml:space="preserve">[13]</w:t>
        </w:r>
      </w:hyperlink>
      <w:r>
        <w:rPr>
          <w:rFonts w:hint="eastAsia"/>
        </w:rPr>
        <w:t xml:space="preserve">、データ収集の構成方法</w:t>
      </w:r>
      <w:hyperlink r:id="rId26">
        <w:r>
          <w:rPr>
            <w:rStyle w:val="Hyperlink"/>
          </w:rPr>
          <w:t xml:space="preserve">[6]</w:t>
        </w:r>
      </w:hyperlink>
      <w:r>
        <w:rPr>
          <w:rFonts w:hint="eastAsia"/>
        </w:rPr>
        <w:t xml:space="preserve">、ログクエリ例</w:t>
      </w:r>
      <w:hyperlink r:id="rId44">
        <w:r>
          <w:rPr>
            <w:rStyle w:val="Hyperlink"/>
          </w:rPr>
          <w:t xml:space="preserve">[22]</w:t>
        </w:r>
      </w:hyperlink>
      <w:hyperlink r:id="rId87">
        <w:r>
          <w:rPr>
            <w:rStyle w:val="Hyperlink"/>
          </w:rPr>
          <w:t xml:space="preserve">[57]</w:t>
        </w:r>
      </w:hyperlink>
      <w:r>
        <w:rPr>
          <w:rFonts w:hint="eastAsia"/>
        </w:rPr>
        <w:t xml:space="preserve">）、ならびに各種Azure</w:t>
      </w:r>
      <w:r>
        <w:t xml:space="preserve"> </w:t>
      </w:r>
      <w:r>
        <w:rPr>
          <w:rFonts w:hint="eastAsia"/>
        </w:rPr>
        <w:t xml:space="preserve">Monitor機能ガイドライン</w:t>
      </w:r>
      <w:hyperlink r:id="rId70">
        <w:r>
          <w:rPr>
            <w:rStyle w:val="Hyperlink"/>
          </w:rPr>
          <w:t xml:space="preserve">[43]</w:t>
        </w:r>
      </w:hyperlink>
      <w:hyperlink r:id="rId68">
        <w:r>
          <w:rPr>
            <w:rStyle w:val="Hyperlink"/>
          </w:rPr>
          <w:t xml:space="preserve">[40]</w:t>
        </w:r>
      </w:hyperlink>
      <w:r>
        <w:rPr>
          <w:rFonts w:hint="eastAsia"/>
        </w:rPr>
        <w:t xml:space="preserve">。これらを適宜参照し、最新のサービス更新にも注意を払いながら最適な監視を実現しましょう。</w:t>
      </w:r>
    </w:p>
    <w:bookmarkEnd w:id="88"/>
    <w:bookmarkEnd w:id="89"/>
    <w:bookmarkEnd w:id="90"/>
    <w:p>
      <w:r>
        <w:pict>
          <v:rect style="width:0;height:1.5pt" o:hralign="center" o:hrstd="t" o:hr="t"/>
        </w:pict>
      </w:r>
    </w:p>
    <w:bookmarkStart w:id="104" w:name="citations"/>
    <w:p>
      <w:pPr>
        <w:pStyle w:val="FirstParagraph"/>
      </w:pPr>
      <w:hyperlink r:id="rId22">
        <w:r>
          <w:rPr>
            <w:rStyle w:val="Hyperlink"/>
          </w:rPr>
          <w:t xml:space="preserve">[1]</w:t>
        </w:r>
      </w:hyperlink>
      <w:r>
        <w:t xml:space="preserve"> </w:t>
      </w:r>
      <w:hyperlink r:id="rId22">
        <w:r>
          <w:rPr>
            <w:rStyle w:val="Hyperlink"/>
          </w:rPr>
          <w:t xml:space="preserve">[2]</w:t>
        </w:r>
      </w:hyperlink>
      <w:r>
        <w:t xml:space="preserve"> </w:t>
      </w:r>
      <w:hyperlink r:id="rId84">
        <w:r>
          <w:rPr>
            <w:rStyle w:val="Hyperlink"/>
          </w:rPr>
          <w:t xml:space="preserve">[55]</w:t>
        </w:r>
      </w:hyperlink>
      <w:r>
        <w:t xml:space="preserve"> </w:t>
      </w:r>
      <w:r>
        <w:t xml:space="preserve">Azure Monitor enterprise monitoring architecture - Azure Monitor | Microsoft Learn</w:t>
      </w:r>
    </w:p>
    <w:p>
      <w:pPr>
        <w:pStyle w:val="BodyText"/>
      </w:pPr>
      <w:hyperlink r:id="rId91">
        <w:r>
          <w:rPr>
            <w:rStyle w:val="Hyperlink"/>
          </w:rPr>
          <w:t xml:space="preserve">https://learn.microsoft.com/en-us/azure/azure-monitor/fundamentals/enterprise-monitoring-architecture</w:t>
        </w:r>
      </w:hyperlink>
    </w:p>
    <w:p>
      <w:pPr>
        <w:pStyle w:val="BodyText"/>
      </w:pPr>
      <w:hyperlink r:id="rId23">
        <w:r>
          <w:rPr>
            <w:rStyle w:val="Hyperlink"/>
          </w:rPr>
          <w:t xml:space="preserve">[3]</w:t>
        </w:r>
      </w:hyperlink>
      <w:r>
        <w:t xml:space="preserve"> </w:t>
      </w:r>
      <w:hyperlink r:id="rId70">
        <w:r>
          <w:rPr>
            <w:rStyle w:val="Hyperlink"/>
          </w:rPr>
          <w:t xml:space="preserve">[42]</w:t>
        </w:r>
      </w:hyperlink>
      <w:r>
        <w:t xml:space="preserve"> </w:t>
      </w:r>
      <w:hyperlink r:id="rId70">
        <w:r>
          <w:rPr>
            <w:rStyle w:val="Hyperlink"/>
          </w:rPr>
          <w:t xml:space="preserve">[43]</w:t>
        </w:r>
      </w:hyperlink>
      <w:r>
        <w:t xml:space="preserve"> </w:t>
      </w:r>
      <w:r>
        <w:t xml:space="preserve">Azure Monitor アラートのベストプラクティス - Azure Monitor | Microsoft Learn</w:t>
      </w:r>
    </w:p>
    <w:p>
      <w:pPr>
        <w:pStyle w:val="BodyText"/>
      </w:pPr>
      <w:hyperlink r:id="rId92">
        <w:r>
          <w:rPr>
            <w:rStyle w:val="Hyperlink"/>
          </w:rPr>
          <w:t xml:space="preserve">https://learn.microsoft.com/ja-jp/azure/azure-monitor/alerts/best-practices-alerts</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9">
        <w:r>
          <w:rPr>
            <w:rStyle w:val="Hyperlink"/>
          </w:rPr>
          <w:t xml:space="preserve">[8]</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2">
        <w:r>
          <w:rPr>
            <w:rStyle w:val="Hyperlink"/>
          </w:rPr>
          <w:t xml:space="preserve">[21]</w:t>
        </w:r>
      </w:hyperlink>
      <w:r>
        <w:t xml:space="preserve"> </w:t>
      </w:r>
      <w:hyperlink r:id="rId51">
        <w:r>
          <w:rPr>
            <w:rStyle w:val="Hyperlink"/>
          </w:rPr>
          <w:t xml:space="preserve">[28]</w:t>
        </w:r>
      </w:hyperlink>
      <w:r>
        <w:t xml:space="preserve"> </w:t>
      </w:r>
      <w:hyperlink r:id="rId79">
        <w:r>
          <w:rPr>
            <w:rStyle w:val="Hyperlink"/>
          </w:rPr>
          <w:t xml:space="preserve">[50]</w:t>
        </w:r>
      </w:hyperlink>
      <w:r>
        <w:t xml:space="preserve"> </w:t>
      </w:r>
      <w:hyperlink r:id="rId80">
        <w:r>
          <w:rPr>
            <w:rStyle w:val="Hyperlink"/>
          </w:rPr>
          <w:t xml:space="preserve">[51]</w:t>
        </w:r>
      </w:hyperlink>
      <w:r>
        <w:t xml:space="preserve"> </w:t>
      </w:r>
      <w:hyperlink r:id="rId81">
        <w:r>
          <w:rPr>
            <w:rStyle w:val="Hyperlink"/>
          </w:rPr>
          <w:t xml:space="preserve">[52]</w:t>
        </w:r>
      </w:hyperlink>
      <w:r>
        <w:t xml:space="preserve"> </w:t>
      </w:r>
      <w:hyperlink r:id="rId83">
        <w:r>
          <w:rPr>
            <w:rStyle w:val="Hyperlink"/>
          </w:rPr>
          <w:t xml:space="preserve">[54]</w:t>
        </w:r>
      </w:hyperlink>
      <w:r>
        <w:t xml:space="preserve"> </w:t>
      </w:r>
      <w:r>
        <w:t xml:space="preserve">Azure Monitor </w:t>
      </w:r>
      <w:r>
        <w:rPr>
          <w:rFonts w:hint="eastAsia"/>
        </w:rPr>
        <w:t xml:space="preserve">で仮想マシンを監視するベスト</w:t>
      </w:r>
      <w:r>
        <w:t xml:space="preserve"> プラクティス - Azure Monitor | Microsoft Learn</w:t>
      </w:r>
    </w:p>
    <w:p>
      <w:pPr>
        <w:pStyle w:val="BodyText"/>
      </w:pPr>
      <w:hyperlink r:id="rId93">
        <w:r>
          <w:rPr>
            <w:rStyle w:val="Hyperlink"/>
          </w:rPr>
          <w:t xml:space="preserve">https://learn.microsoft.com/ja-jp/azure/azure-monitor/vm/best-practices-vm</w:t>
        </w:r>
      </w:hyperlink>
    </w:p>
    <w:p>
      <w:pPr>
        <w:pStyle w:val="BodyText"/>
      </w:pPr>
      <w:hyperlink r:id="rId26">
        <w:r>
          <w:rPr>
            <w:rStyle w:val="Hyperlink"/>
          </w:rPr>
          <w:t xml:space="preserve">[6]</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41">
        <w:r>
          <w:rPr>
            <w:rStyle w:val="Hyperlink"/>
          </w:rPr>
          <w:t xml:space="preserve">[20]</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59">
        <w:r>
          <w:rPr>
            <w:rStyle w:val="Hyperlink"/>
          </w:rPr>
          <w:t xml:space="preserve">[34]</w:t>
        </w:r>
      </w:hyperlink>
      <w:r>
        <w:t xml:space="preserve"> </w:t>
      </w:r>
      <w:hyperlink r:id="rId82">
        <w:r>
          <w:rPr>
            <w:rStyle w:val="Hyperlink"/>
          </w:rPr>
          <w:t xml:space="preserve">[53]</w:t>
        </w:r>
      </w:hyperlink>
      <w:r>
        <w:t xml:space="preserve"> </w:t>
      </w:r>
      <w:hyperlink r:id="rId87">
        <w:r>
          <w:rPr>
            <w:rStyle w:val="Hyperlink"/>
          </w:rPr>
          <w:t xml:space="preserve">[57]</w:t>
        </w:r>
      </w:hyperlink>
      <w:r>
        <w:t xml:space="preserve"> </w:t>
      </w:r>
      <w:r>
        <w:t xml:space="preserve">Azure Monitor </w:t>
      </w:r>
      <w:r>
        <w:rPr>
          <w:rFonts w:hint="eastAsia"/>
        </w:rPr>
        <w:t xml:space="preserve">で仮想マシンを監視する:</w:t>
      </w:r>
      <w:r>
        <w:t xml:space="preserve"> </w:t>
      </w:r>
      <w:r>
        <w:rPr>
          <w:rFonts w:hint="eastAsia"/>
        </w:rPr>
        <w:t xml:space="preserve">データの収集</w:t>
      </w:r>
      <w:r>
        <w:t xml:space="preserve"> - Azure Monitor | Microsoft Learn</w:t>
      </w:r>
    </w:p>
    <w:p>
      <w:pPr>
        <w:pStyle w:val="BodyText"/>
      </w:pPr>
      <w:hyperlink r:id="rId94">
        <w:r>
          <w:rPr>
            <w:rStyle w:val="Hyperlink"/>
          </w:rPr>
          <w:t xml:space="preserve">https://learn.microsoft.com/ja-jp/azure/azure-monitor/vm/monitor-virtual-machine-data-collection</w:t>
        </w:r>
      </w:hyperlink>
    </w:p>
    <w:p>
      <w:pPr>
        <w:pStyle w:val="BodyText"/>
      </w:pPr>
      <w:hyperlink r:id="rId27">
        <w:r>
          <w:rPr>
            <w:rStyle w:val="Hyperlink"/>
          </w:rPr>
          <w:t xml:space="preserve">[7]</w:t>
        </w:r>
      </w:hyperlink>
      <w:r>
        <w:t xml:space="preserve"> </w:t>
      </w:r>
      <w:hyperlink r:id="rId85">
        <w:r>
          <w:rPr>
            <w:rStyle w:val="Hyperlink"/>
          </w:rPr>
          <w:t xml:space="preserve">[56]</w:t>
        </w:r>
      </w:hyperlink>
      <w:r>
        <w:t xml:space="preserve"> </w:t>
      </w:r>
      <w:r>
        <w:t xml:space="preserve">Monitor virtual machines with Azure Monitor - Azure Monitor | Microsoft Learn</w:t>
      </w:r>
    </w:p>
    <w:p>
      <w:pPr>
        <w:pStyle w:val="BodyText"/>
      </w:pPr>
      <w:hyperlink r:id="rId95">
        <w:r>
          <w:rPr>
            <w:rStyle w:val="Hyperlink"/>
          </w:rPr>
          <w:t xml:space="preserve">https://learn.microsoft.com/en-us/azure/azure-monitor/vm/monitor-virtual-machine</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r>
        <w:t xml:space="preserve">Collect text file from virtual machine with Azure Monitor - Azure Monitor | Microsoft Learn</w:t>
      </w:r>
    </w:p>
    <w:p>
      <w:pPr>
        <w:pStyle w:val="BodyText"/>
      </w:pPr>
      <w:hyperlink r:id="rId96">
        <w:r>
          <w:rPr>
            <w:rStyle w:val="Hyperlink"/>
          </w:rPr>
          <w:t xml:space="preserve">https://learn.microsoft.com/en-us/azure/azure-monitor/vm/data-collection-log-text</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64">
        <w:r>
          <w:rPr>
            <w:rStyle w:val="Hyperlink"/>
          </w:rPr>
          <w:t xml:space="preserve">[37]</w:t>
        </w:r>
      </w:hyperlink>
      <w:r>
        <w:t xml:space="preserve"> </w:t>
      </w:r>
      <w:hyperlink r:id="rId65">
        <w:r>
          <w:rPr>
            <w:rStyle w:val="Hyperlink"/>
          </w:rPr>
          <w:t xml:space="preserve">[38]</w:t>
        </w:r>
      </w:hyperlink>
      <w:r>
        <w:t xml:space="preserve"> </w:t>
      </w:r>
      <w:r>
        <w:t xml:space="preserve">Best practices for Azure Monitor alerts - Azure Monitor | Microsoft Learn</w:t>
      </w:r>
    </w:p>
    <w:p>
      <w:pPr>
        <w:pStyle w:val="BodyText"/>
      </w:pPr>
      <w:hyperlink r:id="rId97">
        <w:r>
          <w:rPr>
            <w:rStyle w:val="Hyperlink"/>
          </w:rPr>
          <w:t xml:space="preserve">https://learn.microsoft.com/en-us/azure/azure-monitor/alerts/best-practices-alerts</w:t>
        </w:r>
      </w:hyperlink>
    </w:p>
    <w:p>
      <w:pPr>
        <w:pStyle w:val="BodyText"/>
      </w:pP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60">
        <w:r>
          <w:rPr>
            <w:rStyle w:val="Hyperlink"/>
          </w:rPr>
          <w:t xml:space="preserve">[35]</w:t>
        </w:r>
      </w:hyperlink>
      <w:r>
        <w:t xml:space="preserve"> </w:t>
      </w:r>
      <w:hyperlink r:id="rId61">
        <w:r>
          <w:rPr>
            <w:rStyle w:val="Hyperlink"/>
          </w:rPr>
          <w:t xml:space="preserve">[36]</w:t>
        </w:r>
      </w:hyperlink>
      <w:r>
        <w:t xml:space="preserve"> </w:t>
      </w:r>
      <w:r>
        <w:t xml:space="preserve">Monitor virtual machines with Azure Monitor: Collect data - Azure Monitor | Microsoft Learn</w:t>
      </w:r>
    </w:p>
    <w:p>
      <w:pPr>
        <w:pStyle w:val="BodyText"/>
      </w:pPr>
      <w:hyperlink r:id="rId98">
        <w:r>
          <w:rPr>
            <w:rStyle w:val="Hyperlink"/>
          </w:rPr>
          <w:t xml:space="preserve">https://learn.microsoft.com/en-us/azure/azure-monitor/vm/monitor-virtual-machine-data-collection</w:t>
        </w:r>
      </w:hyperlink>
    </w:p>
    <w:p>
      <w:pPr>
        <w:pStyle w:val="BodyText"/>
      </w:pPr>
      <w:hyperlink r:id="rId67">
        <w:r>
          <w:rPr>
            <w:rStyle w:val="Hyperlink"/>
          </w:rPr>
          <w:t xml:space="preserve">[39]</w:t>
        </w:r>
      </w:hyperlink>
      <w:r>
        <w:t xml:space="preserve"> </w:t>
      </w:r>
      <w:hyperlink r:id="rId68">
        <w:r>
          <w:rPr>
            <w:rStyle w:val="Hyperlink"/>
          </w:rPr>
          <w:t xml:space="preserve">[40]</w:t>
        </w:r>
      </w:hyperlink>
      <w:r>
        <w:t xml:space="preserve"> </w:t>
      </w:r>
      <w:r>
        <w:t xml:space="preserve">Webhook </w:t>
      </w:r>
      <w:r>
        <w:rPr>
          <w:rFonts w:hint="eastAsia"/>
        </w:rPr>
        <w:t xml:space="preserve">アクションを使用した</w:t>
      </w:r>
      <w:r>
        <w:t xml:space="preserve"> Azure Monitor </w:t>
      </w:r>
      <w:r>
        <w:rPr>
          <w:rFonts w:hint="eastAsia"/>
        </w:rPr>
        <w:t xml:space="preserve">ログ検索アラートのサンプル</w:t>
      </w:r>
      <w:r>
        <w:t xml:space="preserve"> ペイロード - Azure Monitor | Microsoft Learn</w:t>
      </w:r>
    </w:p>
    <w:p>
      <w:pPr>
        <w:pStyle w:val="BodyText"/>
      </w:pPr>
      <w:hyperlink r:id="rId99">
        <w:r>
          <w:rPr>
            <w:rStyle w:val="Hyperlink"/>
          </w:rPr>
          <w:t xml:space="preserve">https://learn.microsoft.com/ja-jp/azure/azure-monitor/alerts/alerts-log-webhook</w:t>
        </w:r>
      </w:hyperlink>
    </w:p>
    <w:p>
      <w:pPr>
        <w:pStyle w:val="BodyText"/>
      </w:pPr>
      <w:hyperlink r:id="rId69">
        <w:r>
          <w:rPr>
            <w:rStyle w:val="Hyperlink"/>
          </w:rPr>
          <w:t xml:space="preserve">[41]</w:t>
        </w:r>
      </w:hyperlink>
      <w:r>
        <w:t xml:space="preserve"> </w:t>
      </w:r>
      <w:hyperlink r:id="rId71">
        <w:r>
          <w:rPr>
            <w:rStyle w:val="Hyperlink"/>
          </w:rPr>
          <w:t xml:space="preserve">[44]</w:t>
        </w:r>
      </w:hyperlink>
      <w:r>
        <w:t xml:space="preserve"> </w:t>
      </w:r>
      <w:hyperlink r:id="rId72">
        <w:r>
          <w:rPr>
            <w:rStyle w:val="Hyperlink"/>
          </w:rPr>
          <w:t xml:space="preserve">[45]</w:t>
        </w:r>
      </w:hyperlink>
      <w:r>
        <w:t xml:space="preserve"> </w:t>
      </w:r>
      <w:r>
        <w:t xml:space="preserve"> </w:t>
      </w:r>
      <w:r>
        <w:t xml:space="preserve">Azure Function </w:t>
      </w:r>
      <w:r>
        <w:rPr>
          <w:rFonts w:hint="eastAsia"/>
        </w:rPr>
        <w:t xml:space="preserve">で作る</w:t>
      </w:r>
      <w:r>
        <w:t xml:space="preserve"> Azure Monitor アクショングループの Secure な Webhook</w:t>
      </w:r>
    </w:p>
    <w:p>
      <w:pPr>
        <w:pStyle w:val="BodyText"/>
      </w:pPr>
      <w:hyperlink r:id="rId100">
        <w:r>
          <w:rPr>
            <w:rStyle w:val="Hyperlink"/>
          </w:rPr>
          <w:t xml:space="preserve">https://ayuina.github.io/ainaba-csa-blog/azure-functions-secure-webhook/</w:t>
        </w:r>
      </w:hyperlink>
    </w:p>
    <w:p>
      <w:pPr>
        <w:pStyle w:val="BodyText"/>
      </w:pPr>
      <w:hyperlink r:id="rId73">
        <w:r>
          <w:rPr>
            <w:rStyle w:val="Hyperlink"/>
          </w:rPr>
          <w:t xml:space="preserve">[46]</w:t>
        </w:r>
      </w:hyperlink>
      <w:r>
        <w:t xml:space="preserve"> </w:t>
      </w:r>
      <w:hyperlink r:id="rId74">
        <w:r>
          <w:rPr>
            <w:rStyle w:val="Hyperlink"/>
          </w:rPr>
          <w:t xml:space="preserve">[47]</w:t>
        </w:r>
      </w:hyperlink>
      <w:r>
        <w:t xml:space="preserve"> </w:t>
      </w:r>
      <w:r>
        <w:t xml:space="preserve">java - Azure Function app to receive Azure Monitor Alert and post to Slack webhook - Stack Overflow</w:t>
      </w:r>
    </w:p>
    <w:p>
      <w:pPr>
        <w:pStyle w:val="BodyText"/>
      </w:pPr>
      <w:hyperlink r:id="rId101">
        <w:r>
          <w:rPr>
            <w:rStyle w:val="Hyperlink"/>
          </w:rPr>
          <w:t xml:space="preserve">https://stackoverflow.com/questions/77095845/azure-function-app-to-receive-azure-monitor-alert-and-post-to-slack-webhook</w:t>
        </w:r>
      </w:hyperlink>
    </w:p>
    <w:p>
      <w:pPr>
        <w:pStyle w:val="BodyText"/>
      </w:pPr>
      <w:hyperlink r:id="rId75">
        <w:r>
          <w:rPr>
            <w:rStyle w:val="Hyperlink"/>
          </w:rPr>
          <w:t xml:space="preserve">[48]</w:t>
        </w:r>
      </w:hyperlink>
      <w:r>
        <w:t xml:space="preserve"> </w:t>
      </w:r>
      <w:r>
        <w:t xml:space="preserve">Sample alert payloads - Azure Monitor - Microsoft Learn</w:t>
      </w:r>
    </w:p>
    <w:p>
      <w:pPr>
        <w:pStyle w:val="BodyText"/>
      </w:pPr>
      <w:hyperlink r:id="rId102">
        <w:r>
          <w:rPr>
            <w:rStyle w:val="Hyperlink"/>
          </w:rPr>
          <w:t xml:space="preserve">https://learn.microsoft.com/en-us/azure/azure-monitor/alerts/alerts-payload-samples</w:t>
        </w:r>
      </w:hyperlink>
    </w:p>
    <w:p>
      <w:pPr>
        <w:pStyle w:val="BodyText"/>
      </w:pPr>
      <w:hyperlink r:id="rId78">
        <w:r>
          <w:rPr>
            <w:rStyle w:val="Hyperlink"/>
          </w:rPr>
          <w:t xml:space="preserve">[49]</w:t>
        </w:r>
      </w:hyperlink>
      <w:r>
        <w:t xml:space="preserve"> </w:t>
      </w:r>
      <w:r>
        <w:t xml:space="preserve">Data collection rules in Azure Monitor - Azure Monitor | Microsoft Learn</w:t>
      </w:r>
    </w:p>
    <w:p>
      <w:pPr>
        <w:pStyle w:val="BodyText"/>
      </w:pPr>
      <w:hyperlink r:id="rId103">
        <w:r>
          <w:rPr>
            <w:rStyle w:val="Hyperlink"/>
          </w:rPr>
          <w:t xml:space="preserve">https://learn.microsoft.com/en-us/azure/azure-monitor/data-collection/data-collection-rule-overview</w:t>
        </w:r>
      </w:hyperlink>
    </w:p>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ayuina.github.io/ainaba-csa-blog/azure-functions-secure-webhook/" TargetMode="External" /><Relationship Type="http://schemas.openxmlformats.org/officeDocument/2006/relationships/hyperlink" Id="rId69" Target="https://ayuina.github.io/ainaba-csa-blog/azure-functions-secure-webhook/#:~:text=%E3%81%93%E3%82%8C%E3%81%8C%20%E3%82%BB%E3%82%AD%E3%83%A5%E3%83%AA%E3%83%86%E3%82%A3%E3%81%A7%E4%BF%9D%E8%AD%B7%E3%81%95%E3%82%8C%E3%81%9F%20Webhook%20,AD%20%E8%AA%8D%E8%A8%BC%E3%81%A7%E4%BF%9D%E8%AD%B7%E3%81%95%E3%82%8C%E3%81%9F%20Azure%20Functions%20%E3%82%92%E4%BD%9C%E6%88%90%E3%81%97%E3%81%A6%E3%80%81%E3%82%A2%E3%82%AF%E3%82%B7%E3%83%A7%E3%83%B3%E3%82%B0%E3%83%AB%E3%83%BC%E3%83%97%E3%81%8B%E3%82%89%E5%91%BC%E3%81%B3%E5%87%BA%E3%81%9B%E3%82%8B%E3%81%8B%E8%A9%A6%E3%81%97%E3%81%A6%E3%81%BF%E3%81%BE%E3%81%97%E3%81%9F%E3%80%82" TargetMode="External" /><Relationship Type="http://schemas.openxmlformats.org/officeDocument/2006/relationships/hyperlink" Id="rId72" Target="https://ayuina.github.io/ainaba-csa-blog/azure-functions-secure-webhook/#:~:text=%E3%81%BE%E3%81%9A%E3%81%AF%20WebHook%20%E3%82%92%E5%8F%97%E3%81%91%E3%82%8B%E3%81%9F%E3%82%81%E3%81%AE%20HttpTrigger%20%E3%81%A7%E8%B5%B7%E5%8B%95%E3%81%99%E3%82%8B,Function%20%E3%82%92%E4%BD%9C%E6%88%90%E3%81%97%E3%81%BE%E3%81%99%E3%80%82%20%E3%81%93%E3%81%93%E3%81%AF%E6%9C%AC%E9%A1%8C%E3%81%A7%E3%81%AF%E3%81%AA%E3%81%84%E3%81%AE%E3%81%A7%E5%8B%95%E4%BD%9C%E7%A2%BA%E8%AA%8D%E3%81%8C%E5%87%BA%E6%9D%A5%E3%82%8B%E7%A8%8B%E5%BA%A6%E3%81%AE%E4%B8%8B%E8%A8%98%E3%81%AE%E6%A7%98%E3%81%AA%E3%82%B3%E3%83%BC%E3%83%89%E3%81%A7%E4%BD%9C%E3%81%A3%E3%81%A6%E3%81%8A%E3%81%91%E3%81%B0%E8%89%AF%E3%81%84%E3%81%A7%E3%81%97%E3%82%87%E3%81%86%E3%80%82" TargetMode="External" /><Relationship Type="http://schemas.openxmlformats.org/officeDocument/2006/relationships/hyperlink" Id="rId71" Target="https://ayuina.github.io/ainaba-csa-blog/azure-functions-secure-webhook/#:~:text=Azure%20AD%20%E8%AA%8D%E8%A8%BC%E3%81%99%E3%82%8B%20Azure%20Functions,App%20%E3%82%92%E4%BD%9C%E6%88%90%E3%81%99%E3%82%8B" TargetMode="External" /><Relationship Type="http://schemas.openxmlformats.org/officeDocument/2006/relationships/hyperlink" Id="rId102" Target="https://learn.microsoft.com/en-us/azure/azure-monitor/alerts/alerts-payload-samples" TargetMode="External" /><Relationship Type="http://schemas.openxmlformats.org/officeDocument/2006/relationships/hyperlink" Id="rId75" Target="https://learn.microsoft.com/en-us/azure/azure-monitor/alerts/alerts-payload-samples#:~:text=Sample%20alert%20payloads%20,This%20helps%20validate%20the" TargetMode="External" /><Relationship Type="http://schemas.openxmlformats.org/officeDocument/2006/relationships/hyperlink" Id="rId97" Target="https://learn.microsoft.com/en-us/azure/azure-monitor/alerts/best-practices-alerts" TargetMode="External" /><Relationship Type="http://schemas.openxmlformats.org/officeDocument/2006/relationships/hyperlink" Id="rId47" Target="https://learn.microsoft.com/en-us/azure/azure-monitor/alerts/best-practices-alerts#:~:text=,with%20a%20variety%20of%20systems" TargetMode="External" /><Relationship Type="http://schemas.openxmlformats.org/officeDocument/2006/relationships/hyperlink" Id="rId64" Target="https://learn.microsoft.com/en-us/azure/azure-monitor/alerts/best-practices-alerts#:~:text=Keep%20in%20mind%20that%20activity,mind%20that%20the%20rule%20can" TargetMode="External" /><Relationship Type="http://schemas.openxmlformats.org/officeDocument/2006/relationships/hyperlink" Id="rId49" Target="https://learn.microsoft.com/en-us/azure/azure-monitor/alerts/best-practices-alerts#:~:text=Recommendation%20Benefit%20Keep%20in%20mind,Some" TargetMode="External" /><Relationship Type="http://schemas.openxmlformats.org/officeDocument/2006/relationships/hyperlink" Id="rId48" Target="https://learn.microsoft.com/en-us/azure/azure-monitor/alerts/best-practices-alerts#:~:text=configuring%20log%20search%20alerts%2C%20keep,a%20large%20number%20of%20resources" TargetMode="External" /><Relationship Type="http://schemas.openxmlformats.org/officeDocument/2006/relationships/hyperlink" Id="rId65" Target="https://learn.microsoft.com/en-us/azure/azure-monitor/alerts/best-practices-alerts#:~:text=health%20alerts%20are%20free%20of,mind%20that%20the%20rule%20can" TargetMode="External" /><Relationship Type="http://schemas.openxmlformats.org/officeDocument/2006/relationships/hyperlink" Id="rId103" Target="https://learn.microsoft.com/en-us/azure/azure-monitor/data-collection/data-collection-rule-overview" TargetMode="External" /><Relationship Type="http://schemas.openxmlformats.org/officeDocument/2006/relationships/hyperlink" Id="rId78" Target="https://learn.microsoft.com/en-us/azure/azure-monitor/data-collection/data-collection-rule-overview#:~:text=Legacy%20method%20DCR%20method%20Description,It%20replaces%20the" TargetMode="External" /><Relationship Type="http://schemas.openxmlformats.org/officeDocument/2006/relationships/hyperlink" Id="rId91" Target="https://learn.microsoft.com/en-us/azure/azure-monitor/fundamentals/enterprise-monitoring-architecture" TargetMode="External" /><Relationship Type="http://schemas.openxmlformats.org/officeDocument/2006/relationships/hyperlink" Id="rId84" Target="https://learn.microsoft.com/en-us/azure/azure-monitor/fundamentals/enterprise-monitoring-architecture#:~:text=,actually%20do%20with%20your%20app" TargetMode="External" /><Relationship Type="http://schemas.openxmlformats.org/officeDocument/2006/relationships/hyperlink" Id="rId22" Target="https://learn.microsoft.com/en-us/azure/azure-monitor/fundamentals/enterprise-monitoring-architecture#:~:text=,created%20in%20the%20ITSM%20system" TargetMode="External" /><Relationship Type="http://schemas.openxmlformats.org/officeDocument/2006/relationships/hyperlink" Id="rId96" Target="https://learn.microsoft.com/en-us/azure/azure-monitor/vm/data-collection-log-text" TargetMode="External" /><Relationship Type="http://schemas.openxmlformats.org/officeDocument/2006/relationships/hyperlink" Id="rId40" Target="https://learn.microsoft.com/en-us/azure/azure-monitor/vm/data-collection-log-text#:~:text=In%20addition%20to%20the%20prerequisites,and%20rocky8%20are%20not%20supported" TargetMode="External" /><Relationship Type="http://schemas.openxmlformats.org/officeDocument/2006/relationships/hyperlink" Id="rId35" Target="https://learn.microsoft.com/en-us/azure/azure-monitor/vm/data-collection-log-text#:~:text=Many%20applications%20and%20services%20on,Custom%20Text%20Logs%20data%20source" TargetMode="External" /><Relationship Type="http://schemas.openxmlformats.org/officeDocument/2006/relationships/hyperlink" Id="rId36" Target="https://learn.microsoft.com/en-us/azure/azure-monitor/vm/data-collection-log-text#:~:text=Setting%20Description%20File%20pattern%20Identifies,above%20the%20file%20name%20only" TargetMode="External" /><Relationship Type="http://schemas.openxmlformats.org/officeDocument/2006/relationships/hyperlink" Id="rId37" Target="https://learn.microsoft.com/en-us/azure/azure-monitor/vm/data-collection-log-text#:~:text=Table%20name%20Name%20of%20the,described%20in%20%2010%20below" TargetMode="External" /><Relationship Type="http://schemas.openxmlformats.org/officeDocument/2006/relationships/hyperlink" Id="rId39" Target="https://learn.microsoft.com/en-us/azure/azure-monitor/vm/data-collection-log-text#:~:text=The%20file%20that%20Azure%20Monitor,must%20meet%20the%20following%20requirements" TargetMode="External" /><Relationship Type="http://schemas.openxmlformats.org/officeDocument/2006/relationships/hyperlink" Id="rId38" Target="https://learn.microsoft.com/en-us/azure/azure-monitor/vm/data-collection-log-text#:~:text=table%20must%20already%20exist,records%20or%20to%20format%20the" TargetMode="External" /><Relationship Type="http://schemas.openxmlformats.org/officeDocument/2006/relationships/hyperlink" Id="rId95" Target="https://learn.microsoft.com/en-us/azure/azure-monitor/vm/monitor-virtual-machine" TargetMode="External" /><Relationship Type="http://schemas.openxmlformats.org/officeDocument/2006/relationships/hyperlink" Id="rId27" Target="https://learn.microsoft.com/en-us/azure/azure-monitor/vm/monitor-virtual-machine#:~:text=,and%20dependencies%20with%20other%20services" TargetMode="External" /><Relationship Type="http://schemas.openxmlformats.org/officeDocument/2006/relationships/hyperlink" Id="rId85" Target="https://learn.microsoft.com/en-us/azure/azure-monitor/vm/monitor-virtual-machine#:~:text=similar%20to%20the%20operating%20system,be%20monitored%20by%20Application%20insights" TargetMode="External" /><Relationship Type="http://schemas.openxmlformats.org/officeDocument/2006/relationships/hyperlink" Id="rId98" Target="https://learn.microsoft.com/en-us/azure/azure-monitor/vm/monitor-virtual-machine-data-collection" TargetMode="External" /><Relationship Type="http://schemas.openxmlformats.org/officeDocument/2006/relationships/hyperlink" Id="rId60" Target="https://learn.microsoft.com/en-us/azure/azure-monitor/vm/monitor-virtual-machine-data-collection#:~:text=Collect%20IIS%20logs" TargetMode="External" /><Relationship Type="http://schemas.openxmlformats.org/officeDocument/2006/relationships/hyperlink" Id="rId52" Target="https://learn.microsoft.com/en-us/azure/azure-monitor/vm/monitor-virtual-machine-data-collection#:~:text=Connection%20Manager" TargetMode="External" /><Relationship Type="http://schemas.openxmlformats.org/officeDocument/2006/relationships/hyperlink" Id="rId54" Target="https://learn.microsoft.com/en-us/azure/azure-monitor/vm/monitor-virtual-machine-data-collection#:~:text=Monitor%20a%20service%20or%20daemon" TargetMode="External" /><Relationship Type="http://schemas.openxmlformats.org/officeDocument/2006/relationships/hyperlink" Id="rId53" Target="https://learn.microsoft.com/en-us/azure/azure-monitor/vm/monitor-virtual-machine-data-collection#:~:text=Port%20monitoring%20verifies%20that%20a,port%20monitoring%20are%20described%20here" TargetMode="External" /><Relationship Type="http://schemas.openxmlformats.org/officeDocument/2006/relationships/hyperlink" Id="rId61" Target="https://learn.microsoft.com/en-us/azure/azure-monitor/vm/monitor-virtual-machine-data-collection#:~:text=Sample%20log%20queries" TargetMode="External" /><Relationship Type="http://schemas.openxmlformats.org/officeDocument/2006/relationships/hyperlink" Id="rId57" Target="https://learn.microsoft.com/en-us/azure/azure-monitor/vm/monitor-virtual-machine-data-collection#:~:text=Sample%20log%20queries%3A%20Syslog%20events" TargetMode="External" /><Relationship Type="http://schemas.openxmlformats.org/officeDocument/2006/relationships/hyperlink" Id="rId56" Target="https://learn.microsoft.com/en-us/azure/azure-monitor/vm/monitor-virtual-machine-data-collection#:~:text=error%20%60Event%20%5C,Windows%20error%20events%20by%20source" TargetMode="External" /><Relationship Type="http://schemas.openxmlformats.org/officeDocument/2006/relationships/hyperlink" Id="rId99" Target="https://learn.microsoft.com/ja-jp/azure/azure-monitor/alerts/alerts-log-webhook" TargetMode="External" /><Relationship Type="http://schemas.openxmlformats.org/officeDocument/2006/relationships/hyperlink" Id="rId68" Target="https://learn.microsoft.com/ja-jp/azure/azure-monitor/alerts/alerts-log-webhook#:~:text=%E3%82%92%E3%82%B5%E3%83%9D%E3%83%BC%E3%83%88%E3%81%97%E3%80%81%E5%8F%97%E4%BF%A1%E3%81%97%E3%81%9F%E3%83%9A%E3%82%A4%E3%83%AD%E3%83%BC%E3%83%89%E3%81%AE%E4%BD%BF%E7%94%A8%E6%96%B9%E6%B3%95%E3%82%92%E6%8A%8A%E6%8F%A1%E3%81%97%E3%81%A6%E3%81%84%E3%82%8B%E5%BF%85%E8%A6%81%E3%81%8C%E3%81%82%E3%82%8A%E3%81%BE%E3%81%99%E3%80%82" TargetMode="External" /><Relationship Type="http://schemas.openxmlformats.org/officeDocument/2006/relationships/hyperlink" Id="rId67" Target="https://learn.microsoft.com/ja-jp/azure/azure-monitor/alerts/alerts-log-webhook#:~:text=%E3%83%AD%E3%82%B0%E6%A4%9C%E7%B4%A2%E3%82%A2%E3%83%A9%E3%83%BC%E3%83%88%20%E3%83%AB%E3%83%BC%E3%83%AB%E3%81%A7%20Webhook%20%E3%82%A2%E3%82%AF%E3%82%B7%E3%83%A7%E3%83%B3%E3%82%92%E4%BD%BF%E7%94%A8%E3%81%97%E3%81%A6%E3%80%811%20%E3%81%A4%E3%81%AE,%E3%82%92%E4%BD%BF%E7%94%A8%E3%81%99%E3%82%8B%E3%82%88%E3%81%86%E3%81%AB%E3%82%A2%E3%82%AF%E3%82%B7%E3%83%A7%E3%83%B3%20%E3%82%B0%E3%83%AB%E3%83%BC%E3%83%97%E3%82%92%E6%A7%8B%E6%88%90%20%E5%A0%B4%E5%90%88%E3%81%AB%E4%BD%BF%E7%94%A8%E3%81%A7%E3%81%8D%E3%82%8B%E3%83%97%E3%83%AD%E3%83%91%E3%83%86%E3%82%A3%E3%81%AB%E3%81%A4%E3%81%84%E3%81%A6%E8%AA%AC%E6%98%8E%E3%80%82%20%E5%91%BC%E3%81%B3%E5%87%BA%E3%81%95%E3%82%8C%E3%82%8B%E3%82%B5%E3%83%BC%E3%83%93%E3%82%B9%E3%81%AF%E3%80%81Webhook%20%E3%82%92%E3%82%B5%E3%83%9D%E3%83%BC%E3%83%88%E3%81%97%E3%80%81%E5%8F%97%E4%BF%A1%E3%81%97%E3%81%9F%E3%83%9A%E3%82%A4%E3%83%AD%E3%83%BC%E3%83%89%E3%81%AE%E4%BD%BF%E7%94%A8%E6%96%B9%E6%B3%95%E3%82%92%E6%8A%8A%E6%8F%A1%E3%81%97%E3%81%A6%E3%81%84%E3%82%8B%E5%BF%85%E8%A6%81%E3%81%8C%E3%81%82%E3%82%8A%E3%81%BE%E3%81%99%E3%80%82" TargetMode="External" /><Relationship Type="http://schemas.openxmlformats.org/officeDocument/2006/relationships/hyperlink" Id="rId92" Target="https://learn.microsoft.com/ja-jp/azure/azure-monitor/alerts/best-practices-alerts" TargetMode="External" /><Relationship Type="http://schemas.openxmlformats.org/officeDocument/2006/relationships/hyperlink" Id="rId70" Target="https://learn.microsoft.com/ja-jp/azure/azure-monitor/alerts/best-practices-alerts#:~:text=" TargetMode="External" /><Relationship Type="http://schemas.openxmlformats.org/officeDocument/2006/relationships/hyperlink" Id="rId23" Target="https://learn.microsoft.com/ja-jp/azure/azure-monitor/alerts/best-practices-alerts#:~:text=match%20at%20L173%20%E3%82%B0%E3%83%AB%E3%83%BC%E3%83%97%E3%81%8C%E4%BD%BF%E7%94%A8%E3%81%95%E3%82%8C%E3%82%8B%E5%A0%B4%E5%90%88%E3%81%AF%E3%80%81%E3%82%A2%E3%83%A9%E3%83%BC%E3%83%88%E9%80%9A%E7%9F%A5%E3%83%9A%E3%82%A4%E3%83%AD%E3%83%BC%E3%83%89%E3%81%AB%E5%90%AB%E3%82%81%E3%82%8B%E7%8B%AC%E8%87%AA%E3%81%AE%E3%83%97%E3%83%AD%E3%83%91%E3%83%86%E3%82%A3%E3%82%92%E8%BF%BD%E5%8A%A0%E3%81%A7%E3%81%8D%E3%81%BE%E3%81%99%E3%80%82%20%E3%81%93%E3%82%8C%E3%82%89%E3%81%AE%E3%83%97%E3%83%AD%E3%83%91%E3%83%86%E3%82%A3%E3%81%AF%E3%80%81Webhook%E3%80%81Azure,Apps%20%E3%82%92%E4%BD%BF%E7%94%A8%E3%81%99%E3%82%8B%E3%81%A8%E3%80%81%E7%B5%B1%E5%90%88%E3%81%AE%E3%81%9F%E3%82%81%E3%81%AB%E3%83%AF%E3%83%BC%E3%82%AF%E3%83%95%E3%83%AD%E3%83%BC%E3%82%92%E3%83%93%E3%83%AB%E3%83%89%E3%81%8A%E3%82%88%E3%81%B3%E3%82%AB%E3%82%B9%E3%82%BF%E3%83%9E%E3%82%A4%E3%82%BA%E3%81%A7%E3%81%8D%E3%81%BE%E3%81%99%E3%80%82%20Logic%20Apps%20%E3%82%92%E4%BD%BF%E7%94%A8%E3%81%97%E3%81%A6%E3%82%A2%E3%83%A9%E3%83%BC%E3%83%88%E9%80%9A%E7%9F%A5%E3%82%92%E3%82%AB%E3%82%B9%E3%82%BF%E3%83%9E%E3%82%A4%E3%82%BA%E3%81%97%E3%81%BE%E3%81%99%E3%80%82" TargetMode="External" /><Relationship Type="http://schemas.openxmlformats.org/officeDocument/2006/relationships/hyperlink" Id="rId93" Target="https://learn.microsoft.com/ja-jp/azure/azure-monitor/vm/best-practices-vm" TargetMode="External" /><Relationship Type="http://schemas.openxmlformats.org/officeDocument/2006/relationships/hyperlink" Id="rId51" Target="https://learn.microsoft.com/ja-jp/azure/azure-monitor/vm/best-practices-vm#:~:text=%E3%81%8C%E8%87%AA%E5%8B%95%E7%9A%84%E3%81%AB%E7%9B%A3%E8%A6%96%E3%81%95%E3%82%8C%E3%82%8B%E3%82%88%E3%81%86%E3%81%AB%E3%81%AA%E3%82%8A%E3%81%BE%E3%81%99%E3%80%82%20%E3%81%93%E3%81%AE%E3%82%A2%E3%83%A9%E3%83%BC%E3%83%88%20%E3%83%AB%E3%83%BC%E3%83%AB%E3%81%A7%E3%81%AF%E3%80%81Azure%20Monitor%20%E3%82%A8%E3%83%BC%E3%82%B8%E3%82%A7%E3%83%B3%E3%83%88%E3%82%92,%E3%82%A4%E3%83%99%E3%83%B3%E3%83%88%E5%8F%8E%E9%9B%86%E3%82%92%E6%A7%8B%E6%88%90%E3%81%97%E3%81%BE%E3%81%99%E3%80%82%20%E3%80%8C%208%20Azure%20Monitor" TargetMode="External" /><Relationship Type="http://schemas.openxmlformats.org/officeDocument/2006/relationships/hyperlink" Id="rId42" Target="https://learn.microsoft.com/ja-jp/azure/azure-monitor/vm/best-practices-vm#:~:text=%E3%82%A8%E3%83%BC%E3%82%B8%E3%82%A7%E3%83%B3%E3%83%88%E3%81%A7%E4%BD%BF%E7%94%A8%E3%81%95%E3%82%8C%E3%82%8B%E3%83%87%E3%83%BC%E3%82%BF%E5%8F%8E%E9%9B%86%E3%83%AB%E3%83%BC%E3%83%AB%E3%81%AF%E3%80%81%E3%81%95%E3%81%BE%E3%81%96%E3%81%BE%E3%81%AA%20VM%20%E3%82%BB%E3%83%83%E3%83%88%E3%81%AE%E7%89%B9%E5%AE%9A%E3%81%AE%E7%9B%A3%E8%A6%96%E8%A6%81%E4%BB%B6%E3%81%AB%E5%90%88%E3%82%8F%E3%81%9B%E3%81%A6%E8%AA%BF%E6%95%B4%E3%81%A7%E3%81%8D%E3%81%BE%E3%81%99%E3%80%82%20Azure%20Monitor,%E3%82%B3%E3%82%B9%E3%83%88%E3%82%92%E5%89%8A%E6%B8%9B%E3%81%97%E3%81%BE%E3%81%99%E3%80%82%20%E3%81%95%E3%81%BE%E3%81%96%E3%81%BE%E3%81%AA%E7%9B%A3%E8%A6%96%E3%82%B7%E3%83%8A%E3%83%AA%E3%82%AA%E3%81%A7%E5%8F%8E%E9%9B%86%E3%81%99%E3%82%8B%E3%83%87%E3%83%BC%E3%82%BF%E3%81%AB%E9%96%A2%E3%81%99%E3%82%8B%E3%82%AC%E3%82%A4%E3%83%80%E3%83%B3%E3%82%B9%E3%81%AB%E3%81%A4%E3%81%84%E3%81%A6%E3%81%AF%E3%80%81%E3%80%8C%20Azure%20Monitor%20%E3%82%92%E4%BD%BF%E7%94%A8%E3%81%97%E3%81%9F%E4%BB%AE%E6%83%B3%E3%83%9E%E3%82%B7%E3%83%B3%E3%81%AE%E7%9B%A3%E8%A6%96" TargetMode="External" /><Relationship Type="http://schemas.openxmlformats.org/officeDocument/2006/relationships/hyperlink" Id="rId34" Target="https://learn.microsoft.com/ja-jp/azure/azure-monitor/vm/best-practices-vm#:~:text=%E3%82%A8%E3%83%BC%E3%82%B8%E3%82%A7%E3%83%B3%E3%83%88%E3%81%AE%E6%AD%A3%E5%B8%B8%E6%80%A7%E3%82%92%E7%A2%BA%E8%AA%8D%E3%81%99%E3%82%8B%E3%81%9F%E3%82%81%E3%81%AE%E3%82%A8%E3%83%BC%E3%82%B8%E3%82%A7%E3%83%B3%E3%83%88%20%E3%83%8F%E3%83%BC%E3%83%88%E3%83%93%E3%83%BC%E3%83%88%20%E3%82%A2%E3%83%A9%E3%83%BC%E3%83%88%20%E3%83%AB%E3%83%BC%E3%83%AB%E3%82%92%E4%BD%9C%E6%88%90%E3%81%97%E3%81%BE%E3%81%99%E3%80%82%20Azure,Monitor%20%E3%82%92%E4%BD%BF%E7%94%A8%E3%81%97%E3%81%9F%E4%BB%AE%E6%83%B3%E3%83%9E%E3%82%B7%E3%83%B3%E3%81%AE%E7%9B%A3%E8%A6%96%3A%20%E3%82%A2%E3%83%A9%E3%83%BC%E3%83%88%E3%80%8D%E3%81%AE%E6%83%85%E5%A0%B1%E3%82%92%E4%BD%BF%E7%94%A8%E3%81%97%E3%81%A6%E3%80%81%E3%82%AF%E3%83%A9%E3%82%A4%E3%82%A2%E3%83%B3%E3%83%88%20%E3%83%AF%E3%83%BC%E3%82%AF%E3%83%AD%E3%83%BC%E3%83%89%E3%81%AE%E6%BD%9C%E5%9C%A8%E7%9A%84%E3%81%AA%E9%81%8B%E7%94%A8%E4%B8%8A%E3%81%AE%E5%95%8F%E9%A1%8C%E3%82%92%E4%BA%8B%E5%89%8D%E3%81%AB%E9%80%9A%E7%9F%A5%E3%81%99%E3%82%8B%E3%82%A2%E3%83%A9%E3%83%BC%E3%83%88%20%E3%83%AB%E3%83%BC%E3%83%AB%E3%82%92%E4%BD%9C%E6%88%90%E3%81%97%E3%81%BE%E3%81%99%E3%80%82" TargetMode="External" /><Relationship Type="http://schemas.openxmlformats.org/officeDocument/2006/relationships/hyperlink" Id="rId33" Target="https://learn.microsoft.com/ja-jp/azure/azure-monitor/vm/best-practices-vm#:~:text=%E5%8B%A7%E5%91%8A%20%E8%AA%AC%E6%98%8E%20Azure%20VM%20%E7%94%A8%E3%81%AE%E5%8F%AF%E7%94%A8%E6%80%A7%E3%82%A2%E3%83%A9%E3%83%BC%E3%83%88,%E3%82%A8%E3%83%BC%E3%82%B8%E3%82%A7%E3%83%B3%E3%83%88%E3%81%AF%E3%80%81%E6%AF%8E%E5%88%86%20Log%20Analytics%20%E3%83%AF%E3%83%BC%E3%82%AF%E3%82%B9%E3%83%9A%E3%83%BC%E3%82%B9%E3%81%AB%E3%83%8F%E3%83%BC%E3%83%88%E3%83%93%E3%83%BC%E3%83%88%E3%82%92%E9%80%81%E4%BF%A1%E3%81%97%E3%81%BE%E3%81%99%E3%80%82%20%E3%82%A8%E3%83%BC%E3%82%B8%E3%82%A7%E3%83%B3%E3%83%88%E3%81%AE%E3%83%8F%E3%83%BC%E3%83%88%E3%83%93%E3%83%BC%E3%83%88%E3%82%92%E4%BD%BF%E7%94%A8%E3%81%97%E3%81%9F%E3%83%AD%E3%82%B0%E6%A4%9C%E7%B4%A2%E3%82%A2%E3%83%A9%E3%83%BC%E3%83%88" TargetMode="External" /><Relationship Type="http://schemas.openxmlformats.org/officeDocument/2006/relationships/hyperlink" Id="rId24" Target="https://learn.microsoft.com/ja-jp/azure/azure-monitor/vm/best-practices-vm#:~:text=%E8%A9%B3%E7%B4%B0%E3%81%AA%E3%83%87%E3%83%BC%E3%82%BF%20%E3%83%95%E3%82%A3%E3%83%AB%E3%82%BF%E3%83%BC%E5%87%A6%E7%90%86%E3%81%AE%E3%81%9F%E3%82%81%E3%80%81Log%20Analytics%20%E3%82%A8%E3%83%BC%E3%82%B8%E3%82%A7%E3%83%B3%E3%83%88%E3%81%8B%E3%82%89%20Azure,Log%20Analytics%20%E3%82%A8%E3%83%BC%E3%82%B8%E3%82%A7%E3%83%B3%E3%83%88%E3%81%AB%E3%82%88%E3%82%8B%E3%83%87%E3%83%BC%E3%82%BF%E5%8F%8E%E9%9B%86%E3%81%AE%E6%A7%8B%E6%88%90%E3%81%AF%E3%83%AF%E3%83%BC%E3%82%AF%E3%82%B9%E3%83%9A%E3%83%BC%E3%82%B9%E3%81%A7%E8%A1%8C%E3%82%8F%E3%82%8C%E3%82%8B%E3%81%9F%E3%82%81%E3%80%81%E3%81%99%E3%81%B9%E3%81%A6%E3%81%AE%E3%82%A8%E3%83%BC%E3%82%B8%E3%82%A7%E3%83%B3%E3%83%88%E3%81%8C%E5%90%8C%E3%81%98%E6%A7%8B%E6%88%90%E3%82%92%E5%8F%97%E3%81%91%E5%8F%96%E3%82%8A%E3%81%BE%E3%81%99%E3%80%82%20Azure%20Monitor" TargetMode="External" /><Relationship Type="http://schemas.openxmlformats.org/officeDocument/2006/relationships/hyperlink" Id="rId79" Target="https://learn.microsoft.com/ja-jp/azure/azure-monitor/vm/best-practices-vm#:~:text=,%E3%83%87%E3%83%BC%E3%82%BF%E5%8F%8E%E9%9B%86%E3%83%AB%E3%83%BC%E3%83%AB%E3%81%AE%E6%A7%8B%E9%80%A0%E3%81%AB%E9%96%A2%E3%81%99%E3%82%8B%E6%88%A6%E7%95%A5%E3%82%92%E7%A2%BA%E7%AB%8B%E3%81%97%E3%81%BE%E3%81%99%E3%80%82" TargetMode="External" /><Relationship Type="http://schemas.openxmlformats.org/officeDocument/2006/relationships/hyperlink" Id="rId81" Target="https://learn.microsoft.com/ja-jp/azure/azure-monitor/vm/best-practices-vm#:~:text=,VM%20%E3%82%92%20Azure%20Monitor%20%E3%81%AB%E6%8E%A5%E7%B6%9A%E3%81%99%E3%82%8B" TargetMode="External" /><Relationship Type="http://schemas.openxmlformats.org/officeDocument/2006/relationships/hyperlink" Id="rId80" Target="https://learn.microsoft.com/ja-jp/azure/azure-monitor/vm/best-practices-vm#:~:text=Azure%20Arc%20%E3%82%92%E4%BD%BF%E7%94%A8%E3%81%97%E3%81%A6%E3%80%81Azure%20%E3%81%AE%E5%A4%96%E9%83%A8%E3%81%AB%E3%81%82%E3%82%8B%20VM,for%20servers%20%E3%82%92%E4%BD%BF%E7%94%A8%E3%81%99%E3%82%8B%E3%81%A8%E3%80%81Azure%20%E3%81%AE%E5%A4%96%E9%83%A8%E3%80%81%E4%BC%81%E6%A5%AD%E3%83%8D%E3%83%83%E3%83%88%E3%83%AF%E3%83%BC%E3%82%AF%E3%80%81%E3%81%BE%E3%81%9F%E3%81%AF%E4%BB%96%E3%81%AE%E3%82%AF%E3%83%A9%E3%82%A6%E3%83%89%20%E3%83%97%E3%83%AD%E3%83%90%E3%82%A4%E3%83%80%E3%83%BC%E3%81%A7%E3%83%9B%E3%82%B9%E3%83%88%E3%81%95%E3%82%8C%E3%81%A6%E3%81%84%E3%82%8B%E7%89%A9%E7%90%86%E3%82%B5%E3%83%BC%E3%83%90%E3%83%BC%E3%81%A8%E4%BB%AE%E6%83%B3%E3%83%9E%E3%82%B7%E3%83%B3%E3%82%92%E7%AE%A1%E7%90%86%E3%81%A7%E3%81%8D%E3%81%BE%E3%81%99%E3%80%82" TargetMode="External" /><Relationship Type="http://schemas.openxmlformats.org/officeDocument/2006/relationships/hyperlink" Id="rId25" Target="https://learn.microsoft.com/ja-jp/azure/azure-monitor/vm/best-practices-vm#:~:text=match%20at%20L127%20%E3%82%A8%E3%83%BC%E3%82%B8%E3%82%A7%E3%83%B3%E3%83%88%E3%81%A7%E4%BD%BF%E7%94%A8%E3%81%95%E3%82%8C%E3%82%8B%E3%83%87%E3%83%BC%E3%82%BF%E5%8F%8E%E9%9B%86%E3%83%AB%E3%83%BC%E3%83%AB%E3%81%AF%E3%80%81%E3%81%95%E3%81%BE%E3%81%96%E3%81%BE%E3%81%AA%20VM,%E3%82%92%E4%BD%BF%E7%94%A8%E3%81%97%E3%81%A6%E5%8F%8E%E9%9B%86%E3%81%95%E3%82%8C%E3%82%8B%E3%83%87%E3%83%BC%E3%82%BF%E3%82%92%E3%83%95%E3%82%A3%E3%83%AB%E3%82%BF%E3%83%BC%E5%87%A6%E7%90%86%E3%81%99%E3%82%8B%E3%81%93%E3%81%A8%E3%82%82%E3%81%A7%E3%81%8D%E3%81%BE%E3%81%99%E3%80%82%20%E4%B8%8D%E8%A6%81%E3%81%AA%E3%83%87%E3%83%BC%E3%82%BF%E3%82%92%E3%82%A8%E3%83%BC%E3%82%B8%E3%82%A7%E3%83%B3%E3%83%88%E3%81%8B%E3%82%89%E5%8F%96%E3%82%8A%E9%99%A4%E3%81%8F%E3%81%9F%E3%82%81%E3%81%AB%E3%83%95%E3%82%A3%E3%83%AB%E3%82%BF%E3%83%BC%E3%81%97%E3%81%BE%E3%81%99%E3%80%82%20%E3%82%A2%E3%83%A9%E3%83%BC%E3%83%88%E3%82%84%E5%88%86%E6%9E%90%E3%81%AB%E4%BD%BF%E7%94%A8%E3%81%97%E3%81%AA%E3%81%84%E3%83%87%E3%83%BC%E3%82%BF%E3%82%92%E3%83%95%E3%82%A3%E3%83%AB%E3%82%BF%E3%83%BC%E5%87%A6%E7%90%86%E3%81%97%E3%81%A6%E3%80%81%E3%83%87%E3%83%BC%E3%82%BF%20%E3%82%A4%E3%83%B3%E3%82%B8%E3%82%A7%E3%82%B9%E3%83%88%20%E3%82%B3%E3%82%B9%E3%83%88%E3%82%92%E5%89%8A%E6%B8%9B%E3%81%97%E3%81%BE%E3%81%99%E3%80%82" TargetMode="External" /><Relationship Type="http://schemas.openxmlformats.org/officeDocument/2006/relationships/hyperlink" Id="rId83" Target="https://learn.microsoft.com/ja-jp/azure/azure-monitor/vm/best-practices-vm#:~:text=match%20at%20L138%20%E3%82%A8%E3%83%BC%E3%82%B8%E3%82%A7%E3%83%B3%E3%83%88%E3%81%AE%E5%A0%B4%E5%90%88%E3%80%81%E3%81%BE%E3%81%9F%E3%81%AF%E5%90%8C%E6%A7%98%E3%81%AE%E3%83%87%E3%83%BC%E3%82%BF%E5%8F%8E%E9%9B%86%E3%83%AB%E3%83%BC%E3%83%AB%E3%82%92%E4%BD%9C%E6%88%90%E3%81%99%E3%82%8B%E5%A0%B4%E5%90%88%E3%81%AB%E3%81%AF%E3%80%81%E5%90%84%E3%83%AF%E3%83%BC%E3%82%AF%E3%82%B9%E3%83%9A%E3%83%BC%E3%82%B9%E3%81%AB%E4%B8%80%E6%84%8F%E3%81%AE%E3%83%87%E3%83%BC%E3%82%BF%E3%82%92%E9%80%81%E4%BF%A1%E3%81%97%E3%81%A6%E3%81%84%E3%82%8B%E3%81%93%E3%81%A8%E3%82%92%E7%A2%BA%E8%AA%8D%E3%81%97%E3%81%A6%E3%81%8F%E3%81%A0%E3%81%95%E3%81%84%E3%80%82%20%E9%87%8D%E8%A4%87%E3%81%97%E3%81%9F%E3%83%87%E3%83%BC%E3%82%BF%E3%82%92%E5%8F%8E%E9%9B%86%E3%81%97%E3%81%AA%E3%81%84%E3%82%88%E3%81%86%E3%81%AB%E5%8F%8E%E9%9B%86%E3%81%97%E3%81%9F%E3%83%87%E3%83%BC%E3%82%BF%E3%82%92%E5%88%86%E6%9E%90%E3%81%99%E3%82%8B%E6%96%B9%E6%B3%95%E3%81%AB%E3%81%A4%E3%81%84%E3%81%A6%E3%81%AF%E3%80%81%E3%80%8CLog,Analytics%20%E3%83%AF%E3%83%BC%E3%82%AF%E3%82%B9%E3%83%9A%E3%83%BC%E3%82%B9%E3%81%A7%E3%81%AE%E4%BD%BF%E7%94%A8%E9%87%8F%E3%82%92%E5%88%86%E6%9E%90%E3%81%99%E3%82%8B%E3%80%8D%E3%82%92%E5%8F%82%E7%85%A7%E3%81%97%E3%81%A6%E3%81%8F%E3%81%A0%E3%81%95%E3%81%84%E3%80%82%20%E3%82%A8%E3%83%BC%E3%82%B8%E3%82%A7%E3%83%B3%E3%83%88%E9%96%93%E3%81%A7%E7%A7%BB%E8%A1%8C%E3%81%99%E3%82%8B%E5%A0%B4%E5%90%88%E3%80%81%E3%81%9D%E3%82%8C%E3%81%9E%E3%82%8C%E3%81%8C%E5%9B%BA%E6%9C%89%E3%81%AE%E3%83%87%E3%83%BC%E3%82%BF%E3%82%92%E5%8F%8E%E9%9B%86%E3%81%97%E3%81%A6%E3%81%84%E3%82%8B%E3%81%93%E3%81%A8%E3%82%92%E7%A2%BA%E8%AA%8D%E3%81%A7%E3%81%8D%E3%81%AA%E3%81%84%E9%99%90%E3%82%8A%E3%80%81%E4%B8%A1%E6%96%B9%E3%82%92%E4%BD%B5%E7%94%A8%E3%81%99%E3%82%8B%E3%81%AE%E3%81%A7%E3%81%AF%E3%81%AA%E3%81%8F%E3%80%81Azure%20Monitor" TargetMode="External" /><Relationship Type="http://schemas.openxmlformats.org/officeDocument/2006/relationships/hyperlink" Id="rId29" Target="https://learn.microsoft.com/ja-jp/azure/azure-monitor/vm/best-practices-vm#:~:text=match%20at%20L177%20Azure%20Connected,%E3%81%AE%E3%82%BB%E3%83%83%E3%83%88%E3%81%A8%E3%80%81%E4%BD%9C%E6%88%90%E3%81%95%E3%82%8C%E3%81%9F%E6%96%B0%E3%81%97%E3%81%84%20VM%20%E3%81%AB%E3%82%A8%E3%83%BC%E3%82%B8%E3%82%A7%E3%83%B3%E3%83%88%E3%82%92%E8%87%AA%E5%8B%95%E7%9A%84%E3%81%AB%E3%83%87%E3%83%97%E3%83%AD%E3%82%A4%E3%81%A7%E3%81%8D%E3%81%BE%E3%81%99%E3%80%82%20%E3%81%93%E3%82%8C%E3%81%AB%E3%82%88%E3%82%8A%E3%80%81%E7%AE%A1%E7%90%86%E8%80%85%E3%81%AB%E3%82%88%E3%82%8B%E4%BB%8B%E5%85%A5%E3%82%92%E6%9C%80%E5%B0%8F%E9%99%90%E3%81%AB%E6%8A%91%E3%81%88%E3%81%A6%E3%80%81%E3%81%99%E3%81%B9%E3%81%A6%E3%81%AE%20VM" TargetMode="External" /><Relationship Type="http://schemas.openxmlformats.org/officeDocument/2006/relationships/hyperlink" Id="rId94" Target="https://learn.microsoft.com/ja-jp/azure/azure-monitor/vm/monitor-virtual-machine-data-collection" TargetMode="External" /><Relationship Type="http://schemas.openxmlformats.org/officeDocument/2006/relationships/hyperlink" Id="rId45" Target="https://learn.microsoft.com/ja-jp/azure/azure-monitor/vm/monitor-virtual-machine-data-collection#:~:text=%60Perf%20%5C," TargetMode="External" /><Relationship Type="http://schemas.openxmlformats.org/officeDocument/2006/relationships/hyperlink" Id="rId44" Target="https://learn.microsoft.com/ja-jp/azure/azure-monitor/vm/monitor-virtual-machine-data-collection#:~:text=%60Perf%20%5C,%5C%7C%20summarize%20AggregatedValue" TargetMode="External" /><Relationship Type="http://schemas.openxmlformats.org/officeDocument/2006/relationships/hyperlink" Id="rId46" Target="https://learn.microsoft.com/ja-jp/azure/azure-monitor/vm/monitor-virtual-machine-data-collection#:~:text=%60Perf%20%5C,1%20%E6%99%82%E9%96%93%E3%81%94%E3%81%A8" TargetMode="External" /><Relationship Type="http://schemas.openxmlformats.org/officeDocument/2006/relationships/hyperlink" Id="rId87" Target="https://learn.microsoft.com/ja-jp/azure/azure-monitor/vm/monitor-virtual-machine-data-collection#:~:text=%E3%81%93%E3%81%93%E3%81%A7%E4%BD%BF%E7%94%A8%E3%81%99%E3%82%8B%E5%88%97%E5%90%8D%E3%81%AF%E3%80%81%E4%BE%8B%E3%81%A8%E3%81%97%E3%81%A6%E7%A4%BA%E3%81%97%E3%81%A6%E3%81%84%E3%82%8B%E3%81%A0%E3%81%91%E3%81%A7%E3%81%99%E3%80%82%20%E3%81%BB%E3%81%A8%E3%82%93%E3%81%A9%E3%81%AE%E5%A0%B4%E5%90%88%E3%80%81%E3%81%94%E4%BD%BF%E7%94%A8%E3%81%AE%E3%83%AD%E3%82%B0%E3%81%AE%E5%88%97%E5%90%8D%E3%81%AF%E7%95%B0%E3%81%AA%E3%82%8A%E3%81%BE%E3%81%99%E3%80%82" TargetMode="External" /><Relationship Type="http://schemas.openxmlformats.org/officeDocument/2006/relationships/hyperlink" Id="rId59" Target="https://learn.microsoft.com/ja-jp/azure/azure-monitor/vm/monitor-virtual-machine-data-collection#:~:text=%E3%82%AF%E3%82%A8%E3%83%AA%20%E8%AA%AC%E6%98%8E%20%60MyApp_CL%20%5C,%E3%82%A8%E3%83%A9%E3%83%BC%20%E3%82%A4%E3%83%99%E3%83%B3%E3%83%88%E3%81%AB%E5%AF%BE%E3%81%99%E3%82%8B%E3%82%A2%E3%83%A9%E3%83%BC%E3%83%88%20%E3%83%AB%E3%83%BC%E3%83%AB%E3%82%92%E4%BD%9C%E6%88%90%E3%81%97%E3%81%BE%E3%81%99%E3%80%82" TargetMode="External" /><Relationship Type="http://schemas.openxmlformats.org/officeDocument/2006/relationships/hyperlink" Id="rId30" Target="https://learn.microsoft.com/ja-jp/azure/azure-monitor/vm/monitor-virtual-machine-data-collection#:~:text=%E3%83%91%E3%83%95%E3%82%A9%E3%83%BC%E3%83%9E%E3%83%B3%E3%82%B9%20%E3%83%87%E3%83%BC%E3%82%BF%E3%81%AF%E3%80%81%E6%AC%A1%E3%81%AE%E3%83%86%E3%83%BC%E3%83%96%E3%83%AB%E3%81%AB%E9%80%81%E4%BF%A1%E3%81%95%E3%82%8C%E3%81%BE%E3%81%99%E3%80%82%20%E2%80%A2%20VM%20%E5%88%86%E6%9E%90%E6%83%85%E5%A0%B1%3A,%E2%80%A2%20%E3%81%9D%E3%81%AE%E4%BB%96%E3%81%AE%E3%83%91%E3%83%95%E3%82%A9%E3%83%BC%E3%83%9E%E3%83%B3%E3%82%B9%20%E3%83%87%E3%83%BC%E3%82%BF%3A%20%2040" TargetMode="External" /><Relationship Type="http://schemas.openxmlformats.org/officeDocument/2006/relationships/hyperlink" Id="rId41" Target="https://learn.microsoft.com/ja-jp/azure/azure-monitor/vm/monitor-virtual-machine-data-collection#:~:text=%E4%B8%80%E8%88%AC%E7%9A%84%E3%81%AA%E4%BB%AE%E6%83%B3%E3%83%9E%E3%82%B7%E3%83%B3%E3%81%AF%E3%80%81%E6%AF%8E%E6%9C%88%201%20GB%20%E3%81%8B%E3%82%89%203,%E3%83%9C%E3%83%AA%E3%83%A5%E3%83%BC%E3%83%A0%20%E3%81%AE%20%2013%E3%81%BE%E3%81%9F%E3%81%AF%E3%83%AD%E3%82%B0%20%E3%82%AF%E3%82%A8%E3%83%AA%E3%82%92%E4%BD%BF%E7%94%A8%E3%81%97%E3%81%A6%E3%80%81%E5%90%84%E3%83%9E%E3%82%B7%E3%83%B3%E3%81%AB%E5%AF%BE%E3%81%97%E3%81%A6%E5%8F%8E%E9%9B%86%E3%81%95%E3%82%8C%E3%82%8B%E8%AA%B2%E9%87%91%E5%AF%BE%E8%B1%A1%E3%83%87%E3%83%BC%E3%82%BF%E3%81%AE%E9%87%8F%E3%82%92%E6%B1%BA%E5%AE%9A%E3%81%97%E3%80%81%E3%81%9D%E3%82%8C%E3%81%AB%E5%BF%9C%E3%81%98%E3%81%A6%E8%AA%BF%E6%95%B4%E3%81%97%E3%81%BE%E3%81%99%E3%80%82" TargetMode="External" /><Relationship Type="http://schemas.openxmlformats.org/officeDocument/2006/relationships/hyperlink" Id="rId32" Target="https://learn.microsoft.com/ja-jp/azure/azure-monitor/vm/monitor-virtual-machine-data-collection#:~:text=%E5%AE%9B%E5%85%88%20%E8%AA%AC%E6%98%8E%20%E3%83%A1%E3%83%88%E3%83%AA%E3%83%83%E3%82%AF%20%E3%83%9B%E3%82%B9%E3%83%88%20%E3%83%A1%E3%83%88%E3%83%AA%E3%83%83%E3%82%AF%E3%81%AF%E3%80%81Azure,%E3%81%BE%E3%81%9F%E3%81%AF%2038%E3%81%A7%E3%83%AD%E3%82%B0%20%E3%82%AF%E3%82%A8%E3%83%AA%E3%82%92%E4%BD%BF%E7%94%A8%E3%81%97%E3%81%A6%E3%80%81%E3%83%87%E3%83%BC%E3%82%BF%E3%82%92%E3%82%A4%E3%83%99%E3%83%B3%E3%83%88%20%E3%83%87%E3%83%BC%E3%82%BF%E3%81%A8%E5%85%B1%E3%81%AB%E5%88%86%E6%9E%90%E3%81%A7%E3%81%8D%E3%81%BE%E3%81%99%E3%80%82%20%E8%A4%87%E6%95%B0%E3%81%AE%E3%83%9E%E3%82%B7%E3%83%B3%E3%80%81%E3%83%AA%E3%83%BC%E3%82%B8%E3%83%A7%E3%83%B3%E3%80%81%E3%82%B5%E3%83%96%E3%82%B9%E3%82%AF%E3%83%AA%E3%83%97%E3%82%B7%E3%83%A7%E3%83%B3%E3%81%AB%E3%81%BE%E3%81%9F%E3%81%8C%E3%82%8B%E8%A4%87%E9%9B%91%E3%81%AA%E3%83%AD%E3%82%B8%E3%83%83%E3%82%AF%E3%82%92%E4%BD%BF%E7%94%A8%E3%81%97%E3%81%A6%E3%83%87%E3%83%BC%E3%82%BF%E3%82%92%E7%9B%B8%E4%BA%92%E3%81%AB%E9%96%A2%E9%80%A3%E4%BB%98%E3%81%91%E3%82%8B%E3%81%93%E3%81%A8%E3%82%82%E3%81%A7%E3%81%8D%E3%81%BE%E3%81%99%E3%80%82" TargetMode="External" /><Relationship Type="http://schemas.openxmlformats.org/officeDocument/2006/relationships/hyperlink" Id="rId31" Target="https://learn.microsoft.com/ja-jp/azure/azure-monitor/vm/monitor-virtual-machine-data-collection#:~:text=,%E3%83%A1%E3%83%88%E3%83%AA%E3%83%83%E3%82%AF%20%E3%81%AB%E9%80%81%E4%BF%A1%E3%81%97%E3%80%81%E3%83%A1%E3%83%88%E3%83%AA%E3%83%83%E3%82%AF%20%E3%82%B9%20%E3%82%A8%E3%82%AF%E3%82%B9%E3%83%97%E3%83%AD%E3%83%BC%E3%83%A9%E3%83%BC%E3%81%A8%E3%83%A1%E3%83%88%E3%83%AA%E3%83%83%E3%82%AF%20%E3%82%A2%E3%83%A9%E3%83%BC%E3%83%88%E3%81%A7%E4%BD%BF%E7%94%A8%E3%81%A7%E3%81%8D%E3%81%BE%E3%81%99%E3%80%82" TargetMode="External" /><Relationship Type="http://schemas.openxmlformats.org/officeDocument/2006/relationships/hyperlink" Id="rId82" Target="https://learn.microsoft.com/ja-jp/azure/azure-monitor/vm/monitor-virtual-machine-data-collection#:~:text=Azure%20Monitor%20%E3%81%AE%E3%82%B3%E3%82%B9%E3%83%88%E3%81%AF%E3%80%81%E5%8F%8E%E9%9B%86%E3%81%99%E3%82%8B%E3%83%87%E3%83%BC%E3%82%BF%E3%81%AE%E9%87%8F%E3%81%AB%E3%82%88%E3%81%A3%E3%81%A6%E5%A4%89%E3%82%8F%E3%82%8B%E3%81%9F%E3%82%81%E3%80%81%E7%9B%A3%E8%A6%96%E8%A6%81%E4%BB%B6%E3%82%92%E6%BA%80%E3%81%9F%E3%81%99%E3%81%9F%E3%82%81%E3%81%AB%E5%BF%85%E8%A6%81%E3%81%A8%E3%81%99%E3%82%8B%E4%BB%A5%E4%B8%8A%E3%81%AE%E3%83%87%E3%83%BC%E3%82%BF%E3%82%92%E5%8F%8E%E9%9B%86%E3%81%97%E3%81%AA%E3%81%84%E3%82%88%E3%81%86%E3%81%AB%E3%81%97%E3%81%A6%E3%81%8F%E3%81%A0%E3%81%95%E3%81%84%E3%80%82%20%E6%A7%8B%E6%88%90%E3%81%AF%E3%80%81%E4%BA%88%E7%AE%97%E3%81%A8%E3%80%81%E4%BB%AE%E6%83%B3%E3%83%9E%E3%82%B7%E3%83%B3%E3%81%AE%E9%81%8B%E7%94%A8%E3%81%AB%E3%81%A4%E3%81%84%E3%81%A6%E5%BF%85%E8%A6%81%E3%81%A8%E3%81%99%E3%82%8B%E5%88%86%E6%9E%90%E6%83%85%E5%A0%B1%E3%81%AE%E9%87%8F%E3%81%AE%E3%83%90%E3%83%A9%E3%83%B3%E3%82%B9%E3%82%92%E3%81%A8%E3%81%A3%E3%81%A6%E8%A8%AD%E5%AE%9A%E3%81%97%E3%81%BE%E3%81%99%E3%80%82" TargetMode="External" /><Relationship Type="http://schemas.openxmlformats.org/officeDocument/2006/relationships/hyperlink" Id="rId26" Target="https://learn.microsoft.com/ja-jp/azure/azure-monitor/vm/monitor-virtual-machine-data-collection#:~:text=Azure%20Monitor%20%E3%82%A8%E3%83%BC%E3%82%B8%E3%82%A7%E3%83%B3%E3%83%88%E3%81%8B%E3%82%89%E3%81%AE%E3%83%87%E3%83%BC%E3%82%BF%E5%8F%8E%E9%9B%86%E3%81%AF%E3%80%81Azure%20%E3%82%B5%E3%83%96%E3%82%B9%E3%82%AF%E3%83%AA%E3%83%97%E3%82%B7%E3%83%A7%E3%83%B3%E3%81%AB%E6%A0%BC%E7%B4%8D%E3%81%95%E3%82%8C%E3%80%81%E4%BB%AE%E6%83%B3%E3%83%9E%E3%82%B7%E3%83%B3%E3%81%AB%E9%96%A2%E9%80%A3%E4%BB%98%E3%81%91%E3%82%89%E3%82%8C%E3%81%A6%E3%81%84%E3%82%8B%201,DCR%29%20%E3%81%AB%E3%82%88%E3%81%A3%E3%81%A6%E5%AE%9A%E7%BE%A9%E3%81%95%E3%82%8C%E3%81%BE%E3%81%99%E3%80%82" TargetMode="External" /><Relationship Type="http://schemas.openxmlformats.org/officeDocument/2006/relationships/hyperlink" Id="rId101" Target="https://stackoverflow.com/questions/77095845/azure-function-app-to-receive-azure-monitor-alert-and-post-to-slack-webhook" TargetMode="External" /><Relationship Type="http://schemas.openxmlformats.org/officeDocument/2006/relationships/hyperlink" Id="rId74" Target="https://stackoverflow.com/questions/77095845/azure-function-app-to-receive-azure-monitor-alert-and-post-to-slack-webhook#:~:text=String%20slackWebhookUrl%20%3D%20System.getenv%28,slackMessage" TargetMode="External" /><Relationship Type="http://schemas.openxmlformats.org/officeDocument/2006/relationships/hyperlink" Id="rId73" Target="https://stackoverflow.com/questions/77095845/azure-function-app-to-receive-azure-monitor-alert-and-post-to-slack-webhook#:~:text=try%20,orElse" TargetMode="External" /></Relationships>
</file>

<file path=word/_rels/footnotes.xml.rels><?xml version="1.0" encoding="UTF-8"?><Relationships xmlns="http://schemas.openxmlformats.org/package/2006/relationships"><Relationship Type="http://schemas.openxmlformats.org/officeDocument/2006/relationships/hyperlink" Id="rId100" Target="https://ayuina.github.io/ainaba-csa-blog/azure-functions-secure-webhook/" TargetMode="External" /><Relationship Type="http://schemas.openxmlformats.org/officeDocument/2006/relationships/hyperlink" Id="rId69" Target="https://ayuina.github.io/ainaba-csa-blog/azure-functions-secure-webhook/#:~:text=%E3%81%93%E3%82%8C%E3%81%8C%20%E3%82%BB%E3%82%AD%E3%83%A5%E3%83%AA%E3%83%86%E3%82%A3%E3%81%A7%E4%BF%9D%E8%AD%B7%E3%81%95%E3%82%8C%E3%81%9F%20Webhook%20,AD%20%E8%AA%8D%E8%A8%BC%E3%81%A7%E4%BF%9D%E8%AD%B7%E3%81%95%E3%82%8C%E3%81%9F%20Azure%20Functions%20%E3%82%92%E4%BD%9C%E6%88%90%E3%81%97%E3%81%A6%E3%80%81%E3%82%A2%E3%82%AF%E3%82%B7%E3%83%A7%E3%83%B3%E3%82%B0%E3%83%AB%E3%83%BC%E3%83%97%E3%81%8B%E3%82%89%E5%91%BC%E3%81%B3%E5%87%BA%E3%81%9B%E3%82%8B%E3%81%8B%E8%A9%A6%E3%81%97%E3%81%A6%E3%81%BF%E3%81%BE%E3%81%97%E3%81%9F%E3%80%82" TargetMode="External" /><Relationship Type="http://schemas.openxmlformats.org/officeDocument/2006/relationships/hyperlink" Id="rId72" Target="https://ayuina.github.io/ainaba-csa-blog/azure-functions-secure-webhook/#:~:text=%E3%81%BE%E3%81%9A%E3%81%AF%20WebHook%20%E3%82%92%E5%8F%97%E3%81%91%E3%82%8B%E3%81%9F%E3%82%81%E3%81%AE%20HttpTrigger%20%E3%81%A7%E8%B5%B7%E5%8B%95%E3%81%99%E3%82%8B,Function%20%E3%82%92%E4%BD%9C%E6%88%90%E3%81%97%E3%81%BE%E3%81%99%E3%80%82%20%E3%81%93%E3%81%93%E3%81%AF%E6%9C%AC%E9%A1%8C%E3%81%A7%E3%81%AF%E3%81%AA%E3%81%84%E3%81%AE%E3%81%A7%E5%8B%95%E4%BD%9C%E7%A2%BA%E8%AA%8D%E3%81%8C%E5%87%BA%E6%9D%A5%E3%82%8B%E7%A8%8B%E5%BA%A6%E3%81%AE%E4%B8%8B%E8%A8%98%E3%81%AE%E6%A7%98%E3%81%AA%E3%82%B3%E3%83%BC%E3%83%89%E3%81%A7%E4%BD%9C%E3%81%A3%E3%81%A6%E3%81%8A%E3%81%91%E3%81%B0%E8%89%AF%E3%81%84%E3%81%A7%E3%81%97%E3%82%87%E3%81%86%E3%80%82" TargetMode="External" /><Relationship Type="http://schemas.openxmlformats.org/officeDocument/2006/relationships/hyperlink" Id="rId71" Target="https://ayuina.github.io/ainaba-csa-blog/azure-functions-secure-webhook/#:~:text=Azure%20AD%20%E8%AA%8D%E8%A8%BC%E3%81%99%E3%82%8B%20Azure%20Functions,App%20%E3%82%92%E4%BD%9C%E6%88%90%E3%81%99%E3%82%8B" TargetMode="External" /><Relationship Type="http://schemas.openxmlformats.org/officeDocument/2006/relationships/hyperlink" Id="rId102" Target="https://learn.microsoft.com/en-us/azure/azure-monitor/alerts/alerts-payload-samples" TargetMode="External" /><Relationship Type="http://schemas.openxmlformats.org/officeDocument/2006/relationships/hyperlink" Id="rId75" Target="https://learn.microsoft.com/en-us/azure/azure-monitor/alerts/alerts-payload-samples#:~:text=Sample%20alert%20payloads%20,This%20helps%20validate%20the" TargetMode="External" /><Relationship Type="http://schemas.openxmlformats.org/officeDocument/2006/relationships/hyperlink" Id="rId97" Target="https://learn.microsoft.com/en-us/azure/azure-monitor/alerts/best-practices-alerts" TargetMode="External" /><Relationship Type="http://schemas.openxmlformats.org/officeDocument/2006/relationships/hyperlink" Id="rId47" Target="https://learn.microsoft.com/en-us/azure/azure-monitor/alerts/best-practices-alerts#:~:text=,with%20a%20variety%20of%20systems" TargetMode="External" /><Relationship Type="http://schemas.openxmlformats.org/officeDocument/2006/relationships/hyperlink" Id="rId64" Target="https://learn.microsoft.com/en-us/azure/azure-monitor/alerts/best-practices-alerts#:~:text=Keep%20in%20mind%20that%20activity,mind%20that%20the%20rule%20can" TargetMode="External" /><Relationship Type="http://schemas.openxmlformats.org/officeDocument/2006/relationships/hyperlink" Id="rId49" Target="https://learn.microsoft.com/en-us/azure/azure-monitor/alerts/best-practices-alerts#:~:text=Recommendation%20Benefit%20Keep%20in%20mind,Some" TargetMode="External" /><Relationship Type="http://schemas.openxmlformats.org/officeDocument/2006/relationships/hyperlink" Id="rId48" Target="https://learn.microsoft.com/en-us/azure/azure-monitor/alerts/best-practices-alerts#:~:text=configuring%20log%20search%20alerts%2C%20keep,a%20large%20number%20of%20resources" TargetMode="External" /><Relationship Type="http://schemas.openxmlformats.org/officeDocument/2006/relationships/hyperlink" Id="rId65" Target="https://learn.microsoft.com/en-us/azure/azure-monitor/alerts/best-practices-alerts#:~:text=health%20alerts%20are%20free%20of,mind%20that%20the%20rule%20can" TargetMode="External" /><Relationship Type="http://schemas.openxmlformats.org/officeDocument/2006/relationships/hyperlink" Id="rId103" Target="https://learn.microsoft.com/en-us/azure/azure-monitor/data-collection/data-collection-rule-overview" TargetMode="External" /><Relationship Type="http://schemas.openxmlformats.org/officeDocument/2006/relationships/hyperlink" Id="rId78" Target="https://learn.microsoft.com/en-us/azure/azure-monitor/data-collection/data-collection-rule-overview#:~:text=Legacy%20method%20DCR%20method%20Description,It%20replaces%20the" TargetMode="External" /><Relationship Type="http://schemas.openxmlformats.org/officeDocument/2006/relationships/hyperlink" Id="rId91" Target="https://learn.microsoft.com/en-us/azure/azure-monitor/fundamentals/enterprise-monitoring-architecture" TargetMode="External" /><Relationship Type="http://schemas.openxmlformats.org/officeDocument/2006/relationships/hyperlink" Id="rId84" Target="https://learn.microsoft.com/en-us/azure/azure-monitor/fundamentals/enterprise-monitoring-architecture#:~:text=,actually%20do%20with%20your%20app" TargetMode="External" /><Relationship Type="http://schemas.openxmlformats.org/officeDocument/2006/relationships/hyperlink" Id="rId22" Target="https://learn.microsoft.com/en-us/azure/azure-monitor/fundamentals/enterprise-monitoring-architecture#:~:text=,created%20in%20the%20ITSM%20system" TargetMode="External" /><Relationship Type="http://schemas.openxmlformats.org/officeDocument/2006/relationships/hyperlink" Id="rId96" Target="https://learn.microsoft.com/en-us/azure/azure-monitor/vm/data-collection-log-text" TargetMode="External" /><Relationship Type="http://schemas.openxmlformats.org/officeDocument/2006/relationships/hyperlink" Id="rId40" Target="https://learn.microsoft.com/en-us/azure/azure-monitor/vm/data-collection-log-text#:~:text=In%20addition%20to%20the%20prerequisites,and%20rocky8%20are%20not%20supported" TargetMode="External" /><Relationship Type="http://schemas.openxmlformats.org/officeDocument/2006/relationships/hyperlink" Id="rId35" Target="https://learn.microsoft.com/en-us/azure/azure-monitor/vm/data-collection-log-text#:~:text=Many%20applications%20and%20services%20on,Custom%20Text%20Logs%20data%20source" TargetMode="External" /><Relationship Type="http://schemas.openxmlformats.org/officeDocument/2006/relationships/hyperlink" Id="rId36" Target="https://learn.microsoft.com/en-us/azure/azure-monitor/vm/data-collection-log-text#:~:text=Setting%20Description%20File%20pattern%20Identifies,above%20the%20file%20name%20only" TargetMode="External" /><Relationship Type="http://schemas.openxmlformats.org/officeDocument/2006/relationships/hyperlink" Id="rId37" Target="https://learn.microsoft.com/en-us/azure/azure-monitor/vm/data-collection-log-text#:~:text=Table%20name%20Name%20of%20the,described%20in%20%2010%20below" TargetMode="External" /><Relationship Type="http://schemas.openxmlformats.org/officeDocument/2006/relationships/hyperlink" Id="rId39" Target="https://learn.microsoft.com/en-us/azure/azure-monitor/vm/data-collection-log-text#:~:text=The%20file%20that%20Azure%20Monitor,must%20meet%20the%20following%20requirements" TargetMode="External" /><Relationship Type="http://schemas.openxmlformats.org/officeDocument/2006/relationships/hyperlink" Id="rId38" Target="https://learn.microsoft.com/en-us/azure/azure-monitor/vm/data-collection-log-text#:~:text=table%20must%20already%20exist,records%20or%20to%20format%20the" TargetMode="External" /><Relationship Type="http://schemas.openxmlformats.org/officeDocument/2006/relationships/hyperlink" Id="rId95" Target="https://learn.microsoft.com/en-us/azure/azure-monitor/vm/monitor-virtual-machine" TargetMode="External" /><Relationship Type="http://schemas.openxmlformats.org/officeDocument/2006/relationships/hyperlink" Id="rId27" Target="https://learn.microsoft.com/en-us/azure/azure-monitor/vm/monitor-virtual-machine#:~:text=,and%20dependencies%20with%20other%20services" TargetMode="External" /><Relationship Type="http://schemas.openxmlformats.org/officeDocument/2006/relationships/hyperlink" Id="rId85" Target="https://learn.microsoft.com/en-us/azure/azure-monitor/vm/monitor-virtual-machine#:~:text=similar%20to%20the%20operating%20system,be%20monitored%20by%20Application%20insights" TargetMode="External" /><Relationship Type="http://schemas.openxmlformats.org/officeDocument/2006/relationships/hyperlink" Id="rId98" Target="https://learn.microsoft.com/en-us/azure/azure-monitor/vm/monitor-virtual-machine-data-collection" TargetMode="External" /><Relationship Type="http://schemas.openxmlformats.org/officeDocument/2006/relationships/hyperlink" Id="rId60" Target="https://learn.microsoft.com/en-us/azure/azure-monitor/vm/monitor-virtual-machine-data-collection#:~:text=Collect%20IIS%20logs" TargetMode="External" /><Relationship Type="http://schemas.openxmlformats.org/officeDocument/2006/relationships/hyperlink" Id="rId52" Target="https://learn.microsoft.com/en-us/azure/azure-monitor/vm/monitor-virtual-machine-data-collection#:~:text=Connection%20Manager" TargetMode="External" /><Relationship Type="http://schemas.openxmlformats.org/officeDocument/2006/relationships/hyperlink" Id="rId54" Target="https://learn.microsoft.com/en-us/azure/azure-monitor/vm/monitor-virtual-machine-data-collection#:~:text=Monitor%20a%20service%20or%20daemon" TargetMode="External" /><Relationship Type="http://schemas.openxmlformats.org/officeDocument/2006/relationships/hyperlink" Id="rId53" Target="https://learn.microsoft.com/en-us/azure/azure-monitor/vm/monitor-virtual-machine-data-collection#:~:text=Port%20monitoring%20verifies%20that%20a,port%20monitoring%20are%20described%20here" TargetMode="External" /><Relationship Type="http://schemas.openxmlformats.org/officeDocument/2006/relationships/hyperlink" Id="rId61" Target="https://learn.microsoft.com/en-us/azure/azure-monitor/vm/monitor-virtual-machine-data-collection#:~:text=Sample%20log%20queries" TargetMode="External" /><Relationship Type="http://schemas.openxmlformats.org/officeDocument/2006/relationships/hyperlink" Id="rId57" Target="https://learn.microsoft.com/en-us/azure/azure-monitor/vm/monitor-virtual-machine-data-collection#:~:text=Sample%20log%20queries%3A%20Syslog%20events" TargetMode="External" /><Relationship Type="http://schemas.openxmlformats.org/officeDocument/2006/relationships/hyperlink" Id="rId56" Target="https://learn.microsoft.com/en-us/azure/azure-monitor/vm/monitor-virtual-machine-data-collection#:~:text=error%20%60Event%20%5C,Windows%20error%20events%20by%20source" TargetMode="External" /><Relationship Type="http://schemas.openxmlformats.org/officeDocument/2006/relationships/hyperlink" Id="rId99" Target="https://learn.microsoft.com/ja-jp/azure/azure-monitor/alerts/alerts-log-webhook" TargetMode="External" /><Relationship Type="http://schemas.openxmlformats.org/officeDocument/2006/relationships/hyperlink" Id="rId68" Target="https://learn.microsoft.com/ja-jp/azure/azure-monitor/alerts/alerts-log-webhook#:~:text=%E3%82%92%E3%82%B5%E3%83%9D%E3%83%BC%E3%83%88%E3%81%97%E3%80%81%E5%8F%97%E4%BF%A1%E3%81%97%E3%81%9F%E3%83%9A%E3%82%A4%E3%83%AD%E3%83%BC%E3%83%89%E3%81%AE%E4%BD%BF%E7%94%A8%E6%96%B9%E6%B3%95%E3%82%92%E6%8A%8A%E6%8F%A1%E3%81%97%E3%81%A6%E3%81%84%E3%82%8B%E5%BF%85%E8%A6%81%E3%81%8C%E3%81%82%E3%82%8A%E3%81%BE%E3%81%99%E3%80%82" TargetMode="External" /><Relationship Type="http://schemas.openxmlformats.org/officeDocument/2006/relationships/hyperlink" Id="rId67" Target="https://learn.microsoft.com/ja-jp/azure/azure-monitor/alerts/alerts-log-webhook#:~:text=%E3%83%AD%E3%82%B0%E6%A4%9C%E7%B4%A2%E3%82%A2%E3%83%A9%E3%83%BC%E3%83%88%20%E3%83%AB%E3%83%BC%E3%83%AB%E3%81%A7%20Webhook%20%E3%82%A2%E3%82%AF%E3%82%B7%E3%83%A7%E3%83%B3%E3%82%92%E4%BD%BF%E7%94%A8%E3%81%97%E3%81%A6%E3%80%811%20%E3%81%A4%E3%81%AE,%E3%82%92%E4%BD%BF%E7%94%A8%E3%81%99%E3%82%8B%E3%82%88%E3%81%86%E3%81%AB%E3%82%A2%E3%82%AF%E3%82%B7%E3%83%A7%E3%83%B3%20%E3%82%B0%E3%83%AB%E3%83%BC%E3%83%97%E3%82%92%E6%A7%8B%E6%88%90%20%E5%A0%B4%E5%90%88%E3%81%AB%E4%BD%BF%E7%94%A8%E3%81%A7%E3%81%8D%E3%82%8B%E3%83%97%E3%83%AD%E3%83%91%E3%83%86%E3%82%A3%E3%81%AB%E3%81%A4%E3%81%84%E3%81%A6%E8%AA%AC%E6%98%8E%E3%80%82%20%E5%91%BC%E3%81%B3%E5%87%BA%E3%81%95%E3%82%8C%E3%82%8B%E3%82%B5%E3%83%BC%E3%83%93%E3%82%B9%E3%81%AF%E3%80%81Webhook%20%E3%82%92%E3%82%B5%E3%83%9D%E3%83%BC%E3%83%88%E3%81%97%E3%80%81%E5%8F%97%E4%BF%A1%E3%81%97%E3%81%9F%E3%83%9A%E3%82%A4%E3%83%AD%E3%83%BC%E3%83%89%E3%81%AE%E4%BD%BF%E7%94%A8%E6%96%B9%E6%B3%95%E3%82%92%E6%8A%8A%E6%8F%A1%E3%81%97%E3%81%A6%E3%81%84%E3%82%8B%E5%BF%85%E8%A6%81%E3%81%8C%E3%81%82%E3%82%8A%E3%81%BE%E3%81%99%E3%80%82" TargetMode="External" /><Relationship Type="http://schemas.openxmlformats.org/officeDocument/2006/relationships/hyperlink" Id="rId92" Target="https://learn.microsoft.com/ja-jp/azure/azure-monitor/alerts/best-practices-alerts" TargetMode="External" /><Relationship Type="http://schemas.openxmlformats.org/officeDocument/2006/relationships/hyperlink" Id="rId70" Target="https://learn.microsoft.com/ja-jp/azure/azure-monitor/alerts/best-practices-alerts#:~:text=" TargetMode="External" /><Relationship Type="http://schemas.openxmlformats.org/officeDocument/2006/relationships/hyperlink" Id="rId23" Target="https://learn.microsoft.com/ja-jp/azure/azure-monitor/alerts/best-practices-alerts#:~:text=match%20at%20L173%20%E3%82%B0%E3%83%AB%E3%83%BC%E3%83%97%E3%81%8C%E4%BD%BF%E7%94%A8%E3%81%95%E3%82%8C%E3%82%8B%E5%A0%B4%E5%90%88%E3%81%AF%E3%80%81%E3%82%A2%E3%83%A9%E3%83%BC%E3%83%88%E9%80%9A%E7%9F%A5%E3%83%9A%E3%82%A4%E3%83%AD%E3%83%BC%E3%83%89%E3%81%AB%E5%90%AB%E3%82%81%E3%82%8B%E7%8B%AC%E8%87%AA%E3%81%AE%E3%83%97%E3%83%AD%E3%83%91%E3%83%86%E3%82%A3%E3%82%92%E8%BF%BD%E5%8A%A0%E3%81%A7%E3%81%8D%E3%81%BE%E3%81%99%E3%80%82%20%E3%81%93%E3%82%8C%E3%82%89%E3%81%AE%E3%83%97%E3%83%AD%E3%83%91%E3%83%86%E3%82%A3%E3%81%AF%E3%80%81Webhook%E3%80%81Azure,Apps%20%E3%82%92%E4%BD%BF%E7%94%A8%E3%81%99%E3%82%8B%E3%81%A8%E3%80%81%E7%B5%B1%E5%90%88%E3%81%AE%E3%81%9F%E3%82%81%E3%81%AB%E3%83%AF%E3%83%BC%E3%82%AF%E3%83%95%E3%83%AD%E3%83%BC%E3%82%92%E3%83%93%E3%83%AB%E3%83%89%E3%81%8A%E3%82%88%E3%81%B3%E3%82%AB%E3%82%B9%E3%82%BF%E3%83%9E%E3%82%A4%E3%82%BA%E3%81%A7%E3%81%8D%E3%81%BE%E3%81%99%E3%80%82%20Logic%20Apps%20%E3%82%92%E4%BD%BF%E7%94%A8%E3%81%97%E3%81%A6%E3%82%A2%E3%83%A9%E3%83%BC%E3%83%88%E9%80%9A%E7%9F%A5%E3%82%92%E3%82%AB%E3%82%B9%E3%82%BF%E3%83%9E%E3%82%A4%E3%82%BA%E3%81%97%E3%81%BE%E3%81%99%E3%80%82" TargetMode="External" /><Relationship Type="http://schemas.openxmlformats.org/officeDocument/2006/relationships/hyperlink" Id="rId93" Target="https://learn.microsoft.com/ja-jp/azure/azure-monitor/vm/best-practices-vm" TargetMode="External" /><Relationship Type="http://schemas.openxmlformats.org/officeDocument/2006/relationships/hyperlink" Id="rId51" Target="https://learn.microsoft.com/ja-jp/azure/azure-monitor/vm/best-practices-vm#:~:text=%E3%81%8C%E8%87%AA%E5%8B%95%E7%9A%84%E3%81%AB%E7%9B%A3%E8%A6%96%E3%81%95%E3%82%8C%E3%82%8B%E3%82%88%E3%81%86%E3%81%AB%E3%81%AA%E3%82%8A%E3%81%BE%E3%81%99%E3%80%82%20%E3%81%93%E3%81%AE%E3%82%A2%E3%83%A9%E3%83%BC%E3%83%88%20%E3%83%AB%E3%83%BC%E3%83%AB%E3%81%A7%E3%81%AF%E3%80%81Azure%20Monitor%20%E3%82%A8%E3%83%BC%E3%82%B8%E3%82%A7%E3%83%B3%E3%83%88%E3%82%92,%E3%82%A4%E3%83%99%E3%83%B3%E3%83%88%E5%8F%8E%E9%9B%86%E3%82%92%E6%A7%8B%E6%88%90%E3%81%97%E3%81%BE%E3%81%99%E3%80%82%20%E3%80%8C%208%20Azure%20Monitor" TargetMode="External" /><Relationship Type="http://schemas.openxmlformats.org/officeDocument/2006/relationships/hyperlink" Id="rId42" Target="https://learn.microsoft.com/ja-jp/azure/azure-monitor/vm/best-practices-vm#:~:text=%E3%82%A8%E3%83%BC%E3%82%B8%E3%82%A7%E3%83%B3%E3%83%88%E3%81%A7%E4%BD%BF%E7%94%A8%E3%81%95%E3%82%8C%E3%82%8B%E3%83%87%E3%83%BC%E3%82%BF%E5%8F%8E%E9%9B%86%E3%83%AB%E3%83%BC%E3%83%AB%E3%81%AF%E3%80%81%E3%81%95%E3%81%BE%E3%81%96%E3%81%BE%E3%81%AA%20VM%20%E3%82%BB%E3%83%83%E3%83%88%E3%81%AE%E7%89%B9%E5%AE%9A%E3%81%AE%E7%9B%A3%E8%A6%96%E8%A6%81%E4%BB%B6%E3%81%AB%E5%90%88%E3%82%8F%E3%81%9B%E3%81%A6%E8%AA%BF%E6%95%B4%E3%81%A7%E3%81%8D%E3%81%BE%E3%81%99%E3%80%82%20Azure%20Monitor,%E3%82%B3%E3%82%B9%E3%83%88%E3%82%92%E5%89%8A%E6%B8%9B%E3%81%97%E3%81%BE%E3%81%99%E3%80%82%20%E3%81%95%E3%81%BE%E3%81%96%E3%81%BE%E3%81%AA%E7%9B%A3%E8%A6%96%E3%82%B7%E3%83%8A%E3%83%AA%E3%82%AA%E3%81%A7%E5%8F%8E%E9%9B%86%E3%81%99%E3%82%8B%E3%83%87%E3%83%BC%E3%82%BF%E3%81%AB%E9%96%A2%E3%81%99%E3%82%8B%E3%82%AC%E3%82%A4%E3%83%80%E3%83%B3%E3%82%B9%E3%81%AB%E3%81%A4%E3%81%84%E3%81%A6%E3%81%AF%E3%80%81%E3%80%8C%20Azure%20Monitor%20%E3%82%92%E4%BD%BF%E7%94%A8%E3%81%97%E3%81%9F%E4%BB%AE%E6%83%B3%E3%83%9E%E3%82%B7%E3%83%B3%E3%81%AE%E7%9B%A3%E8%A6%96" TargetMode="External" /><Relationship Type="http://schemas.openxmlformats.org/officeDocument/2006/relationships/hyperlink" Id="rId34" Target="https://learn.microsoft.com/ja-jp/azure/azure-monitor/vm/best-practices-vm#:~:text=%E3%82%A8%E3%83%BC%E3%82%B8%E3%82%A7%E3%83%B3%E3%83%88%E3%81%AE%E6%AD%A3%E5%B8%B8%E6%80%A7%E3%82%92%E7%A2%BA%E8%AA%8D%E3%81%99%E3%82%8B%E3%81%9F%E3%82%81%E3%81%AE%E3%82%A8%E3%83%BC%E3%82%B8%E3%82%A7%E3%83%B3%E3%83%88%20%E3%83%8F%E3%83%BC%E3%83%88%E3%83%93%E3%83%BC%E3%83%88%20%E3%82%A2%E3%83%A9%E3%83%BC%E3%83%88%20%E3%83%AB%E3%83%BC%E3%83%AB%E3%82%92%E4%BD%9C%E6%88%90%E3%81%97%E3%81%BE%E3%81%99%E3%80%82%20Azure,Monitor%20%E3%82%92%E4%BD%BF%E7%94%A8%E3%81%97%E3%81%9F%E4%BB%AE%E6%83%B3%E3%83%9E%E3%82%B7%E3%83%B3%E3%81%AE%E7%9B%A3%E8%A6%96%3A%20%E3%82%A2%E3%83%A9%E3%83%BC%E3%83%88%E3%80%8D%E3%81%AE%E6%83%85%E5%A0%B1%E3%82%92%E4%BD%BF%E7%94%A8%E3%81%97%E3%81%A6%E3%80%81%E3%82%AF%E3%83%A9%E3%82%A4%E3%82%A2%E3%83%B3%E3%83%88%20%E3%83%AF%E3%83%BC%E3%82%AF%E3%83%AD%E3%83%BC%E3%83%89%E3%81%AE%E6%BD%9C%E5%9C%A8%E7%9A%84%E3%81%AA%E9%81%8B%E7%94%A8%E4%B8%8A%E3%81%AE%E5%95%8F%E9%A1%8C%E3%82%92%E4%BA%8B%E5%89%8D%E3%81%AB%E9%80%9A%E7%9F%A5%E3%81%99%E3%82%8B%E3%82%A2%E3%83%A9%E3%83%BC%E3%83%88%20%E3%83%AB%E3%83%BC%E3%83%AB%E3%82%92%E4%BD%9C%E6%88%90%E3%81%97%E3%81%BE%E3%81%99%E3%80%82" TargetMode="External" /><Relationship Type="http://schemas.openxmlformats.org/officeDocument/2006/relationships/hyperlink" Id="rId33" Target="https://learn.microsoft.com/ja-jp/azure/azure-monitor/vm/best-practices-vm#:~:text=%E5%8B%A7%E5%91%8A%20%E8%AA%AC%E6%98%8E%20Azure%20VM%20%E7%94%A8%E3%81%AE%E5%8F%AF%E7%94%A8%E6%80%A7%E3%82%A2%E3%83%A9%E3%83%BC%E3%83%88,%E3%82%A8%E3%83%BC%E3%82%B8%E3%82%A7%E3%83%B3%E3%83%88%E3%81%AF%E3%80%81%E6%AF%8E%E5%88%86%20Log%20Analytics%20%E3%83%AF%E3%83%BC%E3%82%AF%E3%82%B9%E3%83%9A%E3%83%BC%E3%82%B9%E3%81%AB%E3%83%8F%E3%83%BC%E3%83%88%E3%83%93%E3%83%BC%E3%83%88%E3%82%92%E9%80%81%E4%BF%A1%E3%81%97%E3%81%BE%E3%81%99%E3%80%82%20%E3%82%A8%E3%83%BC%E3%82%B8%E3%82%A7%E3%83%B3%E3%83%88%E3%81%AE%E3%83%8F%E3%83%BC%E3%83%88%E3%83%93%E3%83%BC%E3%83%88%E3%82%92%E4%BD%BF%E7%94%A8%E3%81%97%E3%81%9F%E3%83%AD%E3%82%B0%E6%A4%9C%E7%B4%A2%E3%82%A2%E3%83%A9%E3%83%BC%E3%83%88" TargetMode="External" /><Relationship Type="http://schemas.openxmlformats.org/officeDocument/2006/relationships/hyperlink" Id="rId24" Target="https://learn.microsoft.com/ja-jp/azure/azure-monitor/vm/best-practices-vm#:~:text=%E8%A9%B3%E7%B4%B0%E3%81%AA%E3%83%87%E3%83%BC%E3%82%BF%20%E3%83%95%E3%82%A3%E3%83%AB%E3%82%BF%E3%83%BC%E5%87%A6%E7%90%86%E3%81%AE%E3%81%9F%E3%82%81%E3%80%81Log%20Analytics%20%E3%82%A8%E3%83%BC%E3%82%B8%E3%82%A7%E3%83%B3%E3%83%88%E3%81%8B%E3%82%89%20Azure,Log%20Analytics%20%E3%82%A8%E3%83%BC%E3%82%B8%E3%82%A7%E3%83%B3%E3%83%88%E3%81%AB%E3%82%88%E3%82%8B%E3%83%87%E3%83%BC%E3%82%BF%E5%8F%8E%E9%9B%86%E3%81%AE%E6%A7%8B%E6%88%90%E3%81%AF%E3%83%AF%E3%83%BC%E3%82%AF%E3%82%B9%E3%83%9A%E3%83%BC%E3%82%B9%E3%81%A7%E8%A1%8C%E3%82%8F%E3%82%8C%E3%82%8B%E3%81%9F%E3%82%81%E3%80%81%E3%81%99%E3%81%B9%E3%81%A6%E3%81%AE%E3%82%A8%E3%83%BC%E3%82%B8%E3%82%A7%E3%83%B3%E3%83%88%E3%81%8C%E5%90%8C%E3%81%98%E6%A7%8B%E6%88%90%E3%82%92%E5%8F%97%E3%81%91%E5%8F%96%E3%82%8A%E3%81%BE%E3%81%99%E3%80%82%20Azure%20Monitor" TargetMode="External" /><Relationship Type="http://schemas.openxmlformats.org/officeDocument/2006/relationships/hyperlink" Id="rId79" Target="https://learn.microsoft.com/ja-jp/azure/azure-monitor/vm/best-practices-vm#:~:text=,%E3%83%87%E3%83%BC%E3%82%BF%E5%8F%8E%E9%9B%86%E3%83%AB%E3%83%BC%E3%83%AB%E3%81%AE%E6%A7%8B%E9%80%A0%E3%81%AB%E9%96%A2%E3%81%99%E3%82%8B%E6%88%A6%E7%95%A5%E3%82%92%E7%A2%BA%E7%AB%8B%E3%81%97%E3%81%BE%E3%81%99%E3%80%82" TargetMode="External" /><Relationship Type="http://schemas.openxmlformats.org/officeDocument/2006/relationships/hyperlink" Id="rId81" Target="https://learn.microsoft.com/ja-jp/azure/azure-monitor/vm/best-practices-vm#:~:text=,VM%20%E3%82%92%20Azure%20Monitor%20%E3%81%AB%E6%8E%A5%E7%B6%9A%E3%81%99%E3%82%8B" TargetMode="External" /><Relationship Type="http://schemas.openxmlformats.org/officeDocument/2006/relationships/hyperlink" Id="rId80" Target="https://learn.microsoft.com/ja-jp/azure/azure-monitor/vm/best-practices-vm#:~:text=Azure%20Arc%20%E3%82%92%E4%BD%BF%E7%94%A8%E3%81%97%E3%81%A6%E3%80%81Azure%20%E3%81%AE%E5%A4%96%E9%83%A8%E3%81%AB%E3%81%82%E3%82%8B%20VM,for%20servers%20%E3%82%92%E4%BD%BF%E7%94%A8%E3%81%99%E3%82%8B%E3%81%A8%E3%80%81Azure%20%E3%81%AE%E5%A4%96%E9%83%A8%E3%80%81%E4%BC%81%E6%A5%AD%E3%83%8D%E3%83%83%E3%83%88%E3%83%AF%E3%83%BC%E3%82%AF%E3%80%81%E3%81%BE%E3%81%9F%E3%81%AF%E4%BB%96%E3%81%AE%E3%82%AF%E3%83%A9%E3%82%A6%E3%83%89%20%E3%83%97%E3%83%AD%E3%83%90%E3%82%A4%E3%83%80%E3%83%BC%E3%81%A7%E3%83%9B%E3%82%B9%E3%83%88%E3%81%95%E3%82%8C%E3%81%A6%E3%81%84%E3%82%8B%E7%89%A9%E7%90%86%E3%82%B5%E3%83%BC%E3%83%90%E3%83%BC%E3%81%A8%E4%BB%AE%E6%83%B3%E3%83%9E%E3%82%B7%E3%83%B3%E3%82%92%E7%AE%A1%E7%90%86%E3%81%A7%E3%81%8D%E3%81%BE%E3%81%99%E3%80%82" TargetMode="External" /><Relationship Type="http://schemas.openxmlformats.org/officeDocument/2006/relationships/hyperlink" Id="rId25" Target="https://learn.microsoft.com/ja-jp/azure/azure-monitor/vm/best-practices-vm#:~:text=match%20at%20L127%20%E3%82%A8%E3%83%BC%E3%82%B8%E3%82%A7%E3%83%B3%E3%83%88%E3%81%A7%E4%BD%BF%E7%94%A8%E3%81%95%E3%82%8C%E3%82%8B%E3%83%87%E3%83%BC%E3%82%BF%E5%8F%8E%E9%9B%86%E3%83%AB%E3%83%BC%E3%83%AB%E3%81%AF%E3%80%81%E3%81%95%E3%81%BE%E3%81%96%E3%81%BE%E3%81%AA%20VM,%E3%82%92%E4%BD%BF%E7%94%A8%E3%81%97%E3%81%A6%E5%8F%8E%E9%9B%86%E3%81%95%E3%82%8C%E3%82%8B%E3%83%87%E3%83%BC%E3%82%BF%E3%82%92%E3%83%95%E3%82%A3%E3%83%AB%E3%82%BF%E3%83%BC%E5%87%A6%E7%90%86%E3%81%99%E3%82%8B%E3%81%93%E3%81%A8%E3%82%82%E3%81%A7%E3%81%8D%E3%81%BE%E3%81%99%E3%80%82%20%E4%B8%8D%E8%A6%81%E3%81%AA%E3%83%87%E3%83%BC%E3%82%BF%E3%82%92%E3%82%A8%E3%83%BC%E3%82%B8%E3%82%A7%E3%83%B3%E3%83%88%E3%81%8B%E3%82%89%E5%8F%96%E3%82%8A%E9%99%A4%E3%81%8F%E3%81%9F%E3%82%81%E3%81%AB%E3%83%95%E3%82%A3%E3%83%AB%E3%82%BF%E3%83%BC%E3%81%97%E3%81%BE%E3%81%99%E3%80%82%20%E3%82%A2%E3%83%A9%E3%83%BC%E3%83%88%E3%82%84%E5%88%86%E6%9E%90%E3%81%AB%E4%BD%BF%E7%94%A8%E3%81%97%E3%81%AA%E3%81%84%E3%83%87%E3%83%BC%E3%82%BF%E3%82%92%E3%83%95%E3%82%A3%E3%83%AB%E3%82%BF%E3%83%BC%E5%87%A6%E7%90%86%E3%81%97%E3%81%A6%E3%80%81%E3%83%87%E3%83%BC%E3%82%BF%20%E3%82%A4%E3%83%B3%E3%82%B8%E3%82%A7%E3%82%B9%E3%83%88%20%E3%82%B3%E3%82%B9%E3%83%88%E3%82%92%E5%89%8A%E6%B8%9B%E3%81%97%E3%81%BE%E3%81%99%E3%80%82" TargetMode="External" /><Relationship Type="http://schemas.openxmlformats.org/officeDocument/2006/relationships/hyperlink" Id="rId83" Target="https://learn.microsoft.com/ja-jp/azure/azure-monitor/vm/best-practices-vm#:~:text=match%20at%20L138%20%E3%82%A8%E3%83%BC%E3%82%B8%E3%82%A7%E3%83%B3%E3%83%88%E3%81%AE%E5%A0%B4%E5%90%88%E3%80%81%E3%81%BE%E3%81%9F%E3%81%AF%E5%90%8C%E6%A7%98%E3%81%AE%E3%83%87%E3%83%BC%E3%82%BF%E5%8F%8E%E9%9B%86%E3%83%AB%E3%83%BC%E3%83%AB%E3%82%92%E4%BD%9C%E6%88%90%E3%81%99%E3%82%8B%E5%A0%B4%E5%90%88%E3%81%AB%E3%81%AF%E3%80%81%E5%90%84%E3%83%AF%E3%83%BC%E3%82%AF%E3%82%B9%E3%83%9A%E3%83%BC%E3%82%B9%E3%81%AB%E4%B8%80%E6%84%8F%E3%81%AE%E3%83%87%E3%83%BC%E3%82%BF%E3%82%92%E9%80%81%E4%BF%A1%E3%81%97%E3%81%A6%E3%81%84%E3%82%8B%E3%81%93%E3%81%A8%E3%82%92%E7%A2%BA%E8%AA%8D%E3%81%97%E3%81%A6%E3%81%8F%E3%81%A0%E3%81%95%E3%81%84%E3%80%82%20%E9%87%8D%E8%A4%87%E3%81%97%E3%81%9F%E3%83%87%E3%83%BC%E3%82%BF%E3%82%92%E5%8F%8E%E9%9B%86%E3%81%97%E3%81%AA%E3%81%84%E3%82%88%E3%81%86%E3%81%AB%E5%8F%8E%E9%9B%86%E3%81%97%E3%81%9F%E3%83%87%E3%83%BC%E3%82%BF%E3%82%92%E5%88%86%E6%9E%90%E3%81%99%E3%82%8B%E6%96%B9%E6%B3%95%E3%81%AB%E3%81%A4%E3%81%84%E3%81%A6%E3%81%AF%E3%80%81%E3%80%8CLog,Analytics%20%E3%83%AF%E3%83%BC%E3%82%AF%E3%82%B9%E3%83%9A%E3%83%BC%E3%82%B9%E3%81%A7%E3%81%AE%E4%BD%BF%E7%94%A8%E9%87%8F%E3%82%92%E5%88%86%E6%9E%90%E3%81%99%E3%82%8B%E3%80%8D%E3%82%92%E5%8F%82%E7%85%A7%E3%81%97%E3%81%A6%E3%81%8F%E3%81%A0%E3%81%95%E3%81%84%E3%80%82%20%E3%82%A8%E3%83%BC%E3%82%B8%E3%82%A7%E3%83%B3%E3%83%88%E9%96%93%E3%81%A7%E7%A7%BB%E8%A1%8C%E3%81%99%E3%82%8B%E5%A0%B4%E5%90%88%E3%80%81%E3%81%9D%E3%82%8C%E3%81%9E%E3%82%8C%E3%81%8C%E5%9B%BA%E6%9C%89%E3%81%AE%E3%83%87%E3%83%BC%E3%82%BF%E3%82%92%E5%8F%8E%E9%9B%86%E3%81%97%E3%81%A6%E3%81%84%E3%82%8B%E3%81%93%E3%81%A8%E3%82%92%E7%A2%BA%E8%AA%8D%E3%81%A7%E3%81%8D%E3%81%AA%E3%81%84%E9%99%90%E3%82%8A%E3%80%81%E4%B8%A1%E6%96%B9%E3%82%92%E4%BD%B5%E7%94%A8%E3%81%99%E3%82%8B%E3%81%AE%E3%81%A7%E3%81%AF%E3%81%AA%E3%81%8F%E3%80%81Azure%20Monitor" TargetMode="External" /><Relationship Type="http://schemas.openxmlformats.org/officeDocument/2006/relationships/hyperlink" Id="rId29" Target="https://learn.microsoft.com/ja-jp/azure/azure-monitor/vm/best-practices-vm#:~:text=match%20at%20L177%20Azure%20Connected,%E3%81%AE%E3%82%BB%E3%83%83%E3%83%88%E3%81%A8%E3%80%81%E4%BD%9C%E6%88%90%E3%81%95%E3%82%8C%E3%81%9F%E6%96%B0%E3%81%97%E3%81%84%20VM%20%E3%81%AB%E3%82%A8%E3%83%BC%E3%82%B8%E3%82%A7%E3%83%B3%E3%83%88%E3%82%92%E8%87%AA%E5%8B%95%E7%9A%84%E3%81%AB%E3%83%87%E3%83%97%E3%83%AD%E3%82%A4%E3%81%A7%E3%81%8D%E3%81%BE%E3%81%99%E3%80%82%20%E3%81%93%E3%82%8C%E3%81%AB%E3%82%88%E3%82%8A%E3%80%81%E7%AE%A1%E7%90%86%E8%80%85%E3%81%AB%E3%82%88%E3%82%8B%E4%BB%8B%E5%85%A5%E3%82%92%E6%9C%80%E5%B0%8F%E9%99%90%E3%81%AB%E6%8A%91%E3%81%88%E3%81%A6%E3%80%81%E3%81%99%E3%81%B9%E3%81%A6%E3%81%AE%20VM" TargetMode="External" /><Relationship Type="http://schemas.openxmlformats.org/officeDocument/2006/relationships/hyperlink" Id="rId94" Target="https://learn.microsoft.com/ja-jp/azure/azure-monitor/vm/monitor-virtual-machine-data-collection" TargetMode="External" /><Relationship Type="http://schemas.openxmlformats.org/officeDocument/2006/relationships/hyperlink" Id="rId45" Target="https://learn.microsoft.com/ja-jp/azure/azure-monitor/vm/monitor-virtual-machine-data-collection#:~:text=%60Perf%20%5C," TargetMode="External" /><Relationship Type="http://schemas.openxmlformats.org/officeDocument/2006/relationships/hyperlink" Id="rId44" Target="https://learn.microsoft.com/ja-jp/azure/azure-monitor/vm/monitor-virtual-machine-data-collection#:~:text=%60Perf%20%5C,%5C%7C%20summarize%20AggregatedValue" TargetMode="External" /><Relationship Type="http://schemas.openxmlformats.org/officeDocument/2006/relationships/hyperlink" Id="rId46" Target="https://learn.microsoft.com/ja-jp/azure/azure-monitor/vm/monitor-virtual-machine-data-collection#:~:text=%60Perf%20%5C,1%20%E6%99%82%E9%96%93%E3%81%94%E3%81%A8" TargetMode="External" /><Relationship Type="http://schemas.openxmlformats.org/officeDocument/2006/relationships/hyperlink" Id="rId87" Target="https://learn.microsoft.com/ja-jp/azure/azure-monitor/vm/monitor-virtual-machine-data-collection#:~:text=%E3%81%93%E3%81%93%E3%81%A7%E4%BD%BF%E7%94%A8%E3%81%99%E3%82%8B%E5%88%97%E5%90%8D%E3%81%AF%E3%80%81%E4%BE%8B%E3%81%A8%E3%81%97%E3%81%A6%E7%A4%BA%E3%81%97%E3%81%A6%E3%81%84%E3%82%8B%E3%81%A0%E3%81%91%E3%81%A7%E3%81%99%E3%80%82%20%E3%81%BB%E3%81%A8%E3%82%93%E3%81%A9%E3%81%AE%E5%A0%B4%E5%90%88%E3%80%81%E3%81%94%E4%BD%BF%E7%94%A8%E3%81%AE%E3%83%AD%E3%82%B0%E3%81%AE%E5%88%97%E5%90%8D%E3%81%AF%E7%95%B0%E3%81%AA%E3%82%8A%E3%81%BE%E3%81%99%E3%80%82" TargetMode="External" /><Relationship Type="http://schemas.openxmlformats.org/officeDocument/2006/relationships/hyperlink" Id="rId59" Target="https://learn.microsoft.com/ja-jp/azure/azure-monitor/vm/monitor-virtual-machine-data-collection#:~:text=%E3%82%AF%E3%82%A8%E3%83%AA%20%E8%AA%AC%E6%98%8E%20%60MyApp_CL%20%5C,%E3%82%A8%E3%83%A9%E3%83%BC%20%E3%82%A4%E3%83%99%E3%83%B3%E3%83%88%E3%81%AB%E5%AF%BE%E3%81%99%E3%82%8B%E3%82%A2%E3%83%A9%E3%83%BC%E3%83%88%20%E3%83%AB%E3%83%BC%E3%83%AB%E3%82%92%E4%BD%9C%E6%88%90%E3%81%97%E3%81%BE%E3%81%99%E3%80%82" TargetMode="External" /><Relationship Type="http://schemas.openxmlformats.org/officeDocument/2006/relationships/hyperlink" Id="rId30" Target="https://learn.microsoft.com/ja-jp/azure/azure-monitor/vm/monitor-virtual-machine-data-collection#:~:text=%E3%83%91%E3%83%95%E3%82%A9%E3%83%BC%E3%83%9E%E3%83%B3%E3%82%B9%20%E3%83%87%E3%83%BC%E3%82%BF%E3%81%AF%E3%80%81%E6%AC%A1%E3%81%AE%E3%83%86%E3%83%BC%E3%83%96%E3%83%AB%E3%81%AB%E9%80%81%E4%BF%A1%E3%81%95%E3%82%8C%E3%81%BE%E3%81%99%E3%80%82%20%E2%80%A2%20VM%20%E5%88%86%E6%9E%90%E6%83%85%E5%A0%B1%3A,%E2%80%A2%20%E3%81%9D%E3%81%AE%E4%BB%96%E3%81%AE%E3%83%91%E3%83%95%E3%82%A9%E3%83%BC%E3%83%9E%E3%83%B3%E3%82%B9%20%E3%83%87%E3%83%BC%E3%82%BF%3A%20%2040" TargetMode="External" /><Relationship Type="http://schemas.openxmlformats.org/officeDocument/2006/relationships/hyperlink" Id="rId41" Target="https://learn.microsoft.com/ja-jp/azure/azure-monitor/vm/monitor-virtual-machine-data-collection#:~:text=%E4%B8%80%E8%88%AC%E7%9A%84%E3%81%AA%E4%BB%AE%E6%83%B3%E3%83%9E%E3%82%B7%E3%83%B3%E3%81%AF%E3%80%81%E6%AF%8E%E6%9C%88%201%20GB%20%E3%81%8B%E3%82%89%203,%E3%83%9C%E3%83%AA%E3%83%A5%E3%83%BC%E3%83%A0%20%E3%81%AE%20%2013%E3%81%BE%E3%81%9F%E3%81%AF%E3%83%AD%E3%82%B0%20%E3%82%AF%E3%82%A8%E3%83%AA%E3%82%92%E4%BD%BF%E7%94%A8%E3%81%97%E3%81%A6%E3%80%81%E5%90%84%E3%83%9E%E3%82%B7%E3%83%B3%E3%81%AB%E5%AF%BE%E3%81%97%E3%81%A6%E5%8F%8E%E9%9B%86%E3%81%95%E3%82%8C%E3%82%8B%E8%AA%B2%E9%87%91%E5%AF%BE%E8%B1%A1%E3%83%87%E3%83%BC%E3%82%BF%E3%81%AE%E9%87%8F%E3%82%92%E6%B1%BA%E5%AE%9A%E3%81%97%E3%80%81%E3%81%9D%E3%82%8C%E3%81%AB%E5%BF%9C%E3%81%98%E3%81%A6%E8%AA%BF%E6%95%B4%E3%81%97%E3%81%BE%E3%81%99%E3%80%82" TargetMode="External" /><Relationship Type="http://schemas.openxmlformats.org/officeDocument/2006/relationships/hyperlink" Id="rId32" Target="https://learn.microsoft.com/ja-jp/azure/azure-monitor/vm/monitor-virtual-machine-data-collection#:~:text=%E5%AE%9B%E5%85%88%20%E8%AA%AC%E6%98%8E%20%E3%83%A1%E3%83%88%E3%83%AA%E3%83%83%E3%82%AF%20%E3%83%9B%E3%82%B9%E3%83%88%20%E3%83%A1%E3%83%88%E3%83%AA%E3%83%83%E3%82%AF%E3%81%AF%E3%80%81Azure,%E3%81%BE%E3%81%9F%E3%81%AF%2038%E3%81%A7%E3%83%AD%E3%82%B0%20%E3%82%AF%E3%82%A8%E3%83%AA%E3%82%92%E4%BD%BF%E7%94%A8%E3%81%97%E3%81%A6%E3%80%81%E3%83%87%E3%83%BC%E3%82%BF%E3%82%92%E3%82%A4%E3%83%99%E3%83%B3%E3%83%88%20%E3%83%87%E3%83%BC%E3%82%BF%E3%81%A8%E5%85%B1%E3%81%AB%E5%88%86%E6%9E%90%E3%81%A7%E3%81%8D%E3%81%BE%E3%81%99%E3%80%82%20%E8%A4%87%E6%95%B0%E3%81%AE%E3%83%9E%E3%82%B7%E3%83%B3%E3%80%81%E3%83%AA%E3%83%BC%E3%82%B8%E3%83%A7%E3%83%B3%E3%80%81%E3%82%B5%E3%83%96%E3%82%B9%E3%82%AF%E3%83%AA%E3%83%97%E3%82%B7%E3%83%A7%E3%83%B3%E3%81%AB%E3%81%BE%E3%81%9F%E3%81%8C%E3%82%8B%E8%A4%87%E9%9B%91%E3%81%AA%E3%83%AD%E3%82%B8%E3%83%83%E3%82%AF%E3%82%92%E4%BD%BF%E7%94%A8%E3%81%97%E3%81%A6%E3%83%87%E3%83%BC%E3%82%BF%E3%82%92%E7%9B%B8%E4%BA%92%E3%81%AB%E9%96%A2%E9%80%A3%E4%BB%98%E3%81%91%E3%82%8B%E3%81%93%E3%81%A8%E3%82%82%E3%81%A7%E3%81%8D%E3%81%BE%E3%81%99%E3%80%82" TargetMode="External" /><Relationship Type="http://schemas.openxmlformats.org/officeDocument/2006/relationships/hyperlink" Id="rId31" Target="https://learn.microsoft.com/ja-jp/azure/azure-monitor/vm/monitor-virtual-machine-data-collection#:~:text=,%E3%83%A1%E3%83%88%E3%83%AA%E3%83%83%E3%82%AF%20%E3%81%AB%E9%80%81%E4%BF%A1%E3%81%97%E3%80%81%E3%83%A1%E3%83%88%E3%83%AA%E3%83%83%E3%82%AF%20%E3%82%B9%20%E3%82%A8%E3%82%AF%E3%82%B9%E3%83%97%E3%83%AD%E3%83%BC%E3%83%A9%E3%83%BC%E3%81%A8%E3%83%A1%E3%83%88%E3%83%AA%E3%83%83%E3%82%AF%20%E3%82%A2%E3%83%A9%E3%83%BC%E3%83%88%E3%81%A7%E4%BD%BF%E7%94%A8%E3%81%A7%E3%81%8D%E3%81%BE%E3%81%99%E3%80%82" TargetMode="External" /><Relationship Type="http://schemas.openxmlformats.org/officeDocument/2006/relationships/hyperlink" Id="rId82" Target="https://learn.microsoft.com/ja-jp/azure/azure-monitor/vm/monitor-virtual-machine-data-collection#:~:text=Azure%20Monitor%20%E3%81%AE%E3%82%B3%E3%82%B9%E3%83%88%E3%81%AF%E3%80%81%E5%8F%8E%E9%9B%86%E3%81%99%E3%82%8B%E3%83%87%E3%83%BC%E3%82%BF%E3%81%AE%E9%87%8F%E3%81%AB%E3%82%88%E3%81%A3%E3%81%A6%E5%A4%89%E3%82%8F%E3%82%8B%E3%81%9F%E3%82%81%E3%80%81%E7%9B%A3%E8%A6%96%E8%A6%81%E4%BB%B6%E3%82%92%E6%BA%80%E3%81%9F%E3%81%99%E3%81%9F%E3%82%81%E3%81%AB%E5%BF%85%E8%A6%81%E3%81%A8%E3%81%99%E3%82%8B%E4%BB%A5%E4%B8%8A%E3%81%AE%E3%83%87%E3%83%BC%E3%82%BF%E3%82%92%E5%8F%8E%E9%9B%86%E3%81%97%E3%81%AA%E3%81%84%E3%82%88%E3%81%86%E3%81%AB%E3%81%97%E3%81%A6%E3%81%8F%E3%81%A0%E3%81%95%E3%81%84%E3%80%82%20%E6%A7%8B%E6%88%90%E3%81%AF%E3%80%81%E4%BA%88%E7%AE%97%E3%81%A8%E3%80%81%E4%BB%AE%E6%83%B3%E3%83%9E%E3%82%B7%E3%83%B3%E3%81%AE%E9%81%8B%E7%94%A8%E3%81%AB%E3%81%A4%E3%81%84%E3%81%A6%E5%BF%85%E8%A6%81%E3%81%A8%E3%81%99%E3%82%8B%E5%88%86%E6%9E%90%E6%83%85%E5%A0%B1%E3%81%AE%E9%87%8F%E3%81%AE%E3%83%90%E3%83%A9%E3%83%B3%E3%82%B9%E3%82%92%E3%81%A8%E3%81%A3%E3%81%A6%E8%A8%AD%E5%AE%9A%E3%81%97%E3%81%BE%E3%81%99%E3%80%82" TargetMode="External" /><Relationship Type="http://schemas.openxmlformats.org/officeDocument/2006/relationships/hyperlink" Id="rId26" Target="https://learn.microsoft.com/ja-jp/azure/azure-monitor/vm/monitor-virtual-machine-data-collection#:~:text=Azure%20Monitor%20%E3%82%A8%E3%83%BC%E3%82%B8%E3%82%A7%E3%83%B3%E3%83%88%E3%81%8B%E3%82%89%E3%81%AE%E3%83%87%E3%83%BC%E3%82%BF%E5%8F%8E%E9%9B%86%E3%81%AF%E3%80%81Azure%20%E3%82%B5%E3%83%96%E3%82%B9%E3%82%AF%E3%83%AA%E3%83%97%E3%82%B7%E3%83%A7%E3%83%B3%E3%81%AB%E6%A0%BC%E7%B4%8D%E3%81%95%E3%82%8C%E3%80%81%E4%BB%AE%E6%83%B3%E3%83%9E%E3%82%B7%E3%83%B3%E3%81%AB%E9%96%A2%E9%80%A3%E4%BB%98%E3%81%91%E3%82%89%E3%82%8C%E3%81%A6%E3%81%84%E3%82%8B%201,DCR%29%20%E3%81%AB%E3%82%88%E3%81%A3%E3%81%A6%E5%AE%9A%E7%BE%A9%E3%81%95%E3%82%8C%E3%81%BE%E3%81%99%E3%80%82" TargetMode="External" /><Relationship Type="http://schemas.openxmlformats.org/officeDocument/2006/relationships/hyperlink" Id="rId101" Target="https://stackoverflow.com/questions/77095845/azure-function-app-to-receive-azure-monitor-alert-and-post-to-slack-webhook" TargetMode="External" /><Relationship Type="http://schemas.openxmlformats.org/officeDocument/2006/relationships/hyperlink" Id="rId74" Target="https://stackoverflow.com/questions/77095845/azure-function-app-to-receive-azure-monitor-alert-and-post-to-slack-webhook#:~:text=String%20slackWebhookUrl%20%3D%20System.getenv%28,slackMessage" TargetMode="External" /><Relationship Type="http://schemas.openxmlformats.org/officeDocument/2006/relationships/hyperlink" Id="rId73" Target="https://stackoverflow.com/questions/77095845/azure-function-app-to-receive-azure-monitor-alert-and-post-to-slack-webhook#:~:text=try%20,orE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10-30T22:40:37Z</dcterms:created>
  <dcterms:modified xsi:type="dcterms:W3CDTF">2025-10-30T2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